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398EA" w14:textId="211025EA" w:rsidR="002160FE" w:rsidRPr="00734272" w:rsidRDefault="00222357" w:rsidP="004E684A">
      <w:pPr>
        <w:jc w:val="center"/>
        <w:rPr>
          <w:b/>
          <w:bCs/>
          <w:sz w:val="28"/>
          <w:szCs w:val="28"/>
        </w:rPr>
      </w:pPr>
      <w:r w:rsidRPr="00734272">
        <w:rPr>
          <w:b/>
          <w:bCs/>
          <w:sz w:val="28"/>
          <w:szCs w:val="28"/>
        </w:rPr>
        <w:t>How To Declutter Your Home</w:t>
      </w:r>
    </w:p>
    <w:p w14:paraId="599F3CBA" w14:textId="77777777" w:rsidR="002160FE" w:rsidRDefault="002160FE" w:rsidP="004E684A">
      <w:pPr>
        <w:jc w:val="center"/>
        <w:rPr>
          <w:sz w:val="24"/>
          <w:szCs w:val="24"/>
        </w:rPr>
      </w:pPr>
    </w:p>
    <w:p w14:paraId="358D605F" w14:textId="7EDFD43C" w:rsidR="002160FE" w:rsidRDefault="00A04480" w:rsidP="004E684A">
      <w:pPr>
        <w:jc w:val="center"/>
        <w:rPr>
          <w:sz w:val="24"/>
          <w:szCs w:val="24"/>
        </w:rPr>
      </w:pPr>
      <w:r>
        <w:rPr>
          <w:sz w:val="24"/>
          <w:szCs w:val="24"/>
        </w:rPr>
        <w:t>A Workshop and Presentation by</w:t>
      </w:r>
      <w:r w:rsidR="002160FE">
        <w:rPr>
          <w:sz w:val="24"/>
          <w:szCs w:val="24"/>
        </w:rPr>
        <w:t xml:space="preserve"> Chris Palmer</w:t>
      </w:r>
    </w:p>
    <w:p w14:paraId="0D3366F4" w14:textId="77777777" w:rsidR="002879A0" w:rsidRDefault="002879A0" w:rsidP="004E684A">
      <w:pPr>
        <w:jc w:val="center"/>
        <w:rPr>
          <w:sz w:val="24"/>
          <w:szCs w:val="24"/>
        </w:rPr>
      </w:pPr>
    </w:p>
    <w:p w14:paraId="75869DAC" w14:textId="2A3D1E4D" w:rsidR="002160FE" w:rsidRDefault="009A12F7" w:rsidP="004E684A">
      <w:pPr>
        <w:jc w:val="center"/>
        <w:rPr>
          <w:sz w:val="24"/>
          <w:szCs w:val="24"/>
        </w:rPr>
      </w:pPr>
      <w:hyperlink r:id="rId8" w:history="1">
        <w:r w:rsidRPr="009F4EE5">
          <w:rPr>
            <w:rStyle w:val="Hyperlink"/>
            <w:sz w:val="24"/>
            <w:szCs w:val="24"/>
          </w:rPr>
          <w:t>Christopher.n.palmer@gmail.com</w:t>
        </w:r>
      </w:hyperlink>
      <w:r>
        <w:rPr>
          <w:sz w:val="24"/>
          <w:szCs w:val="24"/>
        </w:rPr>
        <w:t xml:space="preserve">; </w:t>
      </w:r>
      <w:hyperlink r:id="rId9" w:history="1">
        <w:r w:rsidRPr="009F4EE5">
          <w:rPr>
            <w:rStyle w:val="Hyperlink"/>
            <w:sz w:val="24"/>
            <w:szCs w:val="24"/>
          </w:rPr>
          <w:t>www.ChrisPalmerOnline.com</w:t>
        </w:r>
      </w:hyperlink>
      <w:r>
        <w:rPr>
          <w:sz w:val="24"/>
          <w:szCs w:val="24"/>
        </w:rPr>
        <w:t xml:space="preserve"> </w:t>
      </w:r>
    </w:p>
    <w:p w14:paraId="6B14A2C8" w14:textId="77777777" w:rsidR="00894734" w:rsidRPr="003F2EF7" w:rsidRDefault="00894734" w:rsidP="004E684A">
      <w:pPr>
        <w:pStyle w:val="css-axufdj"/>
        <w:spacing w:before="0" w:beforeAutospacing="0" w:after="0" w:afterAutospacing="0"/>
      </w:pPr>
    </w:p>
    <w:p w14:paraId="6ADF5A35" w14:textId="27738AA4" w:rsidR="00A5774D" w:rsidRPr="003F2EF7" w:rsidRDefault="00EA05B4" w:rsidP="004E684A">
      <w:pPr>
        <w:pStyle w:val="css-axufdj"/>
        <w:spacing w:before="0" w:beforeAutospacing="0" w:after="0" w:afterAutospacing="0"/>
      </w:pPr>
      <w:r w:rsidRPr="003F2EF7">
        <w:t xml:space="preserve">Welcome everyone! </w:t>
      </w:r>
      <w:r w:rsidR="0053416B" w:rsidRPr="003F2EF7">
        <w:t xml:space="preserve">Like most people, </w:t>
      </w:r>
      <w:r w:rsidRPr="003F2EF7">
        <w:t>I’ve suffered from clutter all my life</w:t>
      </w:r>
      <w:r w:rsidR="0010251C" w:rsidRPr="003F2EF7">
        <w:t xml:space="preserve"> and know how hard it is to declutter.</w:t>
      </w:r>
    </w:p>
    <w:p w14:paraId="21B9B701" w14:textId="77777777" w:rsidR="00247BC7" w:rsidRPr="003F2EF7" w:rsidRDefault="00247BC7" w:rsidP="004E684A">
      <w:pPr>
        <w:pStyle w:val="css-axufdj"/>
        <w:spacing w:before="0" w:beforeAutospacing="0" w:after="0" w:afterAutospacing="0"/>
      </w:pPr>
    </w:p>
    <w:p w14:paraId="796951B6" w14:textId="2F3AC980" w:rsidR="00247BC7" w:rsidRPr="003F2EF7" w:rsidRDefault="00247BC7" w:rsidP="004E684A">
      <w:pPr>
        <w:pStyle w:val="css-axufdj"/>
        <w:spacing w:before="0" w:beforeAutospacing="0" w:after="0" w:afterAutospacing="0"/>
      </w:pPr>
      <w:r w:rsidRPr="003F2EF7">
        <w:t>Clutter makes me feel overwhelme</w:t>
      </w:r>
      <w:r w:rsidR="00891813" w:rsidRPr="003F2EF7">
        <w:t>d and</w:t>
      </w:r>
      <w:r w:rsidRPr="003F2EF7">
        <w:t xml:space="preserve"> stressed. The more clutter I have, the less happy I tend to be. </w:t>
      </w:r>
    </w:p>
    <w:p w14:paraId="7E366087" w14:textId="77777777" w:rsidR="00A5774D" w:rsidRPr="003F2EF7" w:rsidRDefault="00A5774D" w:rsidP="004E684A">
      <w:pPr>
        <w:pStyle w:val="css-axufdj"/>
        <w:spacing w:before="0" w:beforeAutospacing="0" w:after="0" w:afterAutospacing="0"/>
      </w:pPr>
    </w:p>
    <w:p w14:paraId="0FA57CD3" w14:textId="6A83A39F" w:rsidR="00C200E2" w:rsidRPr="003F2EF7" w:rsidRDefault="00AA2372" w:rsidP="004E684A">
      <w:pPr>
        <w:pStyle w:val="css-axufdj"/>
        <w:spacing w:before="0" w:beforeAutospacing="0" w:after="0" w:afterAutospacing="0"/>
      </w:pPr>
      <w:r w:rsidRPr="003F2EF7">
        <w:t>As you all know, d</w:t>
      </w:r>
      <w:r w:rsidR="000367E1" w:rsidRPr="003F2EF7">
        <w:t xml:space="preserve">ecluttering means </w:t>
      </w:r>
      <w:r w:rsidR="002B7D44" w:rsidRPr="003F2EF7">
        <w:t>sifting</w:t>
      </w:r>
      <w:r w:rsidR="000367E1" w:rsidRPr="003F2EF7">
        <w:t xml:space="preserve"> through stuff and toss</w:t>
      </w:r>
      <w:r w:rsidR="002B7D44" w:rsidRPr="003F2EF7">
        <w:t>ing</w:t>
      </w:r>
      <w:r w:rsidR="000367E1" w:rsidRPr="003F2EF7">
        <w:t xml:space="preserve"> out what</w:t>
      </w:r>
      <w:r w:rsidR="00DF19C7" w:rsidRPr="003F2EF7">
        <w:t>’s</w:t>
      </w:r>
      <w:r w:rsidR="000367E1" w:rsidRPr="003F2EF7">
        <w:t xml:space="preserve"> no longer needed. </w:t>
      </w:r>
      <w:r w:rsidR="00DD5E44" w:rsidRPr="003F2EF7">
        <w:t>It</w:t>
      </w:r>
      <w:r w:rsidR="001B4410" w:rsidRPr="003F2EF7">
        <w:t>’s</w:t>
      </w:r>
      <w:r w:rsidR="00DD5E44" w:rsidRPr="003F2EF7">
        <w:t xml:space="preserve"> the process of getting rid of junk and excess possessions. </w:t>
      </w:r>
      <w:r w:rsidR="002B7D44" w:rsidRPr="003F2EF7">
        <w:t>O</w:t>
      </w:r>
      <w:r w:rsidR="000367E1" w:rsidRPr="003F2EF7">
        <w:t>nly useful and meaningful</w:t>
      </w:r>
      <w:r w:rsidR="008C3731" w:rsidRPr="003F2EF7">
        <w:t xml:space="preserve"> things</w:t>
      </w:r>
      <w:r w:rsidR="002B7D44" w:rsidRPr="003F2EF7">
        <w:t xml:space="preserve"> are left</w:t>
      </w:r>
      <w:r w:rsidR="000367E1" w:rsidRPr="003F2EF7">
        <w:t xml:space="preserve">. </w:t>
      </w:r>
    </w:p>
    <w:p w14:paraId="4491EB03" w14:textId="77777777" w:rsidR="000367E1" w:rsidRPr="003F2EF7" w:rsidRDefault="000367E1" w:rsidP="004E684A">
      <w:pPr>
        <w:pStyle w:val="css-axufdj"/>
        <w:spacing w:before="0" w:beforeAutospacing="0" w:after="0" w:afterAutospacing="0"/>
      </w:pPr>
    </w:p>
    <w:p w14:paraId="73A308CF" w14:textId="741CDB85" w:rsidR="00C24418" w:rsidRPr="003F2EF7" w:rsidRDefault="00135965" w:rsidP="004E684A">
      <w:pPr>
        <w:pStyle w:val="NormalWeb"/>
        <w:spacing w:before="0" w:beforeAutospacing="0" w:after="0" w:afterAutospacing="0"/>
      </w:pPr>
      <w:r w:rsidRPr="003F2EF7">
        <w:t xml:space="preserve">You might be </w:t>
      </w:r>
      <w:r w:rsidR="00AD6F2A" w:rsidRPr="003F2EF7">
        <w:t>here today</w:t>
      </w:r>
      <w:r w:rsidR="009D05B2" w:rsidRPr="003F2EF7">
        <w:t xml:space="preserve"> for any number of reasons</w:t>
      </w:r>
      <w:r w:rsidR="00852592" w:rsidRPr="003F2EF7">
        <w:t>:</w:t>
      </w:r>
    </w:p>
    <w:p w14:paraId="1B29C29E" w14:textId="77777777" w:rsidR="00FA0582" w:rsidRPr="003F2EF7" w:rsidRDefault="00FA0582" w:rsidP="004E684A">
      <w:pPr>
        <w:pStyle w:val="NormalWeb"/>
        <w:spacing w:before="0" w:beforeAutospacing="0" w:after="0" w:afterAutospacing="0"/>
      </w:pPr>
    </w:p>
    <w:p w14:paraId="40675BB6" w14:textId="6C3D2165" w:rsidR="003B71AE" w:rsidRPr="003F2EF7" w:rsidRDefault="00BE0CEE" w:rsidP="004E684A">
      <w:pPr>
        <w:pStyle w:val="NormalWeb"/>
        <w:numPr>
          <w:ilvl w:val="0"/>
          <w:numId w:val="4"/>
        </w:numPr>
        <w:spacing w:before="0" w:beforeAutospacing="0" w:after="0" w:afterAutospacing="0"/>
      </w:pPr>
      <w:r w:rsidRPr="003F2EF7">
        <w:t>Perhaps y</w:t>
      </w:r>
      <w:r w:rsidR="003B71AE" w:rsidRPr="003F2EF7">
        <w:t>ou’re downsizing</w:t>
      </w:r>
    </w:p>
    <w:p w14:paraId="4D78A562" w14:textId="1A9F4DBF" w:rsidR="003C2CFC" w:rsidRPr="003F2EF7" w:rsidRDefault="00BE0CEE" w:rsidP="004E684A">
      <w:pPr>
        <w:pStyle w:val="NormalWeb"/>
        <w:numPr>
          <w:ilvl w:val="0"/>
          <w:numId w:val="4"/>
        </w:numPr>
        <w:spacing w:before="0" w:beforeAutospacing="0" w:after="0" w:afterAutospacing="0"/>
      </w:pPr>
      <w:r w:rsidRPr="003F2EF7">
        <w:t xml:space="preserve">Perhaps </w:t>
      </w:r>
      <w:r w:rsidR="007F3121" w:rsidRPr="003F2EF7">
        <w:t>y</w:t>
      </w:r>
      <w:r w:rsidR="003C2CFC" w:rsidRPr="003F2EF7">
        <w:t>ou know it’s time to simplify your life</w:t>
      </w:r>
    </w:p>
    <w:p w14:paraId="1571403A" w14:textId="56DC571C" w:rsidR="00966BCB" w:rsidRPr="003F2EF7" w:rsidRDefault="007F3121" w:rsidP="004E684A">
      <w:pPr>
        <w:pStyle w:val="NormalWeb"/>
        <w:numPr>
          <w:ilvl w:val="0"/>
          <w:numId w:val="4"/>
        </w:numPr>
        <w:spacing w:before="0" w:beforeAutospacing="0" w:after="0" w:afterAutospacing="0"/>
      </w:pPr>
      <w:r w:rsidRPr="003F2EF7">
        <w:t>Perhaps t</w:t>
      </w:r>
      <w:r w:rsidR="00966BCB" w:rsidRPr="003F2EF7">
        <w:t xml:space="preserve">he stress from your clutter is making you </w:t>
      </w:r>
      <w:r w:rsidRPr="003F2EF7">
        <w:t xml:space="preserve">physically </w:t>
      </w:r>
      <w:r w:rsidR="00966BCB" w:rsidRPr="003F2EF7">
        <w:t>sick</w:t>
      </w:r>
    </w:p>
    <w:p w14:paraId="66713C2A" w14:textId="55848EE6" w:rsidR="00DA150D" w:rsidRPr="003F2EF7" w:rsidRDefault="007F3121" w:rsidP="004E684A">
      <w:pPr>
        <w:pStyle w:val="NormalWeb"/>
        <w:numPr>
          <w:ilvl w:val="0"/>
          <w:numId w:val="4"/>
        </w:numPr>
        <w:spacing w:before="0" w:beforeAutospacing="0" w:after="0" w:afterAutospacing="0"/>
      </w:pPr>
      <w:r w:rsidRPr="003F2EF7">
        <w:t>Perhaps t</w:t>
      </w:r>
      <w:r w:rsidR="00DA150D" w:rsidRPr="003F2EF7">
        <w:t>he clutter is causing friction in your relationships.</w:t>
      </w:r>
    </w:p>
    <w:p w14:paraId="75016D3C" w14:textId="1489F48D" w:rsidR="009F4EC3" w:rsidRPr="003F2EF7" w:rsidRDefault="007F3121" w:rsidP="004E684A">
      <w:pPr>
        <w:pStyle w:val="NormalWeb"/>
        <w:numPr>
          <w:ilvl w:val="0"/>
          <w:numId w:val="4"/>
        </w:numPr>
        <w:spacing w:before="0" w:beforeAutospacing="0" w:after="0" w:afterAutospacing="0"/>
      </w:pPr>
      <w:r w:rsidRPr="003F2EF7">
        <w:t>Perhaps y</w:t>
      </w:r>
      <w:r w:rsidR="009F4EC3" w:rsidRPr="003F2EF7">
        <w:t>our home</w:t>
      </w:r>
      <w:r w:rsidR="00600221" w:rsidRPr="003F2EF7">
        <w:t xml:space="preserve"> is</w:t>
      </w:r>
      <w:r w:rsidR="009F4EC3" w:rsidRPr="003F2EF7">
        <w:t xml:space="preserve"> uncomfortably crowded</w:t>
      </w:r>
    </w:p>
    <w:p w14:paraId="22D57DDA" w14:textId="0C2D730F" w:rsidR="00600221" w:rsidRPr="003F2EF7" w:rsidRDefault="007F3121" w:rsidP="004E684A">
      <w:pPr>
        <w:pStyle w:val="NormalWeb"/>
        <w:numPr>
          <w:ilvl w:val="0"/>
          <w:numId w:val="4"/>
        </w:numPr>
        <w:spacing w:before="0" w:beforeAutospacing="0" w:after="0" w:afterAutospacing="0"/>
      </w:pPr>
      <w:r w:rsidRPr="003F2EF7">
        <w:t>Perhaps y</w:t>
      </w:r>
      <w:r w:rsidR="00600221" w:rsidRPr="003F2EF7">
        <w:t>ou don’t want to burden your survivors</w:t>
      </w:r>
      <w:r w:rsidR="002E1C9C" w:rsidRPr="003F2EF7">
        <w:t xml:space="preserve"> with a big mess when you die</w:t>
      </w:r>
      <w:r w:rsidR="00355C12" w:rsidRPr="003F2EF7">
        <w:t>.</w:t>
      </w:r>
    </w:p>
    <w:p w14:paraId="20E411FE" w14:textId="504F816E" w:rsidR="002E1C9C" w:rsidRPr="003F2EF7" w:rsidRDefault="007F3121" w:rsidP="00395944">
      <w:pPr>
        <w:pStyle w:val="NormalWeb"/>
        <w:numPr>
          <w:ilvl w:val="0"/>
          <w:numId w:val="4"/>
        </w:numPr>
        <w:spacing w:before="0" w:beforeAutospacing="0" w:after="0" w:afterAutospacing="0"/>
      </w:pPr>
      <w:r w:rsidRPr="003F2EF7">
        <w:t xml:space="preserve">Or </w:t>
      </w:r>
      <w:r w:rsidR="00510E60" w:rsidRPr="003F2EF7">
        <w:t>maybe</w:t>
      </w:r>
      <w:r w:rsidRPr="003F2EF7">
        <w:t xml:space="preserve"> g</w:t>
      </w:r>
      <w:r w:rsidR="00A205D8" w:rsidRPr="003F2EF7">
        <w:t>uests are coming to stay</w:t>
      </w:r>
      <w:r w:rsidR="007E0AD2" w:rsidRPr="003F2EF7">
        <w:t>,</w:t>
      </w:r>
      <w:r w:rsidR="000814F7" w:rsidRPr="003F2EF7">
        <w:t xml:space="preserve"> and you</w:t>
      </w:r>
      <w:r w:rsidR="007E0AD2" w:rsidRPr="003F2EF7">
        <w:t>’re</w:t>
      </w:r>
      <w:r w:rsidR="000814F7" w:rsidRPr="003F2EF7">
        <w:t xml:space="preserve"> embarrassed by the </w:t>
      </w:r>
      <w:r w:rsidR="00EA76C3" w:rsidRPr="003F2EF7">
        <w:t xml:space="preserve">cluttered </w:t>
      </w:r>
      <w:r w:rsidR="000814F7" w:rsidRPr="003F2EF7">
        <w:t>state of your home.</w:t>
      </w:r>
    </w:p>
    <w:p w14:paraId="4EEAA798" w14:textId="77777777" w:rsidR="008E2EC3" w:rsidRPr="003F2EF7" w:rsidRDefault="008E2EC3" w:rsidP="000814F7">
      <w:pPr>
        <w:pStyle w:val="NormalWeb"/>
        <w:spacing w:before="0" w:beforeAutospacing="0" w:after="0" w:afterAutospacing="0"/>
        <w:ind w:left="360"/>
      </w:pPr>
    </w:p>
    <w:p w14:paraId="50BB8164" w14:textId="77777777" w:rsidR="00EA76C3" w:rsidRPr="003F2EF7" w:rsidRDefault="00980FF5" w:rsidP="004E684A">
      <w:pPr>
        <w:pStyle w:val="css-axufdj"/>
        <w:spacing w:before="0" w:beforeAutospacing="0" w:after="0" w:afterAutospacing="0"/>
      </w:pPr>
      <w:r w:rsidRPr="003F2EF7">
        <w:t>Whatever prompted you to be here today,</w:t>
      </w:r>
      <w:r w:rsidR="00667A73" w:rsidRPr="003F2EF7">
        <w:t xml:space="preserve"> I hope</w:t>
      </w:r>
      <w:r w:rsidR="00D95023" w:rsidRPr="003F2EF7">
        <w:t xml:space="preserve"> you’ll find one or two things in my talk</w:t>
      </w:r>
      <w:r w:rsidR="00B13FCF" w:rsidRPr="003F2EF7">
        <w:t xml:space="preserve"> that will </w:t>
      </w:r>
      <w:r w:rsidR="00667A73" w:rsidRPr="003F2EF7">
        <w:t>resonate and help you get started.</w:t>
      </w:r>
      <w:r w:rsidR="00557D29" w:rsidRPr="003F2EF7">
        <w:t xml:space="preserve"> </w:t>
      </w:r>
    </w:p>
    <w:p w14:paraId="28C7CF02" w14:textId="77777777" w:rsidR="00EA76C3" w:rsidRPr="003F2EF7" w:rsidRDefault="00EA76C3" w:rsidP="004E684A">
      <w:pPr>
        <w:pStyle w:val="css-axufdj"/>
        <w:spacing w:before="0" w:beforeAutospacing="0" w:after="0" w:afterAutospacing="0"/>
      </w:pPr>
    </w:p>
    <w:p w14:paraId="2265CE3B" w14:textId="2E309E39" w:rsidR="00557D29" w:rsidRPr="003F2EF7" w:rsidRDefault="00557D29" w:rsidP="004E684A">
      <w:pPr>
        <w:pStyle w:val="css-axufdj"/>
        <w:spacing w:before="0" w:beforeAutospacing="0" w:after="0" w:afterAutospacing="0"/>
      </w:pPr>
      <w:r w:rsidRPr="003F2EF7">
        <w:t xml:space="preserve">I encourage you to have paper and pencil handy </w:t>
      </w:r>
      <w:r w:rsidR="00CC717A" w:rsidRPr="003F2EF7">
        <w:t>to</w:t>
      </w:r>
      <w:r w:rsidRPr="003F2EF7">
        <w:t xml:space="preserve"> note anything you</w:t>
      </w:r>
      <w:r w:rsidR="00E469DF" w:rsidRPr="003F2EF7">
        <w:t xml:space="preserve"> don’t want to forget.</w:t>
      </w:r>
    </w:p>
    <w:p w14:paraId="04329D69" w14:textId="77777777" w:rsidR="00557D29" w:rsidRPr="003F2EF7" w:rsidRDefault="00557D29" w:rsidP="004E684A">
      <w:pPr>
        <w:pStyle w:val="css-axufdj"/>
        <w:spacing w:before="0" w:beforeAutospacing="0" w:after="0" w:afterAutospacing="0"/>
      </w:pPr>
    </w:p>
    <w:p w14:paraId="097CB5D9" w14:textId="0B68FC69" w:rsidR="001D3B93" w:rsidRPr="003F2EF7" w:rsidRDefault="000A03C1" w:rsidP="004E684A">
      <w:pPr>
        <w:pStyle w:val="css-axufdj"/>
        <w:spacing w:before="0" w:beforeAutospacing="0" w:after="0" w:afterAutospacing="0"/>
      </w:pPr>
      <w:r w:rsidRPr="003F2EF7">
        <w:t>Decluttering aim</w:t>
      </w:r>
      <w:r w:rsidR="001D3B93" w:rsidRPr="003F2EF7">
        <w:t xml:space="preserve">s to create a home </w:t>
      </w:r>
      <w:r w:rsidR="005D56FE" w:rsidRPr="003F2EF7">
        <w:t>filled with purpose, comfort, and relaxation, giving</w:t>
      </w:r>
      <w:r w:rsidR="001D3B93" w:rsidRPr="003F2EF7">
        <w:t xml:space="preserve"> us more time to spend on what matters to us</w:t>
      </w:r>
      <w:r w:rsidR="00E816AF" w:rsidRPr="003F2EF7">
        <w:t xml:space="preserve">: projects and relationships that </w:t>
      </w:r>
      <w:r w:rsidR="001D3B93" w:rsidRPr="003F2EF7">
        <w:t>give our lives meaning.</w:t>
      </w:r>
    </w:p>
    <w:p w14:paraId="5B21171B" w14:textId="77777777" w:rsidR="00B13FCF" w:rsidRPr="003F2EF7" w:rsidRDefault="00B13FCF" w:rsidP="004E684A">
      <w:pPr>
        <w:pStyle w:val="NormalWeb"/>
        <w:spacing w:before="0" w:beforeAutospacing="0" w:after="0" w:afterAutospacing="0"/>
      </w:pPr>
    </w:p>
    <w:p w14:paraId="1F8E1F1A" w14:textId="614B8B4C" w:rsidR="00C24418" w:rsidRPr="003F2EF7" w:rsidRDefault="002B67AC" w:rsidP="004E684A">
      <w:pPr>
        <w:pStyle w:val="NormalWeb"/>
        <w:spacing w:before="0" w:beforeAutospacing="0" w:after="0" w:afterAutospacing="0"/>
      </w:pPr>
      <w:r w:rsidRPr="003F2EF7">
        <w:t>Tolerance for clutter</w:t>
      </w:r>
      <w:r w:rsidR="000539A4" w:rsidRPr="003F2EF7">
        <w:t xml:space="preserve"> is on a spectrum</w:t>
      </w:r>
      <w:r w:rsidR="00C37323" w:rsidRPr="003F2EF7">
        <w:t>,</w:t>
      </w:r>
      <w:r w:rsidR="0053270F" w:rsidRPr="003F2EF7">
        <w:t xml:space="preserve"> and we all fall in</w:t>
      </w:r>
      <w:r w:rsidR="00583AB7" w:rsidRPr="003F2EF7">
        <w:t>to</w:t>
      </w:r>
      <w:r w:rsidR="0053270F" w:rsidRPr="003F2EF7">
        <w:t xml:space="preserve"> different places on that spectrum. What </w:t>
      </w:r>
      <w:r w:rsidR="00B80A50" w:rsidRPr="003F2EF7">
        <w:t>s</w:t>
      </w:r>
      <w:r w:rsidR="008B292C" w:rsidRPr="003F2EF7">
        <w:t>tr</w:t>
      </w:r>
      <w:r w:rsidR="00B80A50" w:rsidRPr="003F2EF7">
        <w:t xml:space="preserve">ikes </w:t>
      </w:r>
      <w:r w:rsidR="00C40E9E" w:rsidRPr="003F2EF7">
        <w:t>one person</w:t>
      </w:r>
      <w:r w:rsidR="00B80A50" w:rsidRPr="003F2EF7">
        <w:t xml:space="preserve"> </w:t>
      </w:r>
      <w:r w:rsidR="00F101B1" w:rsidRPr="003F2EF7">
        <w:t xml:space="preserve">as </w:t>
      </w:r>
      <w:r w:rsidR="0053270F" w:rsidRPr="003F2EF7">
        <w:t>intoler</w:t>
      </w:r>
      <w:r w:rsidR="00E16174" w:rsidRPr="003F2EF7">
        <w:t>a</w:t>
      </w:r>
      <w:r w:rsidR="0053270F" w:rsidRPr="003F2EF7">
        <w:t xml:space="preserve">ble clutter might </w:t>
      </w:r>
      <w:r w:rsidR="00BC1AB7" w:rsidRPr="003F2EF7">
        <w:t>seem</w:t>
      </w:r>
      <w:r w:rsidR="004668EB" w:rsidRPr="003F2EF7">
        <w:t xml:space="preserve"> </w:t>
      </w:r>
      <w:r w:rsidR="00F101B1" w:rsidRPr="003F2EF7">
        <w:t>acceptabl</w:t>
      </w:r>
      <w:r w:rsidR="00113688" w:rsidRPr="003F2EF7">
        <w:t>e</w:t>
      </w:r>
      <w:r w:rsidR="00BC1AB7" w:rsidRPr="003F2EF7">
        <w:t xml:space="preserve"> to </w:t>
      </w:r>
      <w:r w:rsidR="00C40E9E" w:rsidRPr="003F2EF7">
        <w:t>another</w:t>
      </w:r>
      <w:r w:rsidR="001E6998" w:rsidRPr="003F2EF7">
        <w:t>. We</w:t>
      </w:r>
      <w:r w:rsidR="00083942" w:rsidRPr="003F2EF7">
        <w:t>’re</w:t>
      </w:r>
      <w:r w:rsidR="001E6998" w:rsidRPr="003F2EF7">
        <w:t xml:space="preserve"> </w:t>
      </w:r>
      <w:r w:rsidR="00B3558F" w:rsidRPr="003F2EF7">
        <w:t xml:space="preserve">all </w:t>
      </w:r>
      <w:r w:rsidR="00A41129" w:rsidRPr="003F2EF7">
        <w:t>different</w:t>
      </w:r>
      <w:r w:rsidR="00EC5611" w:rsidRPr="003F2EF7">
        <w:t xml:space="preserve"> and must</w:t>
      </w:r>
      <w:r w:rsidR="00C40E9E" w:rsidRPr="003F2EF7">
        <w:t xml:space="preserve"> </w:t>
      </w:r>
      <w:r w:rsidR="00B3558F" w:rsidRPr="003F2EF7">
        <w:t xml:space="preserve">be patient </w:t>
      </w:r>
      <w:r w:rsidR="00083942" w:rsidRPr="003F2EF7">
        <w:t xml:space="preserve">and respectful </w:t>
      </w:r>
      <w:r w:rsidR="00B3558F" w:rsidRPr="003F2EF7">
        <w:t>with each other</w:t>
      </w:r>
      <w:r w:rsidR="00083942" w:rsidRPr="003F2EF7">
        <w:t>.</w:t>
      </w:r>
    </w:p>
    <w:p w14:paraId="7E0A5551" w14:textId="77777777" w:rsidR="00A41129" w:rsidRPr="003F2EF7" w:rsidRDefault="00A41129" w:rsidP="004E684A">
      <w:pPr>
        <w:pStyle w:val="NormalWeb"/>
        <w:spacing w:before="0" w:beforeAutospacing="0" w:after="0" w:afterAutospacing="0"/>
      </w:pPr>
    </w:p>
    <w:p w14:paraId="119E8080" w14:textId="77777777" w:rsidR="00E8664B" w:rsidRPr="003F2EF7" w:rsidRDefault="001645C1" w:rsidP="004E684A">
      <w:pPr>
        <w:pStyle w:val="css-axufdj"/>
        <w:spacing w:before="0" w:beforeAutospacing="0" w:after="0" w:afterAutospacing="0"/>
      </w:pPr>
      <w:r w:rsidRPr="003F2EF7">
        <w:t xml:space="preserve">Eliminating clutter puts us in control, brings better focus back to our lives, and </w:t>
      </w:r>
      <w:r w:rsidR="009A5C55" w:rsidRPr="003F2EF7">
        <w:t xml:space="preserve">makes it easier to be </w:t>
      </w:r>
      <w:r w:rsidR="00782262" w:rsidRPr="003F2EF7">
        <w:t>organized</w:t>
      </w:r>
      <w:r w:rsidRPr="003F2EF7">
        <w:t xml:space="preserve">. </w:t>
      </w:r>
      <w:r w:rsidR="00B900C7" w:rsidRPr="003F2EF7">
        <w:t>E</w:t>
      </w:r>
      <w:r w:rsidR="00D0430A" w:rsidRPr="003F2EF7">
        <w:t xml:space="preserve">verything we own should have a “home” in our house or apartment where we can always find it. </w:t>
      </w:r>
    </w:p>
    <w:p w14:paraId="0BB21EE6" w14:textId="77777777" w:rsidR="00E8664B" w:rsidRPr="003F2EF7" w:rsidRDefault="00E8664B" w:rsidP="004E684A">
      <w:pPr>
        <w:pStyle w:val="css-axufdj"/>
        <w:spacing w:before="0" w:beforeAutospacing="0" w:after="0" w:afterAutospacing="0"/>
      </w:pPr>
    </w:p>
    <w:p w14:paraId="068D4469" w14:textId="4B582496" w:rsidR="001645C1" w:rsidRPr="003F2EF7" w:rsidRDefault="00D0430A" w:rsidP="004E684A">
      <w:pPr>
        <w:pStyle w:val="css-axufdj"/>
        <w:spacing w:before="0" w:beforeAutospacing="0" w:after="0" w:afterAutospacing="0"/>
      </w:pPr>
      <w:r w:rsidRPr="003F2EF7">
        <w:t xml:space="preserve">This means that if we are looking for </w:t>
      </w:r>
      <w:r w:rsidR="00AD6CE9" w:rsidRPr="003F2EF7">
        <w:t>a</w:t>
      </w:r>
      <w:r w:rsidRPr="003F2EF7">
        <w:t xml:space="preserve"> TV remote, a memo, </w:t>
      </w:r>
      <w:r w:rsidR="00AD6CE9" w:rsidRPr="003F2EF7">
        <w:t xml:space="preserve">a </w:t>
      </w:r>
      <w:r w:rsidR="00156962" w:rsidRPr="003F2EF7">
        <w:t>wallet</w:t>
      </w:r>
      <w:r w:rsidR="0042589F" w:rsidRPr="003F2EF7">
        <w:t xml:space="preserve">, a grocery list, </w:t>
      </w:r>
      <w:r w:rsidR="00AD6CE9" w:rsidRPr="003F2EF7">
        <w:t>a</w:t>
      </w:r>
      <w:r w:rsidR="0042589F" w:rsidRPr="003F2EF7">
        <w:t xml:space="preserve"> vacuum,</w:t>
      </w:r>
      <w:r w:rsidR="00FB67D7" w:rsidRPr="003F2EF7">
        <w:t xml:space="preserve"> a screwdriver,</w:t>
      </w:r>
      <w:r w:rsidR="0042589F" w:rsidRPr="003F2EF7">
        <w:t xml:space="preserve"> </w:t>
      </w:r>
      <w:r w:rsidRPr="003F2EF7">
        <w:t>or a letter from a friend, we know where it is and can find it with little effort.</w:t>
      </w:r>
    </w:p>
    <w:p w14:paraId="7486178E" w14:textId="77777777" w:rsidR="001645C1" w:rsidRPr="003F2EF7" w:rsidRDefault="001645C1" w:rsidP="004E684A">
      <w:pPr>
        <w:rPr>
          <w:sz w:val="24"/>
          <w:szCs w:val="24"/>
        </w:rPr>
      </w:pPr>
    </w:p>
    <w:p w14:paraId="0AD90E9B" w14:textId="77777777" w:rsidR="001456F0" w:rsidRPr="003F2EF7" w:rsidRDefault="007F7419" w:rsidP="004E684A">
      <w:pPr>
        <w:pStyle w:val="css-axufdj"/>
        <w:spacing w:before="0" w:beforeAutospacing="0" w:after="0" w:afterAutospacing="0"/>
      </w:pPr>
      <w:r w:rsidRPr="003F2EF7">
        <w:lastRenderedPageBreak/>
        <w:t>Death cleaning is another word for decluttering</w:t>
      </w:r>
      <w:r w:rsidR="002C431B" w:rsidRPr="003F2EF7">
        <w:t xml:space="preserve">. </w:t>
      </w:r>
      <w:r w:rsidR="0066203E" w:rsidRPr="003F2EF7">
        <w:t xml:space="preserve">It </w:t>
      </w:r>
      <w:r w:rsidR="00C3661F" w:rsidRPr="003F2EF7">
        <w:t xml:space="preserve">means </w:t>
      </w:r>
      <w:r w:rsidR="00740E75" w:rsidRPr="003F2EF7">
        <w:t>th</w:t>
      </w:r>
      <w:r w:rsidR="00C3661F" w:rsidRPr="003F2EF7">
        <w:t xml:space="preserve">at after our death, our loved ones don’t have to spend weeks or months being angry and irritated at us for leaving a mess. </w:t>
      </w:r>
    </w:p>
    <w:p w14:paraId="031C5CB4" w14:textId="77777777" w:rsidR="001456F0" w:rsidRPr="003F2EF7" w:rsidRDefault="001456F0" w:rsidP="004E684A">
      <w:pPr>
        <w:pStyle w:val="css-axufdj"/>
        <w:spacing w:before="0" w:beforeAutospacing="0" w:after="0" w:afterAutospacing="0"/>
      </w:pPr>
    </w:p>
    <w:p w14:paraId="1D7817B9" w14:textId="5A16F420" w:rsidR="00C3661F" w:rsidRPr="003F2EF7" w:rsidRDefault="00654A27" w:rsidP="004E684A">
      <w:pPr>
        <w:pStyle w:val="css-axufdj"/>
        <w:spacing w:before="0" w:beforeAutospacing="0" w:after="0" w:afterAutospacing="0"/>
      </w:pPr>
      <w:r w:rsidRPr="003F2EF7">
        <w:t>D</w:t>
      </w:r>
      <w:r w:rsidR="00AC660B" w:rsidRPr="003F2EF7">
        <w:t>ecluttering</w:t>
      </w:r>
      <w:r w:rsidR="00C3661F" w:rsidRPr="003F2EF7">
        <w:t xml:space="preserve"> is an act of kindness and generosity to those we leave behind</w:t>
      </w:r>
      <w:r w:rsidR="003F22F1" w:rsidRPr="003F2EF7">
        <w:t xml:space="preserve"> when we die</w:t>
      </w:r>
      <w:r w:rsidR="00C3661F" w:rsidRPr="003F2EF7">
        <w:t xml:space="preserve">. </w:t>
      </w:r>
      <w:r w:rsidR="00F17528" w:rsidRPr="003F2EF7">
        <w:t>It</w:t>
      </w:r>
      <w:r w:rsidR="003F22F1" w:rsidRPr="003F2EF7">
        <w:t>’s</w:t>
      </w:r>
      <w:r w:rsidR="00BA7840" w:rsidRPr="003F2EF7">
        <w:t xml:space="preserve"> </w:t>
      </w:r>
      <w:r w:rsidR="001456F0" w:rsidRPr="003F2EF7">
        <w:t>a loving gift</w:t>
      </w:r>
      <w:r w:rsidR="00C3661F" w:rsidRPr="003F2EF7">
        <w:t xml:space="preserve"> to die with our attic, garage, basement, bookshelves, closets</w:t>
      </w:r>
      <w:r w:rsidR="00581E16" w:rsidRPr="003F2EF7">
        <w:t>, and so on,</w:t>
      </w:r>
      <w:r w:rsidR="00C3661F" w:rsidRPr="003F2EF7">
        <w:t xml:space="preserve"> organized or cleared out.</w:t>
      </w:r>
      <w:r w:rsidR="009D486D" w:rsidRPr="003F2EF7">
        <w:t xml:space="preserve"> </w:t>
      </w:r>
    </w:p>
    <w:p w14:paraId="08888C49" w14:textId="77777777" w:rsidR="00C3661F" w:rsidRPr="003F2EF7" w:rsidRDefault="00C3661F" w:rsidP="004E684A">
      <w:pPr>
        <w:rPr>
          <w:sz w:val="24"/>
          <w:szCs w:val="24"/>
        </w:rPr>
      </w:pPr>
    </w:p>
    <w:p w14:paraId="78E46948" w14:textId="3804D583" w:rsidR="00D35944" w:rsidRPr="003F2EF7" w:rsidRDefault="00D35944" w:rsidP="004E684A">
      <w:pPr>
        <w:rPr>
          <w:sz w:val="24"/>
          <w:szCs w:val="24"/>
        </w:rPr>
      </w:pPr>
      <w:r w:rsidRPr="003F2EF7">
        <w:rPr>
          <w:sz w:val="24"/>
          <w:szCs w:val="24"/>
        </w:rPr>
        <w:t>The brutal truth is that our children or nieces or nephews</w:t>
      </w:r>
      <w:r w:rsidRPr="003F2EF7">
        <w:rPr>
          <w:i/>
          <w:iCs/>
          <w:sz w:val="24"/>
          <w:szCs w:val="24"/>
        </w:rPr>
        <w:t xml:space="preserve"> </w:t>
      </w:r>
      <w:r w:rsidRPr="003F2EF7">
        <w:rPr>
          <w:sz w:val="24"/>
          <w:szCs w:val="24"/>
        </w:rPr>
        <w:t>probably won’t want our furniture, antique paintings, or fancy china. If you</w:t>
      </w:r>
      <w:r w:rsidR="00E97D73" w:rsidRPr="003F2EF7">
        <w:rPr>
          <w:sz w:val="24"/>
          <w:szCs w:val="24"/>
        </w:rPr>
        <w:t>’</w:t>
      </w:r>
      <w:r w:rsidRPr="003F2EF7">
        <w:rPr>
          <w:sz w:val="24"/>
          <w:szCs w:val="24"/>
        </w:rPr>
        <w:t xml:space="preserve">re holding on to items to pass to the next generation, ask your heirs if they want </w:t>
      </w:r>
      <w:r w:rsidR="00DE0B40" w:rsidRPr="003F2EF7">
        <w:rPr>
          <w:sz w:val="24"/>
          <w:szCs w:val="24"/>
        </w:rPr>
        <w:t>th</w:t>
      </w:r>
      <w:r w:rsidR="00A42FE1" w:rsidRPr="003F2EF7">
        <w:rPr>
          <w:sz w:val="24"/>
          <w:szCs w:val="24"/>
        </w:rPr>
        <w:t>em</w:t>
      </w:r>
      <w:r w:rsidRPr="003F2EF7">
        <w:rPr>
          <w:sz w:val="24"/>
          <w:szCs w:val="24"/>
        </w:rPr>
        <w:t>. Be prepared for them to say no, and be gracious if they do. They will likely want small things that carry emotional value, such as select pieces of jewelry or poignant hand-written letters.</w:t>
      </w:r>
    </w:p>
    <w:p w14:paraId="59CD732D" w14:textId="77777777" w:rsidR="00F703EF" w:rsidRPr="003F2EF7" w:rsidRDefault="00F703EF" w:rsidP="004E684A">
      <w:pPr>
        <w:rPr>
          <w:sz w:val="24"/>
          <w:szCs w:val="24"/>
        </w:rPr>
      </w:pPr>
    </w:p>
    <w:p w14:paraId="58B33231" w14:textId="022979CA" w:rsidR="00F703EF" w:rsidRPr="003F2EF7" w:rsidRDefault="00F703EF" w:rsidP="004E684A">
      <w:pPr>
        <w:rPr>
          <w:sz w:val="24"/>
          <w:szCs w:val="24"/>
        </w:rPr>
      </w:pPr>
      <w:r w:rsidRPr="003F2EF7">
        <w:rPr>
          <w:sz w:val="24"/>
          <w:szCs w:val="24"/>
        </w:rPr>
        <w:t xml:space="preserve">I have </w:t>
      </w:r>
      <w:r w:rsidR="00D52EB3" w:rsidRPr="003F2EF7">
        <w:rPr>
          <w:sz w:val="24"/>
          <w:szCs w:val="24"/>
        </w:rPr>
        <w:t>much</w:t>
      </w:r>
      <w:r w:rsidRPr="003F2EF7">
        <w:rPr>
          <w:sz w:val="24"/>
          <w:szCs w:val="24"/>
        </w:rPr>
        <w:t xml:space="preserve"> more to say, but let me</w:t>
      </w:r>
      <w:r w:rsidR="00CA315A" w:rsidRPr="003F2EF7">
        <w:rPr>
          <w:sz w:val="24"/>
          <w:szCs w:val="24"/>
        </w:rPr>
        <w:t xml:space="preserve"> pause to</w:t>
      </w:r>
      <w:r w:rsidRPr="003F2EF7">
        <w:rPr>
          <w:sz w:val="24"/>
          <w:szCs w:val="24"/>
        </w:rPr>
        <w:t xml:space="preserve"> see if anyone has a qu</w:t>
      </w:r>
      <w:r w:rsidR="00547523" w:rsidRPr="003F2EF7">
        <w:rPr>
          <w:sz w:val="24"/>
          <w:szCs w:val="24"/>
        </w:rPr>
        <w:t>estion.</w:t>
      </w:r>
    </w:p>
    <w:p w14:paraId="261B1AEB" w14:textId="77777777" w:rsidR="00D35944" w:rsidRPr="003F2EF7" w:rsidRDefault="00D35944" w:rsidP="004E684A">
      <w:pPr>
        <w:rPr>
          <w:sz w:val="24"/>
          <w:szCs w:val="24"/>
        </w:rPr>
      </w:pPr>
    </w:p>
    <w:p w14:paraId="7D234C55" w14:textId="77777777" w:rsidR="00A354D1" w:rsidRPr="003F2EF7" w:rsidRDefault="00A354D1" w:rsidP="00A354D1">
      <w:pPr>
        <w:pStyle w:val="css-axufdj"/>
        <w:spacing w:before="0" w:beforeAutospacing="0" w:after="0" w:afterAutospacing="0"/>
        <w:rPr>
          <w:b/>
          <w:bCs/>
          <w:i/>
          <w:iCs/>
        </w:rPr>
      </w:pPr>
      <w:r w:rsidRPr="003F2EF7">
        <w:rPr>
          <w:b/>
          <w:bCs/>
          <w:i/>
          <w:iCs/>
        </w:rPr>
        <w:t>Questions?</w:t>
      </w:r>
    </w:p>
    <w:p w14:paraId="56827FE7" w14:textId="77777777" w:rsidR="0097172E" w:rsidRPr="003F2EF7" w:rsidRDefault="0097172E" w:rsidP="004E684A">
      <w:pPr>
        <w:rPr>
          <w:sz w:val="24"/>
          <w:szCs w:val="24"/>
        </w:rPr>
      </w:pPr>
    </w:p>
    <w:p w14:paraId="3EE634EC" w14:textId="29591C04" w:rsidR="0000324F" w:rsidRPr="003F2EF7" w:rsidRDefault="007A1F6C" w:rsidP="004E684A">
      <w:pPr>
        <w:rPr>
          <w:sz w:val="24"/>
          <w:szCs w:val="24"/>
        </w:rPr>
      </w:pPr>
      <w:r w:rsidRPr="003F2EF7">
        <w:rPr>
          <w:sz w:val="24"/>
          <w:szCs w:val="24"/>
        </w:rPr>
        <w:t>T</w:t>
      </w:r>
      <w:r w:rsidR="0007523E" w:rsidRPr="003F2EF7">
        <w:rPr>
          <w:sz w:val="24"/>
          <w:szCs w:val="24"/>
        </w:rPr>
        <w:t>he number one obstacle to decluttering</w:t>
      </w:r>
      <w:r w:rsidRPr="003F2EF7">
        <w:rPr>
          <w:sz w:val="24"/>
          <w:szCs w:val="24"/>
        </w:rPr>
        <w:t xml:space="preserve"> is procrastination</w:t>
      </w:r>
      <w:r w:rsidR="0007523E" w:rsidRPr="003F2EF7">
        <w:rPr>
          <w:sz w:val="24"/>
          <w:szCs w:val="24"/>
        </w:rPr>
        <w:t xml:space="preserve">. </w:t>
      </w:r>
      <w:r w:rsidR="00D756EF" w:rsidRPr="003F2EF7">
        <w:rPr>
          <w:sz w:val="24"/>
          <w:szCs w:val="24"/>
        </w:rPr>
        <w:t>Just t</w:t>
      </w:r>
      <w:r w:rsidR="001A63CF" w:rsidRPr="003F2EF7">
        <w:rPr>
          <w:sz w:val="24"/>
          <w:szCs w:val="24"/>
        </w:rPr>
        <w:t>hink</w:t>
      </w:r>
      <w:r w:rsidR="00D756EF" w:rsidRPr="003F2EF7">
        <w:rPr>
          <w:sz w:val="24"/>
          <w:szCs w:val="24"/>
        </w:rPr>
        <w:t>ing</w:t>
      </w:r>
      <w:r w:rsidR="001A63CF" w:rsidRPr="003F2EF7">
        <w:rPr>
          <w:sz w:val="24"/>
          <w:szCs w:val="24"/>
        </w:rPr>
        <w:t xml:space="preserve"> about your closets, </w:t>
      </w:r>
      <w:r w:rsidR="00A070C5" w:rsidRPr="003F2EF7">
        <w:rPr>
          <w:sz w:val="24"/>
          <w:szCs w:val="24"/>
        </w:rPr>
        <w:t>attic, laundry room, garage,</w:t>
      </w:r>
      <w:r w:rsidR="008A09AB" w:rsidRPr="003F2EF7">
        <w:rPr>
          <w:sz w:val="24"/>
          <w:szCs w:val="24"/>
        </w:rPr>
        <w:t xml:space="preserve"> or office</w:t>
      </w:r>
      <w:r w:rsidR="001A63CF" w:rsidRPr="003F2EF7">
        <w:rPr>
          <w:sz w:val="24"/>
          <w:szCs w:val="24"/>
        </w:rPr>
        <w:t xml:space="preserve"> and</w:t>
      </w:r>
      <w:r w:rsidR="00C3661F" w:rsidRPr="003F2EF7">
        <w:rPr>
          <w:sz w:val="24"/>
          <w:szCs w:val="24"/>
        </w:rPr>
        <w:t xml:space="preserve"> the amount of stuff </w:t>
      </w:r>
      <w:r w:rsidR="00FC25A9" w:rsidRPr="003F2EF7">
        <w:rPr>
          <w:sz w:val="24"/>
          <w:szCs w:val="24"/>
        </w:rPr>
        <w:t>in them</w:t>
      </w:r>
      <w:r w:rsidR="00C3661F" w:rsidRPr="003F2EF7">
        <w:rPr>
          <w:sz w:val="24"/>
          <w:szCs w:val="24"/>
        </w:rPr>
        <w:t xml:space="preserve"> can trigger intense feelings of overwhelm</w:t>
      </w:r>
      <w:r w:rsidR="00DD7271" w:rsidRPr="003F2EF7">
        <w:rPr>
          <w:sz w:val="24"/>
          <w:szCs w:val="24"/>
        </w:rPr>
        <w:t xml:space="preserve"> and stress</w:t>
      </w:r>
      <w:r w:rsidR="00AD07DF" w:rsidRPr="003F2EF7">
        <w:rPr>
          <w:sz w:val="24"/>
          <w:szCs w:val="24"/>
        </w:rPr>
        <w:t xml:space="preserve"> that result in p</w:t>
      </w:r>
      <w:r w:rsidR="00DD7271" w:rsidRPr="003F2EF7">
        <w:rPr>
          <w:sz w:val="24"/>
          <w:szCs w:val="24"/>
        </w:rPr>
        <w:t>rocrastination</w:t>
      </w:r>
      <w:r w:rsidR="00AD07DF" w:rsidRPr="003F2EF7">
        <w:rPr>
          <w:sz w:val="24"/>
          <w:szCs w:val="24"/>
        </w:rPr>
        <w:t>.</w:t>
      </w:r>
    </w:p>
    <w:p w14:paraId="4732E53B" w14:textId="77777777" w:rsidR="0000324F" w:rsidRPr="003F2EF7" w:rsidRDefault="0000324F" w:rsidP="004E684A">
      <w:pPr>
        <w:rPr>
          <w:sz w:val="24"/>
          <w:szCs w:val="24"/>
        </w:rPr>
      </w:pPr>
    </w:p>
    <w:p w14:paraId="0C78FA9B" w14:textId="2CE84F16" w:rsidR="00331ABF" w:rsidRPr="003F2EF7" w:rsidRDefault="00331ABF" w:rsidP="004E684A">
      <w:pPr>
        <w:pStyle w:val="css-axufdj"/>
        <w:spacing w:before="0" w:beforeAutospacing="0" w:after="0" w:afterAutospacing="0"/>
      </w:pPr>
      <w:r w:rsidRPr="003F2EF7">
        <w:t>So</w:t>
      </w:r>
      <w:r w:rsidR="00A231AD" w:rsidRPr="003F2EF7">
        <w:t>,</w:t>
      </w:r>
      <w:r w:rsidRPr="003F2EF7">
        <w:t xml:space="preserve"> how do you declutter when you don’t feel like</w:t>
      </w:r>
      <w:r w:rsidR="0049258D" w:rsidRPr="003F2EF7">
        <w:t xml:space="preserve"> doing</w:t>
      </w:r>
      <w:r w:rsidRPr="003F2EF7">
        <w:t xml:space="preserve"> it? </w:t>
      </w:r>
      <w:r w:rsidR="00A231AD" w:rsidRPr="003F2EF7">
        <w:t>Here are three ideas:</w:t>
      </w:r>
    </w:p>
    <w:p w14:paraId="3D94B1E2" w14:textId="77777777" w:rsidR="00331ABF" w:rsidRPr="003F2EF7" w:rsidRDefault="00331ABF" w:rsidP="004E684A">
      <w:pPr>
        <w:rPr>
          <w:sz w:val="24"/>
          <w:szCs w:val="24"/>
        </w:rPr>
      </w:pPr>
    </w:p>
    <w:p w14:paraId="4ABEA2FC" w14:textId="5BEED7C3" w:rsidR="005A2D32" w:rsidRPr="003F2EF7" w:rsidRDefault="005A2D32" w:rsidP="004E684A">
      <w:pPr>
        <w:pStyle w:val="ListParagraph"/>
        <w:numPr>
          <w:ilvl w:val="0"/>
          <w:numId w:val="5"/>
        </w:numPr>
        <w:rPr>
          <w:sz w:val="24"/>
          <w:szCs w:val="24"/>
        </w:rPr>
      </w:pPr>
      <w:r w:rsidRPr="003F2EF7">
        <w:rPr>
          <w:i/>
          <w:iCs/>
          <w:sz w:val="24"/>
          <w:szCs w:val="24"/>
        </w:rPr>
        <w:t>Visualize the result</w:t>
      </w:r>
      <w:r w:rsidRPr="003F2EF7">
        <w:rPr>
          <w:sz w:val="24"/>
          <w:szCs w:val="24"/>
        </w:rPr>
        <w:t xml:space="preserve">: </w:t>
      </w:r>
      <w:r w:rsidR="00A231AD" w:rsidRPr="003F2EF7">
        <w:rPr>
          <w:sz w:val="24"/>
          <w:szCs w:val="24"/>
        </w:rPr>
        <w:t>C</w:t>
      </w:r>
      <w:r w:rsidRPr="003F2EF7">
        <w:rPr>
          <w:sz w:val="24"/>
          <w:szCs w:val="24"/>
        </w:rPr>
        <w:t xml:space="preserve">lose your eyes, visualize your </w:t>
      </w:r>
      <w:r w:rsidR="00A04E82" w:rsidRPr="003F2EF7">
        <w:rPr>
          <w:sz w:val="24"/>
          <w:szCs w:val="24"/>
        </w:rPr>
        <w:t>home</w:t>
      </w:r>
      <w:r w:rsidRPr="003F2EF7">
        <w:rPr>
          <w:sz w:val="24"/>
          <w:szCs w:val="24"/>
        </w:rPr>
        <w:t xml:space="preserve"> without the clutter and junk, and feel viscerally how pleasant and joyful you find it.</w:t>
      </w:r>
    </w:p>
    <w:p w14:paraId="0C60909E" w14:textId="77777777" w:rsidR="008B17D0" w:rsidRPr="003F2EF7" w:rsidRDefault="008B17D0" w:rsidP="008B17D0">
      <w:pPr>
        <w:pStyle w:val="ListParagraph"/>
        <w:rPr>
          <w:sz w:val="24"/>
          <w:szCs w:val="24"/>
        </w:rPr>
      </w:pPr>
    </w:p>
    <w:p w14:paraId="0E7F6C60" w14:textId="2D5E6DDE" w:rsidR="005A2D32" w:rsidRPr="003F2EF7" w:rsidRDefault="005A2D32" w:rsidP="004E684A">
      <w:pPr>
        <w:pStyle w:val="ListParagraph"/>
        <w:numPr>
          <w:ilvl w:val="0"/>
          <w:numId w:val="5"/>
        </w:numPr>
        <w:rPr>
          <w:sz w:val="24"/>
          <w:szCs w:val="24"/>
        </w:rPr>
      </w:pPr>
      <w:r w:rsidRPr="003F2EF7">
        <w:rPr>
          <w:i/>
          <w:iCs/>
          <w:sz w:val="24"/>
          <w:szCs w:val="24"/>
        </w:rPr>
        <w:t>Remember the why</w:t>
      </w:r>
      <w:r w:rsidR="0014407A" w:rsidRPr="003F2EF7">
        <w:rPr>
          <w:sz w:val="24"/>
          <w:szCs w:val="24"/>
        </w:rPr>
        <w:t>. A</w:t>
      </w:r>
      <w:r w:rsidR="00661C3B" w:rsidRPr="003F2EF7">
        <w:rPr>
          <w:sz w:val="24"/>
          <w:szCs w:val="24"/>
        </w:rPr>
        <w:t>s Vi</w:t>
      </w:r>
      <w:r w:rsidR="00D34A8C" w:rsidRPr="003F2EF7">
        <w:rPr>
          <w:sz w:val="24"/>
          <w:szCs w:val="24"/>
        </w:rPr>
        <w:t>k</w:t>
      </w:r>
      <w:r w:rsidR="00661C3B" w:rsidRPr="003F2EF7">
        <w:rPr>
          <w:sz w:val="24"/>
          <w:szCs w:val="24"/>
        </w:rPr>
        <w:t xml:space="preserve">tor Frankl </w:t>
      </w:r>
      <w:r w:rsidR="00A04E82" w:rsidRPr="003F2EF7">
        <w:rPr>
          <w:sz w:val="24"/>
          <w:szCs w:val="24"/>
        </w:rPr>
        <w:t xml:space="preserve">wrote in his famous book </w:t>
      </w:r>
      <w:r w:rsidR="00A04E82" w:rsidRPr="003F2EF7">
        <w:rPr>
          <w:i/>
          <w:iCs/>
          <w:sz w:val="24"/>
          <w:szCs w:val="24"/>
        </w:rPr>
        <w:t>Man’s Search for Meaning</w:t>
      </w:r>
      <w:r w:rsidR="00E20DA3" w:rsidRPr="003F2EF7">
        <w:rPr>
          <w:sz w:val="24"/>
          <w:szCs w:val="24"/>
        </w:rPr>
        <w:t xml:space="preserve">, </w:t>
      </w:r>
      <w:r w:rsidR="00661C3B" w:rsidRPr="003F2EF7">
        <w:rPr>
          <w:sz w:val="24"/>
          <w:szCs w:val="24"/>
        </w:rPr>
        <w:t>we can endure almost anything if we have a why</w:t>
      </w:r>
      <w:r w:rsidR="00BE0EC6" w:rsidRPr="003F2EF7">
        <w:rPr>
          <w:sz w:val="24"/>
          <w:szCs w:val="24"/>
        </w:rPr>
        <w:t>.</w:t>
      </w:r>
    </w:p>
    <w:p w14:paraId="77642E9A" w14:textId="77777777" w:rsidR="005B34C0" w:rsidRPr="003F2EF7" w:rsidRDefault="005B34C0" w:rsidP="005B34C0">
      <w:pPr>
        <w:pStyle w:val="ListParagraph"/>
        <w:rPr>
          <w:sz w:val="24"/>
          <w:szCs w:val="24"/>
        </w:rPr>
      </w:pPr>
    </w:p>
    <w:p w14:paraId="496D55A6" w14:textId="013B50A7" w:rsidR="005A2D32" w:rsidRPr="003F2EF7" w:rsidRDefault="005A2D32" w:rsidP="004E684A">
      <w:pPr>
        <w:pStyle w:val="ListParagraph"/>
        <w:numPr>
          <w:ilvl w:val="0"/>
          <w:numId w:val="5"/>
        </w:numPr>
        <w:rPr>
          <w:sz w:val="24"/>
          <w:szCs w:val="24"/>
        </w:rPr>
      </w:pPr>
      <w:r w:rsidRPr="003F2EF7">
        <w:rPr>
          <w:i/>
          <w:iCs/>
          <w:sz w:val="24"/>
          <w:szCs w:val="24"/>
        </w:rPr>
        <w:t>Declutter in increments</w:t>
      </w:r>
      <w:r w:rsidR="003A55C5" w:rsidRPr="003F2EF7">
        <w:rPr>
          <w:sz w:val="24"/>
          <w:szCs w:val="24"/>
        </w:rPr>
        <w:t>: B</w:t>
      </w:r>
      <w:r w:rsidR="0049390C" w:rsidRPr="003F2EF7">
        <w:rPr>
          <w:sz w:val="24"/>
          <w:szCs w:val="24"/>
        </w:rPr>
        <w:t>reak the task into small</w:t>
      </w:r>
      <w:r w:rsidR="00CB7FCD" w:rsidRPr="003F2EF7">
        <w:rPr>
          <w:sz w:val="24"/>
          <w:szCs w:val="24"/>
        </w:rPr>
        <w:t>,</w:t>
      </w:r>
      <w:r w:rsidR="0049390C" w:rsidRPr="003F2EF7">
        <w:rPr>
          <w:sz w:val="24"/>
          <w:szCs w:val="24"/>
        </w:rPr>
        <w:t xml:space="preserve"> manageable segments.</w:t>
      </w:r>
    </w:p>
    <w:p w14:paraId="2AAB0052" w14:textId="77777777" w:rsidR="00EB67B0" w:rsidRPr="003F2EF7" w:rsidRDefault="00EB67B0" w:rsidP="004E684A">
      <w:pPr>
        <w:rPr>
          <w:sz w:val="24"/>
          <w:szCs w:val="24"/>
        </w:rPr>
      </w:pPr>
    </w:p>
    <w:p w14:paraId="6F2CDCFF" w14:textId="302666EC" w:rsidR="0056239A" w:rsidRPr="003F2EF7" w:rsidRDefault="00395E7F" w:rsidP="004E684A">
      <w:pPr>
        <w:rPr>
          <w:sz w:val="24"/>
          <w:szCs w:val="24"/>
        </w:rPr>
      </w:pPr>
      <w:r w:rsidRPr="003F2EF7">
        <w:rPr>
          <w:sz w:val="24"/>
          <w:szCs w:val="24"/>
        </w:rPr>
        <w:t>The first two</w:t>
      </w:r>
      <w:r w:rsidR="0056239A" w:rsidRPr="003F2EF7">
        <w:rPr>
          <w:sz w:val="24"/>
          <w:szCs w:val="24"/>
        </w:rPr>
        <w:t>—visualize the result and remember the why—</w:t>
      </w:r>
      <w:r w:rsidR="00346FF9" w:rsidRPr="003F2EF7">
        <w:rPr>
          <w:sz w:val="24"/>
          <w:szCs w:val="24"/>
        </w:rPr>
        <w:t>are</w:t>
      </w:r>
      <w:r w:rsidR="00190A22" w:rsidRPr="003F2EF7">
        <w:rPr>
          <w:sz w:val="24"/>
          <w:szCs w:val="24"/>
        </w:rPr>
        <w:t xml:space="preserve"> </w:t>
      </w:r>
      <w:r w:rsidR="003676DC" w:rsidRPr="003F2EF7">
        <w:rPr>
          <w:sz w:val="24"/>
          <w:szCs w:val="24"/>
        </w:rPr>
        <w:t>prett</w:t>
      </w:r>
      <w:r w:rsidR="00190A22" w:rsidRPr="003F2EF7">
        <w:rPr>
          <w:sz w:val="24"/>
          <w:szCs w:val="24"/>
        </w:rPr>
        <w:t>y obvious</w:t>
      </w:r>
      <w:r w:rsidR="00346FF9" w:rsidRPr="003F2EF7">
        <w:rPr>
          <w:sz w:val="24"/>
          <w:szCs w:val="24"/>
        </w:rPr>
        <w:t xml:space="preserve">, </w:t>
      </w:r>
      <w:r w:rsidR="0056239A" w:rsidRPr="003F2EF7">
        <w:rPr>
          <w:sz w:val="24"/>
          <w:szCs w:val="24"/>
        </w:rPr>
        <w:t>so let’s</w:t>
      </w:r>
      <w:r w:rsidR="009957F0" w:rsidRPr="003F2EF7">
        <w:rPr>
          <w:sz w:val="24"/>
          <w:szCs w:val="24"/>
        </w:rPr>
        <w:t xml:space="preserve"> focus on the third: declutter in increments</w:t>
      </w:r>
      <w:r w:rsidR="007D065F" w:rsidRPr="003F2EF7">
        <w:rPr>
          <w:sz w:val="24"/>
          <w:szCs w:val="24"/>
        </w:rPr>
        <w:t xml:space="preserve"> and break</w:t>
      </w:r>
      <w:r w:rsidR="002D0851" w:rsidRPr="003F2EF7">
        <w:rPr>
          <w:sz w:val="24"/>
          <w:szCs w:val="24"/>
        </w:rPr>
        <w:t xml:space="preserve"> the task into small</w:t>
      </w:r>
      <w:r w:rsidR="00CB7FCD" w:rsidRPr="003F2EF7">
        <w:rPr>
          <w:sz w:val="24"/>
          <w:szCs w:val="24"/>
        </w:rPr>
        <w:t>,</w:t>
      </w:r>
      <w:r w:rsidR="002D0851" w:rsidRPr="003F2EF7">
        <w:rPr>
          <w:sz w:val="24"/>
          <w:szCs w:val="24"/>
        </w:rPr>
        <w:t xml:space="preserve"> manageable segments</w:t>
      </w:r>
      <w:r w:rsidR="009957F0" w:rsidRPr="003F2EF7">
        <w:rPr>
          <w:sz w:val="24"/>
          <w:szCs w:val="24"/>
        </w:rPr>
        <w:t xml:space="preserve">. </w:t>
      </w:r>
    </w:p>
    <w:p w14:paraId="242B3B60" w14:textId="77777777" w:rsidR="0056239A" w:rsidRPr="003F2EF7" w:rsidRDefault="0056239A" w:rsidP="004E684A">
      <w:pPr>
        <w:rPr>
          <w:sz w:val="24"/>
          <w:szCs w:val="24"/>
        </w:rPr>
      </w:pPr>
    </w:p>
    <w:p w14:paraId="292CD4DA" w14:textId="5513B5F5" w:rsidR="00C3661F" w:rsidRPr="003F2EF7" w:rsidRDefault="00E94FFD" w:rsidP="004E684A">
      <w:pPr>
        <w:rPr>
          <w:sz w:val="24"/>
          <w:szCs w:val="24"/>
        </w:rPr>
      </w:pPr>
      <w:r w:rsidRPr="003F2EF7">
        <w:rPr>
          <w:sz w:val="24"/>
          <w:szCs w:val="24"/>
        </w:rPr>
        <w:t>You don’t have to d</w:t>
      </w:r>
      <w:r w:rsidR="00C3661F" w:rsidRPr="003F2EF7">
        <w:rPr>
          <w:sz w:val="24"/>
          <w:szCs w:val="24"/>
        </w:rPr>
        <w:t>e</w:t>
      </w:r>
      <w:r w:rsidR="006F4547" w:rsidRPr="003F2EF7">
        <w:rPr>
          <w:sz w:val="24"/>
          <w:szCs w:val="24"/>
        </w:rPr>
        <w:t>clutter</w:t>
      </w:r>
      <w:r w:rsidR="00C3661F" w:rsidRPr="003F2EF7">
        <w:rPr>
          <w:sz w:val="24"/>
          <w:szCs w:val="24"/>
        </w:rPr>
        <w:t xml:space="preserve"> all at once. </w:t>
      </w:r>
      <w:r w:rsidR="00D47DF2" w:rsidRPr="003F2EF7">
        <w:rPr>
          <w:sz w:val="24"/>
          <w:szCs w:val="24"/>
        </w:rPr>
        <w:t xml:space="preserve">You can accomplish it </w:t>
      </w:r>
      <w:r w:rsidR="00054AD5" w:rsidRPr="003F2EF7">
        <w:rPr>
          <w:sz w:val="24"/>
          <w:szCs w:val="24"/>
        </w:rPr>
        <w:t xml:space="preserve">bit by bit </w:t>
      </w:r>
      <w:r w:rsidR="00C3661F" w:rsidRPr="003F2EF7">
        <w:rPr>
          <w:sz w:val="24"/>
          <w:szCs w:val="24"/>
        </w:rPr>
        <w:t>over some</w:t>
      </w:r>
      <w:r w:rsidR="00450C1B" w:rsidRPr="003F2EF7">
        <w:rPr>
          <w:sz w:val="24"/>
          <w:szCs w:val="24"/>
        </w:rPr>
        <w:t xml:space="preserve"> months or even</w:t>
      </w:r>
      <w:r w:rsidR="00C3661F" w:rsidRPr="003F2EF7">
        <w:rPr>
          <w:sz w:val="24"/>
          <w:szCs w:val="24"/>
        </w:rPr>
        <w:t xml:space="preserve"> years. Perhaps start with the garage, then tackle clothes, followed by books, and so on. In this way, </w:t>
      </w:r>
      <w:r w:rsidR="003676DC" w:rsidRPr="003F2EF7">
        <w:rPr>
          <w:sz w:val="24"/>
          <w:szCs w:val="24"/>
        </w:rPr>
        <w:t>you</w:t>
      </w:r>
      <w:r w:rsidR="00C3661F" w:rsidRPr="003F2EF7">
        <w:rPr>
          <w:sz w:val="24"/>
          <w:szCs w:val="24"/>
        </w:rPr>
        <w:t xml:space="preserve"> </w:t>
      </w:r>
      <w:r w:rsidR="00BD36D1" w:rsidRPr="003F2EF7">
        <w:rPr>
          <w:sz w:val="24"/>
          <w:szCs w:val="24"/>
        </w:rPr>
        <w:t>can</w:t>
      </w:r>
      <w:r w:rsidR="00C3661F" w:rsidRPr="003F2EF7">
        <w:rPr>
          <w:sz w:val="24"/>
          <w:szCs w:val="24"/>
        </w:rPr>
        <w:t xml:space="preserve"> slowly but steadily </w:t>
      </w:r>
      <w:r w:rsidR="000F6614" w:rsidRPr="003F2EF7">
        <w:rPr>
          <w:sz w:val="24"/>
          <w:szCs w:val="24"/>
        </w:rPr>
        <w:t>declutter</w:t>
      </w:r>
      <w:r w:rsidR="00C3661F" w:rsidRPr="003F2EF7">
        <w:rPr>
          <w:sz w:val="24"/>
          <w:szCs w:val="24"/>
        </w:rPr>
        <w:t xml:space="preserve"> </w:t>
      </w:r>
      <w:r w:rsidR="00A12060" w:rsidRPr="003F2EF7">
        <w:rPr>
          <w:sz w:val="24"/>
          <w:szCs w:val="24"/>
        </w:rPr>
        <w:t>y</w:t>
      </w:r>
      <w:r w:rsidR="00C3661F" w:rsidRPr="003F2EF7">
        <w:rPr>
          <w:sz w:val="24"/>
          <w:szCs w:val="24"/>
        </w:rPr>
        <w:t>our home.</w:t>
      </w:r>
      <w:r w:rsidR="000927ED" w:rsidRPr="003F2EF7">
        <w:rPr>
          <w:sz w:val="24"/>
          <w:szCs w:val="24"/>
        </w:rPr>
        <w:t xml:space="preserve"> </w:t>
      </w:r>
    </w:p>
    <w:p w14:paraId="0A66D00C" w14:textId="77777777" w:rsidR="006F64CF" w:rsidRPr="003F2EF7" w:rsidRDefault="006F64CF" w:rsidP="004E684A">
      <w:pPr>
        <w:rPr>
          <w:sz w:val="24"/>
          <w:szCs w:val="24"/>
        </w:rPr>
      </w:pPr>
    </w:p>
    <w:p w14:paraId="41F7AFB6" w14:textId="5128E2D1" w:rsidR="008F4CE5" w:rsidRPr="003F2EF7" w:rsidRDefault="00077BFF" w:rsidP="004E684A">
      <w:pPr>
        <w:pStyle w:val="css-axufdj"/>
        <w:spacing w:before="0" w:beforeAutospacing="0" w:after="0" w:afterAutospacing="0"/>
      </w:pPr>
      <w:r w:rsidRPr="003F2EF7">
        <w:t xml:space="preserve">Decluttering </w:t>
      </w:r>
      <w:r w:rsidR="00C35ABB" w:rsidRPr="003F2EF7">
        <w:t>can</w:t>
      </w:r>
      <w:r w:rsidR="0016191C" w:rsidRPr="003F2EF7">
        <w:t xml:space="preserve"> be done in spurts several times a week</w:t>
      </w:r>
      <w:r w:rsidR="00A12060" w:rsidRPr="003F2EF7">
        <w:t xml:space="preserve">—five </w:t>
      </w:r>
      <w:r w:rsidR="0016191C" w:rsidRPr="003F2EF7">
        <w:t>minu</w:t>
      </w:r>
      <w:r w:rsidRPr="003F2EF7">
        <w:t>t</w:t>
      </w:r>
      <w:r w:rsidR="0016191C" w:rsidRPr="003F2EF7">
        <w:t xml:space="preserve">es here, 15 minutes there, </w:t>
      </w:r>
      <w:r w:rsidR="00BA12B3" w:rsidRPr="003F2EF7">
        <w:t xml:space="preserve">and </w:t>
      </w:r>
      <w:r w:rsidR="0016191C" w:rsidRPr="003F2EF7">
        <w:t xml:space="preserve">an occasional hour now and then. </w:t>
      </w:r>
    </w:p>
    <w:p w14:paraId="25779946" w14:textId="77777777" w:rsidR="008F4CE5" w:rsidRPr="003F2EF7" w:rsidRDefault="008F4CE5" w:rsidP="004E684A">
      <w:pPr>
        <w:pStyle w:val="css-axufdj"/>
        <w:spacing w:before="0" w:beforeAutospacing="0" w:after="0" w:afterAutospacing="0"/>
      </w:pPr>
    </w:p>
    <w:p w14:paraId="4659A2EE" w14:textId="00C54169" w:rsidR="0016191C" w:rsidRPr="003F2EF7" w:rsidRDefault="0016191C" w:rsidP="004E684A">
      <w:pPr>
        <w:pStyle w:val="css-axufdj"/>
        <w:spacing w:before="0" w:beforeAutospacing="0" w:after="0" w:afterAutospacing="0"/>
      </w:pPr>
      <w:r w:rsidRPr="003F2EF7">
        <w:t xml:space="preserve">Declutter one drawer, </w:t>
      </w:r>
      <w:r w:rsidR="00B30157" w:rsidRPr="003F2EF7">
        <w:t>shelf, or</w:t>
      </w:r>
      <w:r w:rsidRPr="003F2EF7">
        <w:t xml:space="preserve"> cabinet at a time </w:t>
      </w:r>
      <w:r w:rsidR="0047791A" w:rsidRPr="003F2EF7">
        <w:t>to avoid being</w:t>
      </w:r>
      <w:r w:rsidRPr="003F2EF7">
        <w:t xml:space="preserve"> overwhelmed. And make it a fun and pleasant experience. Put on music</w:t>
      </w:r>
      <w:r w:rsidR="00F000F6" w:rsidRPr="003F2EF7">
        <w:t xml:space="preserve"> and</w:t>
      </w:r>
      <w:r w:rsidRPr="003F2EF7">
        <w:t xml:space="preserve"> enjoy the memories.</w:t>
      </w:r>
      <w:r w:rsidR="0062363A" w:rsidRPr="003F2EF7">
        <w:t xml:space="preserve"> And celebrate small victories as you go along.</w:t>
      </w:r>
      <w:r w:rsidR="00464B77" w:rsidRPr="003F2EF7">
        <w:t xml:space="preserve"> </w:t>
      </w:r>
      <w:r w:rsidR="0047791A" w:rsidRPr="003F2EF7">
        <w:t xml:space="preserve">When you declutter that first drawer, </w:t>
      </w:r>
      <w:r w:rsidR="00114A2E" w:rsidRPr="003F2EF7">
        <w:t>make yourself a c</w:t>
      </w:r>
      <w:r w:rsidR="00464B77" w:rsidRPr="003F2EF7">
        <w:t>offee</w:t>
      </w:r>
      <w:r w:rsidR="00496438" w:rsidRPr="003F2EF7">
        <w:t>, call a friend, or go for a walk.</w:t>
      </w:r>
    </w:p>
    <w:p w14:paraId="77CC6C75" w14:textId="77777777" w:rsidR="0016191C" w:rsidRPr="003F2EF7" w:rsidRDefault="0016191C" w:rsidP="004E684A">
      <w:pPr>
        <w:pStyle w:val="css-axufdj"/>
        <w:spacing w:before="0" w:beforeAutospacing="0" w:after="0" w:afterAutospacing="0"/>
      </w:pPr>
    </w:p>
    <w:p w14:paraId="7869C933" w14:textId="2BD34A66" w:rsidR="0016191C" w:rsidRPr="003F2EF7" w:rsidRDefault="0016191C" w:rsidP="004E684A">
      <w:pPr>
        <w:pStyle w:val="css-axufdj"/>
        <w:spacing w:before="0" w:beforeAutospacing="0" w:after="0" w:afterAutospacing="0"/>
      </w:pPr>
      <w:r w:rsidRPr="003F2EF7">
        <w:lastRenderedPageBreak/>
        <w:t>So</w:t>
      </w:r>
      <w:r w:rsidR="00692E65" w:rsidRPr="003F2EF7">
        <w:t>,</w:t>
      </w:r>
      <w:r w:rsidRPr="003F2EF7">
        <w:t xml:space="preserve"> declutter in stages</w:t>
      </w:r>
      <w:r w:rsidR="00BD31CB" w:rsidRPr="003F2EF7">
        <w:t xml:space="preserve"> by breaking the task into small</w:t>
      </w:r>
      <w:r w:rsidR="005F6376" w:rsidRPr="003F2EF7">
        <w:t>,</w:t>
      </w:r>
      <w:r w:rsidR="00BD31CB" w:rsidRPr="003F2EF7">
        <w:t xml:space="preserve"> manageable segments</w:t>
      </w:r>
      <w:r w:rsidR="005A492D" w:rsidRPr="003F2EF7">
        <w:t xml:space="preserve">. You can start </w:t>
      </w:r>
      <w:r w:rsidRPr="003F2EF7">
        <w:t>with relatively easy stuff like clothes and</w:t>
      </w:r>
      <w:r w:rsidR="00B67D11" w:rsidRPr="003F2EF7">
        <w:t xml:space="preserve"> end</w:t>
      </w:r>
      <w:r w:rsidR="004F32D4" w:rsidRPr="003F2EF7">
        <w:t xml:space="preserve"> </w:t>
      </w:r>
      <w:r w:rsidR="00B67D11" w:rsidRPr="003F2EF7">
        <w:t>with</w:t>
      </w:r>
      <w:r w:rsidRPr="003F2EF7">
        <w:t xml:space="preserve"> hard</w:t>
      </w:r>
      <w:r w:rsidR="004F32D4" w:rsidRPr="003F2EF7">
        <w:t>er</w:t>
      </w:r>
      <w:r w:rsidRPr="003F2EF7">
        <w:t xml:space="preserve"> stuff like sentimental items and photos. </w:t>
      </w:r>
    </w:p>
    <w:p w14:paraId="32AD7BAD" w14:textId="77777777" w:rsidR="0016191C" w:rsidRPr="003F2EF7" w:rsidRDefault="0016191C" w:rsidP="004E684A">
      <w:pPr>
        <w:pStyle w:val="css-axufdj"/>
        <w:spacing w:before="0" w:beforeAutospacing="0" w:after="0" w:afterAutospacing="0"/>
      </w:pPr>
    </w:p>
    <w:p w14:paraId="7527CF2F" w14:textId="52FA52D7" w:rsidR="00F03F0D" w:rsidRPr="003F2EF7" w:rsidRDefault="00F07758" w:rsidP="004E684A">
      <w:pPr>
        <w:pStyle w:val="css-axufdj"/>
        <w:spacing w:before="0" w:beforeAutospacing="0" w:after="0" w:afterAutospacing="0"/>
      </w:pPr>
      <w:r w:rsidRPr="003F2EF7">
        <w:t>Another way to</w:t>
      </w:r>
      <w:r w:rsidR="00322917" w:rsidRPr="003F2EF7">
        <w:t xml:space="preserve"> beat procrastination</w:t>
      </w:r>
      <w:r w:rsidR="00E41886" w:rsidRPr="003F2EF7">
        <w:t xml:space="preserve"> </w:t>
      </w:r>
      <w:r w:rsidR="00280A40" w:rsidRPr="003F2EF7">
        <w:t>is</w:t>
      </w:r>
      <w:r w:rsidR="00E41886" w:rsidRPr="003F2EF7">
        <w:t xml:space="preserve"> to pu</w:t>
      </w:r>
      <w:r w:rsidR="002D375C" w:rsidRPr="003F2EF7">
        <w:t xml:space="preserve">t </w:t>
      </w:r>
      <w:r w:rsidR="00280A40" w:rsidRPr="003F2EF7">
        <w:t>decluttering</w:t>
      </w:r>
      <w:r w:rsidR="002D375C" w:rsidRPr="003F2EF7">
        <w:t xml:space="preserve"> on your calendar—just like </w:t>
      </w:r>
      <w:r w:rsidR="00F20307" w:rsidRPr="003F2EF7">
        <w:t>an exercise class</w:t>
      </w:r>
      <w:r w:rsidR="000D2F5E" w:rsidRPr="003F2EF7">
        <w:t xml:space="preserve"> or a doctor’s appointment</w:t>
      </w:r>
      <w:r w:rsidR="002D375C" w:rsidRPr="003F2EF7">
        <w:t>. If you set aside time</w:t>
      </w:r>
      <w:r w:rsidR="004C2A21" w:rsidRPr="003F2EF7">
        <w:t xml:space="preserve"> by making</w:t>
      </w:r>
      <w:r w:rsidR="002D375C" w:rsidRPr="003F2EF7">
        <w:t xml:space="preserve"> an appointment with yourself</w:t>
      </w:r>
      <w:r w:rsidR="000D2F5E" w:rsidRPr="003F2EF7">
        <w:t xml:space="preserve"> and</w:t>
      </w:r>
      <w:r w:rsidR="002D375C" w:rsidRPr="003F2EF7">
        <w:t xml:space="preserve"> set</w:t>
      </w:r>
      <w:r w:rsidR="0075289A" w:rsidRPr="003F2EF7">
        <w:t>ting</w:t>
      </w:r>
      <w:r w:rsidR="002D375C" w:rsidRPr="003F2EF7">
        <w:t xml:space="preserve"> a phone alarm reminder</w:t>
      </w:r>
      <w:r w:rsidR="0096535A" w:rsidRPr="003F2EF7">
        <w:t>,</w:t>
      </w:r>
      <w:r w:rsidR="002D375C" w:rsidRPr="003F2EF7">
        <w:t xml:space="preserve"> you’re more likely to follow through. </w:t>
      </w:r>
      <w:r w:rsidR="00280A40" w:rsidRPr="003F2EF7">
        <w:t>Also</w:t>
      </w:r>
      <w:r w:rsidR="0075289A" w:rsidRPr="003F2EF7">
        <w:t>,</w:t>
      </w:r>
      <w:r w:rsidR="00280A40" w:rsidRPr="003F2EF7">
        <w:t xml:space="preserve"> get a buddy. </w:t>
      </w:r>
      <w:r w:rsidR="002D375C" w:rsidRPr="003F2EF7">
        <w:t>Have a friend (or spouse) help for</w:t>
      </w:r>
      <w:r w:rsidR="00BC1D33" w:rsidRPr="003F2EF7">
        <w:t xml:space="preserve"> an hour or two.</w:t>
      </w:r>
    </w:p>
    <w:p w14:paraId="4626ECCF" w14:textId="77777777" w:rsidR="000D2D17" w:rsidRPr="003F2EF7" w:rsidRDefault="000D2D17" w:rsidP="004E684A">
      <w:pPr>
        <w:pStyle w:val="css-axufdj"/>
        <w:spacing w:before="0" w:beforeAutospacing="0" w:after="0" w:afterAutospacing="0"/>
      </w:pPr>
    </w:p>
    <w:p w14:paraId="65144F00" w14:textId="2B2361D4" w:rsidR="000D2D17" w:rsidRPr="003F2EF7" w:rsidRDefault="00BC0363" w:rsidP="004E684A">
      <w:pPr>
        <w:pStyle w:val="css-axufdj"/>
        <w:spacing w:before="0" w:beforeAutospacing="0" w:after="0" w:afterAutospacing="0"/>
      </w:pPr>
      <w:r w:rsidRPr="003F2EF7">
        <w:t>Another way</w:t>
      </w:r>
      <w:r w:rsidR="000D2D17" w:rsidRPr="003F2EF7">
        <w:t xml:space="preserve"> to get started is to use stickers to mark the items in a room. Red stickers</w:t>
      </w:r>
      <w:r w:rsidR="001C6DA9" w:rsidRPr="003F2EF7">
        <w:t xml:space="preserve"> [HOLD UP]</w:t>
      </w:r>
      <w:r w:rsidR="000D2D17" w:rsidRPr="003F2EF7">
        <w:t xml:space="preserve"> mean to toss, green means to keep, and yellow means to donate. Put all the </w:t>
      </w:r>
      <w:r w:rsidR="00AE1FD4" w:rsidRPr="003F2EF7">
        <w:t>thing</w:t>
      </w:r>
      <w:r w:rsidR="000D2D17" w:rsidRPr="003F2EF7">
        <w:t>s with red stickers in a box</w:t>
      </w:r>
      <w:r w:rsidR="00AE1FD4" w:rsidRPr="003F2EF7">
        <w:t xml:space="preserve"> and set </w:t>
      </w:r>
      <w:r w:rsidR="006B327E" w:rsidRPr="003F2EF7">
        <w:t>them</w:t>
      </w:r>
      <w:r w:rsidR="00AE1FD4" w:rsidRPr="003F2EF7">
        <w:t xml:space="preserve"> aside for </w:t>
      </w:r>
      <w:r w:rsidR="00737FC2" w:rsidRPr="003F2EF7">
        <w:t>six</w:t>
      </w:r>
      <w:r w:rsidR="00AE1FD4" w:rsidRPr="003F2EF7">
        <w:t xml:space="preserve"> months to see if you missed them</w:t>
      </w:r>
      <w:r w:rsidR="000D2D17" w:rsidRPr="003F2EF7">
        <w:t xml:space="preserve">. If not, </w:t>
      </w:r>
      <w:r w:rsidR="00737FC2" w:rsidRPr="003F2EF7">
        <w:t>consider discarding</w:t>
      </w:r>
      <w:r w:rsidR="001936FF" w:rsidRPr="003F2EF7">
        <w:t xml:space="preserve"> them</w:t>
      </w:r>
      <w:r w:rsidR="000D2D17" w:rsidRPr="003F2EF7">
        <w:t>.</w:t>
      </w:r>
    </w:p>
    <w:p w14:paraId="572792C2" w14:textId="77777777" w:rsidR="000D2D17" w:rsidRPr="003F2EF7" w:rsidRDefault="000D2D17" w:rsidP="004E684A">
      <w:pPr>
        <w:pStyle w:val="css-axufdj"/>
        <w:spacing w:before="0" w:beforeAutospacing="0" w:after="0" w:afterAutospacing="0"/>
      </w:pPr>
    </w:p>
    <w:p w14:paraId="2435FB90" w14:textId="1A0A7745" w:rsidR="000D2D17" w:rsidRPr="003F2EF7" w:rsidRDefault="00063BF9" w:rsidP="004E684A">
      <w:pPr>
        <w:pStyle w:val="css-axufdj"/>
        <w:spacing w:before="0" w:beforeAutospacing="0" w:after="0" w:afterAutospacing="0"/>
      </w:pPr>
      <w:r w:rsidRPr="003F2EF7">
        <w:t>Yet a</w:t>
      </w:r>
      <w:r w:rsidR="000D2D17" w:rsidRPr="003F2EF7">
        <w:t>nother way to get started is to set a timer for 15 minutes and check all the items in your bathroom and kitchen, including makeup, toiletries, pantry items, and your medicine cabinet, that are expired, and dump them</w:t>
      </w:r>
      <w:r w:rsidR="00FD3CCD" w:rsidRPr="003F2EF7">
        <w:t xml:space="preserve">. </w:t>
      </w:r>
      <w:r w:rsidR="00270B95" w:rsidRPr="003F2EF7">
        <w:t xml:space="preserve">Medications, of course, need to be </w:t>
      </w:r>
      <w:r w:rsidR="00395AE1" w:rsidRPr="003F2EF7">
        <w:t>discarded respon</w:t>
      </w:r>
      <w:r w:rsidR="000D2D17" w:rsidRPr="003F2EF7">
        <w:t>sibly</w:t>
      </w:r>
      <w:r w:rsidR="00395AE1" w:rsidRPr="003F2EF7">
        <w:t>.</w:t>
      </w:r>
    </w:p>
    <w:p w14:paraId="3AE82932" w14:textId="77777777" w:rsidR="00F03F0D" w:rsidRPr="003F2EF7" w:rsidRDefault="00F03F0D" w:rsidP="004E684A">
      <w:pPr>
        <w:pStyle w:val="css-axufdj"/>
        <w:spacing w:before="0" w:beforeAutospacing="0" w:after="0" w:afterAutospacing="0"/>
      </w:pPr>
    </w:p>
    <w:p w14:paraId="5D5D3D49" w14:textId="272052D0" w:rsidR="00C01718" w:rsidRPr="003F2EF7" w:rsidRDefault="00E41886" w:rsidP="004E684A">
      <w:pPr>
        <w:pStyle w:val="css-axufdj"/>
        <w:spacing w:before="0" w:beforeAutospacing="0" w:after="0" w:afterAutospacing="0"/>
      </w:pPr>
      <w:r w:rsidRPr="003F2EF7">
        <w:t xml:space="preserve">If </w:t>
      </w:r>
      <w:r w:rsidR="00017A80" w:rsidRPr="003F2EF7">
        <w:t xml:space="preserve">all those ways to </w:t>
      </w:r>
      <w:r w:rsidR="0024569C" w:rsidRPr="003F2EF7">
        <w:t xml:space="preserve">overcome procrastination </w:t>
      </w:r>
      <w:r w:rsidR="00E60DE7" w:rsidRPr="003F2EF7">
        <w:t>don’t work</w:t>
      </w:r>
      <w:r w:rsidR="00C802C6" w:rsidRPr="003F2EF7">
        <w:t xml:space="preserve">, </w:t>
      </w:r>
      <w:r w:rsidR="00017A80" w:rsidRPr="003F2EF7">
        <w:t>reach out for</w:t>
      </w:r>
      <w:r w:rsidR="00EF1187" w:rsidRPr="003F2EF7">
        <w:t xml:space="preserve"> help</w:t>
      </w:r>
      <w:r w:rsidR="00C01718" w:rsidRPr="003F2EF7">
        <w:t>. Many services have emerged to declutter houses, from Clutter Busters to</w:t>
      </w:r>
      <w:r w:rsidR="00C160FD" w:rsidRPr="003F2EF7">
        <w:t xml:space="preserve"> professional organizers</w:t>
      </w:r>
      <w:r w:rsidR="00FA3E58" w:rsidRPr="003F2EF7">
        <w:t xml:space="preserve"> like Potomac </w:t>
      </w:r>
      <w:r w:rsidR="00017A80" w:rsidRPr="003F2EF7">
        <w:t>C</w:t>
      </w:r>
      <w:r w:rsidR="00722AAB" w:rsidRPr="003F2EF7">
        <w:t>oncierge</w:t>
      </w:r>
      <w:r w:rsidR="00C802C6" w:rsidRPr="003F2EF7">
        <w:t>,</w:t>
      </w:r>
      <w:r w:rsidR="00FA3E58" w:rsidRPr="003F2EF7">
        <w:t xml:space="preserve"> to</w:t>
      </w:r>
      <w:r w:rsidR="00C01718" w:rsidRPr="003F2EF7">
        <w:t xml:space="preserve"> firms affiliated with real estate companies that help people downsize from homes to condos or assisted living</w:t>
      </w:r>
      <w:r w:rsidR="00EF65FD" w:rsidRPr="003F2EF7">
        <w:t>.</w:t>
      </w:r>
    </w:p>
    <w:p w14:paraId="7204C54C" w14:textId="77777777" w:rsidR="00EF65FD" w:rsidRPr="003F2EF7" w:rsidRDefault="00EF65FD" w:rsidP="004E684A">
      <w:pPr>
        <w:pStyle w:val="css-axufdj"/>
        <w:spacing w:before="0" w:beforeAutospacing="0" w:after="0" w:afterAutospacing="0"/>
      </w:pPr>
    </w:p>
    <w:p w14:paraId="149F6748" w14:textId="159826F4" w:rsidR="00EF65FD" w:rsidRPr="003F2EF7" w:rsidRDefault="00EF65FD" w:rsidP="004E684A">
      <w:pPr>
        <w:pStyle w:val="css-axufdj"/>
        <w:spacing w:before="0" w:beforeAutospacing="0" w:after="0" w:afterAutospacing="0"/>
      </w:pPr>
      <w:r w:rsidRPr="003F2EF7">
        <w:t xml:space="preserve">I have </w:t>
      </w:r>
      <w:r w:rsidR="003B7FBE" w:rsidRPr="003F2EF7">
        <w:t>much</w:t>
      </w:r>
      <w:r w:rsidRPr="003F2EF7">
        <w:t xml:space="preserve"> more to say, but let me pause here for any questions.</w:t>
      </w:r>
    </w:p>
    <w:p w14:paraId="37EE6B24" w14:textId="77777777" w:rsidR="00C3661F" w:rsidRPr="003F2EF7" w:rsidRDefault="00C3661F" w:rsidP="004E684A">
      <w:pPr>
        <w:rPr>
          <w:sz w:val="24"/>
          <w:szCs w:val="24"/>
        </w:rPr>
      </w:pPr>
    </w:p>
    <w:p w14:paraId="259CB42F" w14:textId="77777777" w:rsidR="00A354D1" w:rsidRPr="003F2EF7" w:rsidRDefault="00A354D1" w:rsidP="00A354D1">
      <w:pPr>
        <w:pStyle w:val="css-axufdj"/>
        <w:spacing w:before="0" w:beforeAutospacing="0" w:after="0" w:afterAutospacing="0"/>
        <w:rPr>
          <w:b/>
          <w:bCs/>
          <w:i/>
          <w:iCs/>
        </w:rPr>
      </w:pPr>
      <w:r w:rsidRPr="003F2EF7">
        <w:rPr>
          <w:b/>
          <w:bCs/>
          <w:i/>
          <w:iCs/>
        </w:rPr>
        <w:t>Questions?</w:t>
      </w:r>
    </w:p>
    <w:p w14:paraId="6D39EAC3" w14:textId="77777777" w:rsidR="00D93EFB" w:rsidRPr="003F2EF7" w:rsidRDefault="00D93EFB" w:rsidP="004E684A">
      <w:pPr>
        <w:rPr>
          <w:sz w:val="24"/>
          <w:szCs w:val="24"/>
        </w:rPr>
      </w:pPr>
    </w:p>
    <w:p w14:paraId="0AADD2F3" w14:textId="27DB9AE2" w:rsidR="007A5CCF" w:rsidRPr="003F2EF7" w:rsidRDefault="00BD0D69" w:rsidP="004E684A">
      <w:pPr>
        <w:pStyle w:val="css-axufdj"/>
        <w:spacing w:before="0" w:beforeAutospacing="0" w:after="0" w:afterAutospacing="0"/>
      </w:pPr>
      <w:r w:rsidRPr="003F2EF7">
        <w:t xml:space="preserve">How do we declutter </w:t>
      </w:r>
      <w:r w:rsidR="006B327E" w:rsidRPr="003F2EF7">
        <w:t>a</w:t>
      </w:r>
      <w:r w:rsidRPr="003F2EF7">
        <w:t xml:space="preserve"> home? Here is</w:t>
      </w:r>
      <w:r w:rsidR="00ED5980" w:rsidRPr="003F2EF7">
        <w:t xml:space="preserve"> my 8-part </w:t>
      </w:r>
      <w:r w:rsidRPr="003F2EF7">
        <w:t>process:</w:t>
      </w:r>
    </w:p>
    <w:p w14:paraId="654C4FBB" w14:textId="77777777" w:rsidR="00AE79CA" w:rsidRPr="003F2EF7" w:rsidRDefault="00AE79CA" w:rsidP="004E684A">
      <w:pPr>
        <w:pStyle w:val="css-axufdj"/>
        <w:spacing w:before="0" w:beforeAutospacing="0" w:after="0" w:afterAutospacing="0"/>
      </w:pPr>
    </w:p>
    <w:p w14:paraId="26DC6C36" w14:textId="77777777" w:rsidR="00DA03C1" w:rsidRPr="003F2EF7" w:rsidRDefault="00DA03C1" w:rsidP="004E684A">
      <w:pPr>
        <w:rPr>
          <w:sz w:val="24"/>
          <w:szCs w:val="24"/>
        </w:rPr>
      </w:pPr>
      <w:r w:rsidRPr="003F2EF7">
        <w:rPr>
          <w:b/>
          <w:bCs/>
          <w:sz w:val="24"/>
          <w:szCs w:val="24"/>
        </w:rPr>
        <w:t xml:space="preserve">1. </w:t>
      </w:r>
      <w:r w:rsidRPr="003F2EF7">
        <w:rPr>
          <w:sz w:val="24"/>
          <w:szCs w:val="24"/>
        </w:rPr>
        <w:t>Start by removing trash.</w:t>
      </w:r>
    </w:p>
    <w:p w14:paraId="71302AD5" w14:textId="69363B9E" w:rsidR="00DA03C1" w:rsidRPr="003F2EF7" w:rsidRDefault="00DA03C1" w:rsidP="004E684A">
      <w:pPr>
        <w:rPr>
          <w:sz w:val="24"/>
          <w:szCs w:val="24"/>
        </w:rPr>
      </w:pPr>
      <w:r w:rsidRPr="003F2EF7">
        <w:rPr>
          <w:b/>
          <w:bCs/>
          <w:sz w:val="24"/>
          <w:szCs w:val="24"/>
        </w:rPr>
        <w:t xml:space="preserve">2. </w:t>
      </w:r>
      <w:r w:rsidR="00EA03FE" w:rsidRPr="003F2EF7">
        <w:rPr>
          <w:sz w:val="24"/>
          <w:szCs w:val="24"/>
        </w:rPr>
        <w:t>C</w:t>
      </w:r>
      <w:r w:rsidRPr="003F2EF7">
        <w:rPr>
          <w:sz w:val="24"/>
          <w:szCs w:val="24"/>
        </w:rPr>
        <w:t>hoos</w:t>
      </w:r>
      <w:r w:rsidR="00EA03FE" w:rsidRPr="003F2EF7">
        <w:rPr>
          <w:sz w:val="24"/>
          <w:szCs w:val="24"/>
        </w:rPr>
        <w:t>e</w:t>
      </w:r>
      <w:r w:rsidRPr="003F2EF7">
        <w:rPr>
          <w:sz w:val="24"/>
          <w:szCs w:val="24"/>
        </w:rPr>
        <w:t xml:space="preserve"> one small area to organize — like a drawer.</w:t>
      </w:r>
    </w:p>
    <w:p w14:paraId="356C3802" w14:textId="415590C6" w:rsidR="00CF4617" w:rsidRPr="003F2EF7" w:rsidRDefault="00DA03C1" w:rsidP="004E684A">
      <w:pPr>
        <w:rPr>
          <w:sz w:val="24"/>
          <w:szCs w:val="24"/>
        </w:rPr>
      </w:pPr>
      <w:r w:rsidRPr="003F2EF7">
        <w:rPr>
          <w:b/>
          <w:bCs/>
          <w:sz w:val="24"/>
          <w:szCs w:val="24"/>
        </w:rPr>
        <w:t>3.</w:t>
      </w:r>
      <w:r w:rsidRPr="003F2EF7">
        <w:rPr>
          <w:sz w:val="24"/>
          <w:szCs w:val="24"/>
        </w:rPr>
        <w:t xml:space="preserve"> </w:t>
      </w:r>
      <w:r w:rsidR="00BE1BF7" w:rsidRPr="003F2EF7">
        <w:rPr>
          <w:sz w:val="24"/>
          <w:szCs w:val="24"/>
        </w:rPr>
        <w:t>C</w:t>
      </w:r>
      <w:r w:rsidR="00CB67E2" w:rsidRPr="003F2EF7">
        <w:rPr>
          <w:sz w:val="24"/>
          <w:szCs w:val="24"/>
        </w:rPr>
        <w:t>reate three piles:</w:t>
      </w:r>
      <w:r w:rsidR="00027001" w:rsidRPr="003F2EF7">
        <w:rPr>
          <w:sz w:val="24"/>
          <w:szCs w:val="24"/>
        </w:rPr>
        <w:t xml:space="preserve"> keep, donate, and toss. </w:t>
      </w:r>
      <w:r w:rsidR="00CF4617" w:rsidRPr="003F2EF7">
        <w:rPr>
          <w:sz w:val="24"/>
          <w:szCs w:val="24"/>
        </w:rPr>
        <w:t>With each item you’re considering, decide</w:t>
      </w:r>
      <w:r w:rsidR="00FA3825" w:rsidRPr="003F2EF7">
        <w:rPr>
          <w:sz w:val="24"/>
          <w:szCs w:val="24"/>
        </w:rPr>
        <w:t xml:space="preserve"> which pile i</w:t>
      </w:r>
      <w:r w:rsidR="00CC742C" w:rsidRPr="003F2EF7">
        <w:rPr>
          <w:sz w:val="24"/>
          <w:szCs w:val="24"/>
        </w:rPr>
        <w:t>t</w:t>
      </w:r>
      <w:r w:rsidR="00FA3825" w:rsidRPr="003F2EF7">
        <w:rPr>
          <w:sz w:val="24"/>
          <w:szCs w:val="24"/>
        </w:rPr>
        <w:t xml:space="preserve"> goes in.</w:t>
      </w:r>
      <w:r w:rsidR="00CF4617" w:rsidRPr="003F2EF7">
        <w:rPr>
          <w:sz w:val="24"/>
          <w:szCs w:val="24"/>
        </w:rPr>
        <w:t xml:space="preserve"> Meaningful </w:t>
      </w:r>
      <w:r w:rsidR="00F04694" w:rsidRPr="003F2EF7">
        <w:rPr>
          <w:sz w:val="24"/>
          <w:szCs w:val="24"/>
        </w:rPr>
        <w:t>thing</w:t>
      </w:r>
      <w:r w:rsidR="00CF4617" w:rsidRPr="003F2EF7">
        <w:rPr>
          <w:sz w:val="24"/>
          <w:szCs w:val="24"/>
        </w:rPr>
        <w:t>s stay, useful items no longer wanted are donated, and useless stuff goes in the trash</w:t>
      </w:r>
      <w:r w:rsidR="000B35AD" w:rsidRPr="003F2EF7">
        <w:rPr>
          <w:sz w:val="24"/>
          <w:szCs w:val="24"/>
        </w:rPr>
        <w:t>.</w:t>
      </w:r>
    </w:p>
    <w:p w14:paraId="65E224A3" w14:textId="707EE06A" w:rsidR="00DA03C1" w:rsidRPr="003F2EF7" w:rsidRDefault="00DA03C1" w:rsidP="004E684A">
      <w:pPr>
        <w:rPr>
          <w:sz w:val="24"/>
          <w:szCs w:val="24"/>
        </w:rPr>
      </w:pPr>
      <w:r w:rsidRPr="003F2EF7">
        <w:rPr>
          <w:b/>
          <w:bCs/>
          <w:sz w:val="24"/>
          <w:szCs w:val="24"/>
        </w:rPr>
        <w:t>4.</w:t>
      </w:r>
      <w:r w:rsidRPr="003F2EF7">
        <w:rPr>
          <w:sz w:val="24"/>
          <w:szCs w:val="24"/>
        </w:rPr>
        <w:t xml:space="preserve"> Find a specific </w:t>
      </w:r>
      <w:r w:rsidR="00516041" w:rsidRPr="003F2EF7">
        <w:rPr>
          <w:sz w:val="24"/>
          <w:szCs w:val="24"/>
        </w:rPr>
        <w:t>“</w:t>
      </w:r>
      <w:r w:rsidRPr="003F2EF7">
        <w:rPr>
          <w:sz w:val="24"/>
          <w:szCs w:val="24"/>
        </w:rPr>
        <w:t>home</w:t>
      </w:r>
      <w:r w:rsidR="00516041" w:rsidRPr="003F2EF7">
        <w:rPr>
          <w:sz w:val="24"/>
          <w:szCs w:val="24"/>
        </w:rPr>
        <w:t>”</w:t>
      </w:r>
      <w:r w:rsidRPr="003F2EF7">
        <w:rPr>
          <w:sz w:val="24"/>
          <w:szCs w:val="24"/>
        </w:rPr>
        <w:t xml:space="preserve"> for everything you intend to keep — for example, a </w:t>
      </w:r>
      <w:r w:rsidR="00AE79CA" w:rsidRPr="003F2EF7">
        <w:rPr>
          <w:sz w:val="24"/>
          <w:szCs w:val="24"/>
        </w:rPr>
        <w:t>small drawer</w:t>
      </w:r>
      <w:r w:rsidRPr="003F2EF7">
        <w:rPr>
          <w:sz w:val="24"/>
          <w:szCs w:val="24"/>
        </w:rPr>
        <w:t xml:space="preserve"> for your keys</w:t>
      </w:r>
      <w:r w:rsidR="00CC6EA9" w:rsidRPr="003F2EF7">
        <w:rPr>
          <w:sz w:val="24"/>
          <w:szCs w:val="24"/>
        </w:rPr>
        <w:t xml:space="preserve"> and wallet</w:t>
      </w:r>
      <w:r w:rsidR="0044195D" w:rsidRPr="003F2EF7">
        <w:rPr>
          <w:sz w:val="24"/>
          <w:szCs w:val="24"/>
        </w:rPr>
        <w:t>.</w:t>
      </w:r>
    </w:p>
    <w:p w14:paraId="2FA46FA9" w14:textId="18F90952" w:rsidR="00DA03C1" w:rsidRPr="003F2EF7" w:rsidRDefault="00DA03C1" w:rsidP="004E684A">
      <w:pPr>
        <w:rPr>
          <w:sz w:val="24"/>
          <w:szCs w:val="24"/>
        </w:rPr>
      </w:pPr>
      <w:r w:rsidRPr="003F2EF7">
        <w:rPr>
          <w:b/>
          <w:bCs/>
          <w:sz w:val="24"/>
          <w:szCs w:val="24"/>
        </w:rPr>
        <w:t xml:space="preserve">5. </w:t>
      </w:r>
      <w:r w:rsidRPr="003F2EF7">
        <w:rPr>
          <w:sz w:val="24"/>
          <w:szCs w:val="24"/>
        </w:rPr>
        <w:t>Group similar items together so you always know where to find them.</w:t>
      </w:r>
      <w:r w:rsidR="00D01312" w:rsidRPr="003F2EF7">
        <w:rPr>
          <w:sz w:val="24"/>
          <w:szCs w:val="24"/>
        </w:rPr>
        <w:t xml:space="preserve"> For example, store all cans of </w:t>
      </w:r>
      <w:r w:rsidR="00D26F70" w:rsidRPr="003F2EF7">
        <w:rPr>
          <w:sz w:val="24"/>
          <w:szCs w:val="24"/>
        </w:rPr>
        <w:t>soup</w:t>
      </w:r>
      <w:r w:rsidR="00D01312" w:rsidRPr="003F2EF7">
        <w:rPr>
          <w:sz w:val="24"/>
          <w:szCs w:val="24"/>
        </w:rPr>
        <w:t xml:space="preserve"> together</w:t>
      </w:r>
      <w:r w:rsidR="003E664A" w:rsidRPr="003F2EF7">
        <w:rPr>
          <w:sz w:val="24"/>
          <w:szCs w:val="24"/>
        </w:rPr>
        <w:t>.</w:t>
      </w:r>
      <w:r w:rsidR="0027132C" w:rsidRPr="003F2EF7">
        <w:rPr>
          <w:sz w:val="24"/>
          <w:szCs w:val="24"/>
        </w:rPr>
        <w:t xml:space="preserve"> </w:t>
      </w:r>
      <w:r w:rsidR="00F944C2" w:rsidRPr="003F2EF7">
        <w:rPr>
          <w:sz w:val="24"/>
          <w:szCs w:val="24"/>
        </w:rPr>
        <w:t>O</w:t>
      </w:r>
      <w:r w:rsidR="0027132C" w:rsidRPr="003F2EF7">
        <w:rPr>
          <w:sz w:val="24"/>
          <w:szCs w:val="24"/>
        </w:rPr>
        <w:t>rganiz</w:t>
      </w:r>
      <w:r w:rsidR="00F944C2" w:rsidRPr="003F2EF7">
        <w:rPr>
          <w:sz w:val="24"/>
          <w:szCs w:val="24"/>
        </w:rPr>
        <w:t>e</w:t>
      </w:r>
      <w:r w:rsidR="0027132C" w:rsidRPr="003F2EF7">
        <w:rPr>
          <w:sz w:val="24"/>
          <w:szCs w:val="24"/>
        </w:rPr>
        <w:t xml:space="preserve"> your belongings so that all like objects live together —not most of them</w:t>
      </w:r>
      <w:r w:rsidR="000A1544" w:rsidRPr="003F2EF7">
        <w:rPr>
          <w:sz w:val="24"/>
          <w:szCs w:val="24"/>
        </w:rPr>
        <w:t xml:space="preserve"> but all of them</w:t>
      </w:r>
      <w:r w:rsidR="0027132C" w:rsidRPr="003F2EF7">
        <w:rPr>
          <w:sz w:val="24"/>
          <w:szCs w:val="24"/>
        </w:rPr>
        <w:t xml:space="preserve">. That means </w:t>
      </w:r>
      <w:r w:rsidR="00487EB5" w:rsidRPr="003F2EF7">
        <w:rPr>
          <w:sz w:val="24"/>
          <w:szCs w:val="24"/>
        </w:rPr>
        <w:t>keep</w:t>
      </w:r>
      <w:r w:rsidR="0027132C" w:rsidRPr="003F2EF7">
        <w:rPr>
          <w:sz w:val="24"/>
          <w:szCs w:val="24"/>
        </w:rPr>
        <w:t>ing all tools in a toolbox and not leaving a stray screwdriver in a junk drawer.</w:t>
      </w:r>
    </w:p>
    <w:p w14:paraId="525C7631" w14:textId="2F4634C5" w:rsidR="00DA03C1" w:rsidRPr="003F2EF7" w:rsidRDefault="00DA03C1" w:rsidP="004E684A">
      <w:pPr>
        <w:rPr>
          <w:sz w:val="24"/>
          <w:szCs w:val="24"/>
        </w:rPr>
      </w:pPr>
      <w:r w:rsidRPr="003F2EF7">
        <w:rPr>
          <w:b/>
          <w:bCs/>
          <w:sz w:val="24"/>
          <w:szCs w:val="24"/>
        </w:rPr>
        <w:t>6.</w:t>
      </w:r>
      <w:r w:rsidRPr="003F2EF7">
        <w:rPr>
          <w:sz w:val="24"/>
          <w:szCs w:val="24"/>
        </w:rPr>
        <w:t xml:space="preserve"> If you buy something new, </w:t>
      </w:r>
      <w:r w:rsidR="003E664A" w:rsidRPr="003F2EF7">
        <w:rPr>
          <w:sz w:val="24"/>
          <w:szCs w:val="24"/>
        </w:rPr>
        <w:t>try</w:t>
      </w:r>
      <w:r w:rsidRPr="003F2EF7">
        <w:rPr>
          <w:sz w:val="24"/>
          <w:szCs w:val="24"/>
        </w:rPr>
        <w:t xml:space="preserve"> </w:t>
      </w:r>
      <w:r w:rsidR="00516041" w:rsidRPr="003F2EF7">
        <w:rPr>
          <w:sz w:val="24"/>
          <w:szCs w:val="24"/>
        </w:rPr>
        <w:t xml:space="preserve">to </w:t>
      </w:r>
      <w:r w:rsidR="00CB6A69" w:rsidRPr="003F2EF7">
        <w:rPr>
          <w:sz w:val="24"/>
          <w:szCs w:val="24"/>
        </w:rPr>
        <w:t>eliminat</w:t>
      </w:r>
      <w:r w:rsidR="00516041" w:rsidRPr="003F2EF7">
        <w:rPr>
          <w:sz w:val="24"/>
          <w:szCs w:val="24"/>
        </w:rPr>
        <w:t>e</w:t>
      </w:r>
      <w:r w:rsidRPr="003F2EF7">
        <w:rPr>
          <w:sz w:val="24"/>
          <w:szCs w:val="24"/>
        </w:rPr>
        <w:t xml:space="preserve"> something else to limit items </w:t>
      </w:r>
      <w:r w:rsidR="00F517DB" w:rsidRPr="003F2EF7">
        <w:rPr>
          <w:sz w:val="24"/>
          <w:szCs w:val="24"/>
        </w:rPr>
        <w:t xml:space="preserve">coming </w:t>
      </w:r>
      <w:r w:rsidRPr="003F2EF7">
        <w:rPr>
          <w:sz w:val="24"/>
          <w:szCs w:val="24"/>
        </w:rPr>
        <w:t>in</w:t>
      </w:r>
      <w:r w:rsidR="00BC03AA" w:rsidRPr="003F2EF7">
        <w:rPr>
          <w:sz w:val="24"/>
          <w:szCs w:val="24"/>
        </w:rPr>
        <w:t>to</w:t>
      </w:r>
      <w:r w:rsidRPr="003F2EF7">
        <w:rPr>
          <w:sz w:val="24"/>
          <w:szCs w:val="24"/>
        </w:rPr>
        <w:t xml:space="preserve"> your home.</w:t>
      </w:r>
    </w:p>
    <w:p w14:paraId="046375C1" w14:textId="563830E4" w:rsidR="00544E3E" w:rsidRPr="003F2EF7" w:rsidRDefault="00A56BAD" w:rsidP="004E684A">
      <w:pPr>
        <w:pStyle w:val="css-axufdj"/>
        <w:spacing w:before="0" w:beforeAutospacing="0" w:after="0" w:afterAutospacing="0"/>
      </w:pPr>
      <w:r w:rsidRPr="003F2EF7">
        <w:rPr>
          <w:b/>
          <w:bCs/>
        </w:rPr>
        <w:t>7</w:t>
      </w:r>
      <w:r w:rsidRPr="003F2EF7">
        <w:t xml:space="preserve">. </w:t>
      </w:r>
      <w:r w:rsidR="002F17B7" w:rsidRPr="003F2EF7">
        <w:t xml:space="preserve">If you’re tempted to overlook a particular box or corner of a room, think how </w:t>
      </w:r>
      <w:r w:rsidR="00176C80" w:rsidRPr="003F2EF7">
        <w:t>relieved yo</w:t>
      </w:r>
      <w:r w:rsidR="005474EA" w:rsidRPr="003F2EF7">
        <w:t>u will feel when that</w:t>
      </w:r>
      <w:r w:rsidR="00B81D12" w:rsidRPr="003F2EF7">
        <w:t xml:space="preserve"> </w:t>
      </w:r>
      <w:r w:rsidR="002F17B7" w:rsidRPr="003F2EF7">
        <w:t>box or stack of paper</w:t>
      </w:r>
      <w:r w:rsidR="00B81D12" w:rsidRPr="003F2EF7">
        <w:t xml:space="preserve"> is</w:t>
      </w:r>
      <w:r w:rsidR="001767E1" w:rsidRPr="003F2EF7">
        <w:t xml:space="preserve"> processed</w:t>
      </w:r>
      <w:r w:rsidR="00307E28" w:rsidRPr="003F2EF7">
        <w:t>, reduced,</w:t>
      </w:r>
      <w:r w:rsidR="001767E1" w:rsidRPr="003F2EF7">
        <w:t xml:space="preserve"> or even</w:t>
      </w:r>
      <w:r w:rsidR="002F17B7" w:rsidRPr="003F2EF7">
        <w:t xml:space="preserve"> eliminated instead of claiming precious space in your life.</w:t>
      </w:r>
    </w:p>
    <w:p w14:paraId="521A699A" w14:textId="78E0B62D" w:rsidR="00544E3E" w:rsidRPr="003F2EF7" w:rsidRDefault="00732ABA" w:rsidP="004E684A">
      <w:pPr>
        <w:pStyle w:val="css-axufdj"/>
        <w:spacing w:before="0" w:beforeAutospacing="0" w:after="0" w:afterAutospacing="0"/>
      </w:pPr>
      <w:r w:rsidRPr="003F2EF7">
        <w:rPr>
          <w:b/>
          <w:bCs/>
        </w:rPr>
        <w:t>8</w:t>
      </w:r>
      <w:r w:rsidRPr="003F2EF7">
        <w:t xml:space="preserve">. </w:t>
      </w:r>
      <w:r w:rsidR="0071210D" w:rsidRPr="003F2EF7">
        <w:t>Use clear containers and drawer dividers</w:t>
      </w:r>
      <w:r w:rsidR="005E0669" w:rsidRPr="003F2EF7">
        <w:t xml:space="preserve"> [HOLD UP]</w:t>
      </w:r>
      <w:r w:rsidR="0071210D" w:rsidRPr="003F2EF7">
        <w:t xml:space="preserve"> to keep small things organized and available when </w:t>
      </w:r>
      <w:r w:rsidR="008022CB" w:rsidRPr="003F2EF7">
        <w:t>needed</w:t>
      </w:r>
      <w:r w:rsidR="0071210D" w:rsidRPr="003F2EF7">
        <w:t>.</w:t>
      </w:r>
    </w:p>
    <w:p w14:paraId="5B08A151" w14:textId="77777777" w:rsidR="00E47AC3" w:rsidRPr="003F2EF7" w:rsidRDefault="00E47AC3" w:rsidP="004E684A">
      <w:pPr>
        <w:pStyle w:val="css-axufdj"/>
        <w:spacing w:before="0" w:beforeAutospacing="0" w:after="0" w:afterAutospacing="0"/>
      </w:pPr>
    </w:p>
    <w:p w14:paraId="247B44EA" w14:textId="5EA5644B" w:rsidR="00E47AC3" w:rsidRPr="003F2EF7" w:rsidRDefault="00CE3BF7" w:rsidP="004E684A">
      <w:pPr>
        <w:pStyle w:val="css-axufdj"/>
        <w:spacing w:before="0" w:beforeAutospacing="0" w:after="0" w:afterAutospacing="0"/>
      </w:pPr>
      <w:r w:rsidRPr="003F2EF7">
        <w:t>L</w:t>
      </w:r>
      <w:r w:rsidR="00E47AC3" w:rsidRPr="003F2EF7">
        <w:t>et me pause for questions.</w:t>
      </w:r>
    </w:p>
    <w:p w14:paraId="5CBEFD2F" w14:textId="77777777" w:rsidR="00111B0B" w:rsidRPr="003F2EF7" w:rsidRDefault="00111B0B" w:rsidP="004E684A">
      <w:pPr>
        <w:pStyle w:val="css-axufdj"/>
        <w:spacing w:before="0" w:beforeAutospacing="0" w:after="0" w:afterAutospacing="0"/>
      </w:pPr>
    </w:p>
    <w:p w14:paraId="27E32762" w14:textId="59AD3072" w:rsidR="00A354D1" w:rsidRPr="003F2EF7" w:rsidRDefault="00A354D1" w:rsidP="004E684A">
      <w:pPr>
        <w:pStyle w:val="css-axufdj"/>
        <w:spacing w:before="0" w:beforeAutospacing="0" w:after="0" w:afterAutospacing="0"/>
        <w:rPr>
          <w:b/>
          <w:bCs/>
          <w:i/>
          <w:iCs/>
        </w:rPr>
      </w:pPr>
      <w:r w:rsidRPr="003F2EF7">
        <w:rPr>
          <w:b/>
          <w:bCs/>
          <w:i/>
          <w:iCs/>
        </w:rPr>
        <w:t>Questions?</w:t>
      </w:r>
    </w:p>
    <w:p w14:paraId="2599A741" w14:textId="77777777" w:rsidR="00A354D1" w:rsidRPr="003F2EF7" w:rsidRDefault="00A354D1" w:rsidP="004E684A">
      <w:pPr>
        <w:pStyle w:val="css-axufdj"/>
        <w:spacing w:before="0" w:beforeAutospacing="0" w:after="0" w:afterAutospacing="0"/>
      </w:pPr>
    </w:p>
    <w:p w14:paraId="2EDD0AA3" w14:textId="28EA5515" w:rsidR="008F2FEC" w:rsidRPr="003F2EF7" w:rsidRDefault="008F2FEC" w:rsidP="004E684A">
      <w:pPr>
        <w:pStyle w:val="css-axufdj"/>
        <w:spacing w:before="0" w:beforeAutospacing="0" w:after="0" w:afterAutospacing="0"/>
      </w:pPr>
      <w:r w:rsidRPr="003F2EF7">
        <w:t>I now want to focus on specific areas</w:t>
      </w:r>
      <w:r w:rsidR="00E0681F" w:rsidRPr="003F2EF7">
        <w:t xml:space="preserve"> and topics, inclu</w:t>
      </w:r>
      <w:r w:rsidR="008022CB" w:rsidRPr="003F2EF7">
        <w:t>d</w:t>
      </w:r>
      <w:r w:rsidR="00E0681F" w:rsidRPr="003F2EF7">
        <w:t>ing clothes</w:t>
      </w:r>
      <w:r w:rsidR="00802502" w:rsidRPr="003F2EF7">
        <w:t>, kitchens,</w:t>
      </w:r>
      <w:r w:rsidR="004135FA" w:rsidRPr="003F2EF7">
        <w:t xml:space="preserve"> mail, photos, sentimental possessions,</w:t>
      </w:r>
      <w:r w:rsidR="0095084C" w:rsidRPr="003F2EF7">
        <w:t xml:space="preserve"> papers, </w:t>
      </w:r>
      <w:r w:rsidR="009471AF" w:rsidRPr="003F2EF7">
        <w:t xml:space="preserve">and </w:t>
      </w:r>
      <w:r w:rsidR="0095084C" w:rsidRPr="003F2EF7">
        <w:t xml:space="preserve">creating a map </w:t>
      </w:r>
      <w:r w:rsidR="000C1E77" w:rsidRPr="003F2EF7">
        <w:t xml:space="preserve">for </w:t>
      </w:r>
      <w:r w:rsidR="00CE7A7F" w:rsidRPr="003F2EF7">
        <w:t>particular</w:t>
      </w:r>
      <w:r w:rsidR="000C1E77" w:rsidRPr="003F2EF7">
        <w:t xml:space="preserve"> areas</w:t>
      </w:r>
      <w:r w:rsidR="009471AF" w:rsidRPr="003F2EF7">
        <w:t>. I also want to</w:t>
      </w:r>
      <w:r w:rsidR="00F34BEA" w:rsidRPr="003F2EF7">
        <w:t xml:space="preserve"> talk about stopping our children</w:t>
      </w:r>
      <w:r w:rsidR="0016737E">
        <w:t xml:space="preserve"> or heirs</w:t>
      </w:r>
      <w:r w:rsidR="00F34BEA" w:rsidRPr="003F2EF7">
        <w:t xml:space="preserve"> from quarreling over our estate</w:t>
      </w:r>
      <w:r w:rsidR="00DC5A07" w:rsidRPr="003F2EF7">
        <w:t xml:space="preserve"> when we die</w:t>
      </w:r>
      <w:r w:rsidR="005E0669" w:rsidRPr="003F2EF7">
        <w:t>,</w:t>
      </w:r>
      <w:r w:rsidR="0095084C" w:rsidRPr="003F2EF7">
        <w:t xml:space="preserve"> and how to maintain a clutter-free home.</w:t>
      </w:r>
    </w:p>
    <w:p w14:paraId="6E247D05" w14:textId="77777777" w:rsidR="008F2FEC" w:rsidRPr="003F2EF7" w:rsidRDefault="008F2FEC" w:rsidP="004E684A">
      <w:pPr>
        <w:pStyle w:val="css-axufdj"/>
        <w:spacing w:before="0" w:beforeAutospacing="0" w:after="0" w:afterAutospacing="0"/>
      </w:pPr>
    </w:p>
    <w:p w14:paraId="6A86A4F5" w14:textId="77777777" w:rsidR="0022252C" w:rsidRPr="003F2EF7" w:rsidRDefault="00FB3D61" w:rsidP="004E684A">
      <w:pPr>
        <w:pStyle w:val="css-axufdj"/>
        <w:spacing w:before="0" w:beforeAutospacing="0" w:after="0" w:afterAutospacing="0"/>
      </w:pPr>
      <w:r w:rsidRPr="003F2EF7">
        <w:rPr>
          <w:b/>
          <w:bCs/>
        </w:rPr>
        <w:t xml:space="preserve">LET’S START WITH </w:t>
      </w:r>
      <w:r w:rsidR="00DB22DE" w:rsidRPr="003F2EF7">
        <w:rPr>
          <w:b/>
          <w:bCs/>
        </w:rPr>
        <w:t xml:space="preserve">DECLUTTERING </w:t>
      </w:r>
      <w:r w:rsidR="003B3D80" w:rsidRPr="003F2EF7">
        <w:rPr>
          <w:b/>
          <w:bCs/>
        </w:rPr>
        <w:t>CLOTHES</w:t>
      </w:r>
      <w:r w:rsidR="0071210D" w:rsidRPr="003F2EF7">
        <w:t xml:space="preserve">: </w:t>
      </w:r>
      <w:r w:rsidR="0016022C" w:rsidRPr="003F2EF7">
        <w:t xml:space="preserve">First, </w:t>
      </w:r>
      <w:r w:rsidR="000E0C65" w:rsidRPr="003F2EF7">
        <w:t xml:space="preserve">pick out those clothes that </w:t>
      </w:r>
      <w:r w:rsidR="00C24CAB" w:rsidRPr="003F2EF7">
        <w:t>don’t fit,</w:t>
      </w:r>
      <w:r w:rsidR="00147072" w:rsidRPr="003F2EF7">
        <w:t xml:space="preserve"> are</w:t>
      </w:r>
      <w:r w:rsidR="007A3933" w:rsidRPr="003F2EF7">
        <w:t xml:space="preserve"> uncomfortable</w:t>
      </w:r>
      <w:r w:rsidR="00842252" w:rsidRPr="003F2EF7">
        <w:t>,</w:t>
      </w:r>
      <w:r w:rsidR="00147072" w:rsidRPr="003F2EF7">
        <w:t xml:space="preserve"> or that you haven’t worn for several years</w:t>
      </w:r>
      <w:r w:rsidR="00F3063C" w:rsidRPr="003F2EF7">
        <w:t>.</w:t>
      </w:r>
      <w:r w:rsidR="00225BDD" w:rsidRPr="003F2EF7">
        <w:t xml:space="preserve"> Give them</w:t>
      </w:r>
      <w:r w:rsidR="00007BA4" w:rsidRPr="003F2EF7">
        <w:t xml:space="preserve"> away or trash them.</w:t>
      </w:r>
      <w:r w:rsidR="0016022C" w:rsidRPr="003F2EF7">
        <w:t xml:space="preserve"> </w:t>
      </w:r>
    </w:p>
    <w:p w14:paraId="405BE3FF" w14:textId="77777777" w:rsidR="0022252C" w:rsidRPr="003F2EF7" w:rsidRDefault="0022252C" w:rsidP="004E684A">
      <w:pPr>
        <w:pStyle w:val="css-axufdj"/>
        <w:spacing w:before="0" w:beforeAutospacing="0" w:after="0" w:afterAutospacing="0"/>
      </w:pPr>
    </w:p>
    <w:p w14:paraId="1C4C12FB" w14:textId="5FFD56DB" w:rsidR="00160D16" w:rsidRPr="003F2EF7" w:rsidRDefault="002F3612" w:rsidP="004E684A">
      <w:pPr>
        <w:pStyle w:val="css-axufdj"/>
        <w:spacing w:before="0" w:beforeAutospacing="0" w:after="0" w:afterAutospacing="0"/>
      </w:pPr>
      <w:r w:rsidRPr="003F2EF7">
        <w:t>Then</w:t>
      </w:r>
      <w:r w:rsidR="00987A2A" w:rsidRPr="003F2EF7">
        <w:t>,</w:t>
      </w:r>
      <w:r w:rsidRPr="003F2EF7">
        <w:t xml:space="preserve"> collect all your cloth</w:t>
      </w:r>
      <w:r w:rsidR="0022252C" w:rsidRPr="003F2EF7">
        <w:t>es</w:t>
      </w:r>
      <w:r w:rsidRPr="003F2EF7">
        <w:t xml:space="preserve"> from every corner of your home, including your closet</w:t>
      </w:r>
      <w:r w:rsidR="00C902D4" w:rsidRPr="003F2EF7">
        <w:t>s</w:t>
      </w:r>
      <w:r w:rsidRPr="003F2EF7">
        <w:t>, drawers, and storage bins</w:t>
      </w:r>
      <w:r w:rsidR="00987A2A" w:rsidRPr="003F2EF7">
        <w:t>, and put them in a pile</w:t>
      </w:r>
      <w:r w:rsidRPr="003F2EF7">
        <w:t xml:space="preserve">. This will give you a complete view of </w:t>
      </w:r>
      <w:r w:rsidR="00061891" w:rsidRPr="003F2EF7">
        <w:t xml:space="preserve">the clothes </w:t>
      </w:r>
      <w:r w:rsidRPr="003F2EF7">
        <w:t xml:space="preserve">you own. </w:t>
      </w:r>
      <w:r w:rsidR="003574D8" w:rsidRPr="003F2EF7">
        <w:t xml:space="preserve">You will probably be astonished by how </w:t>
      </w:r>
      <w:r w:rsidR="00C902D4" w:rsidRPr="003F2EF7">
        <w:t>big the pile is.</w:t>
      </w:r>
    </w:p>
    <w:p w14:paraId="467ED278" w14:textId="77777777" w:rsidR="00160D16" w:rsidRPr="003F2EF7" w:rsidRDefault="00160D16" w:rsidP="004E684A">
      <w:pPr>
        <w:pStyle w:val="css-axufdj"/>
        <w:spacing w:before="0" w:beforeAutospacing="0" w:after="0" w:afterAutospacing="0"/>
      </w:pPr>
    </w:p>
    <w:p w14:paraId="4C32A938" w14:textId="406A638A" w:rsidR="005C28F5" w:rsidRPr="003F2EF7" w:rsidRDefault="002F3612" w:rsidP="004E684A">
      <w:pPr>
        <w:pStyle w:val="css-axufdj"/>
        <w:spacing w:before="0" w:beforeAutospacing="0" w:after="0" w:afterAutospacing="0"/>
      </w:pPr>
      <w:r w:rsidRPr="003F2EF7">
        <w:t>P</w:t>
      </w:r>
      <w:r w:rsidR="00D2640F" w:rsidRPr="003F2EF7">
        <w:t>ick up each one in turn</w:t>
      </w:r>
      <w:r w:rsidR="00CE2882" w:rsidRPr="003F2EF7">
        <w:t>,</w:t>
      </w:r>
      <w:r w:rsidR="00D2640F" w:rsidRPr="003F2EF7">
        <w:t xml:space="preserve"> and</w:t>
      </w:r>
      <w:r w:rsidR="00D504FE" w:rsidRPr="003F2EF7">
        <w:t xml:space="preserve"> c</w:t>
      </w:r>
      <w:r w:rsidR="00B32DD3" w:rsidRPr="003F2EF7">
        <w:t xml:space="preserve">onsider using the KonMari method popularized by Marie Kondo. </w:t>
      </w:r>
      <w:r w:rsidR="00BE7A56" w:rsidRPr="003F2EF7">
        <w:t>A</w:t>
      </w:r>
      <w:r w:rsidR="00B32DD3" w:rsidRPr="003F2EF7">
        <w:t xml:space="preserve">sk yourself, </w:t>
      </w:r>
      <w:r w:rsidR="00E97D73" w:rsidRPr="003F2EF7">
        <w:t>“</w:t>
      </w:r>
      <w:r w:rsidR="00B32DD3" w:rsidRPr="003F2EF7">
        <w:t>Does this spark joy?</w:t>
      </w:r>
      <w:r w:rsidR="00E97D73" w:rsidRPr="003F2EF7">
        <w:t>”</w:t>
      </w:r>
      <w:r w:rsidR="00B32DD3" w:rsidRPr="003F2EF7">
        <w:t xml:space="preserve"> If the answer is no, it</w:t>
      </w:r>
      <w:r w:rsidR="00C722A0" w:rsidRPr="003F2EF7">
        <w:t xml:space="preserve"> may be</w:t>
      </w:r>
      <w:r w:rsidR="00B32DD3" w:rsidRPr="003F2EF7">
        <w:t xml:space="preserve"> time to let it go</w:t>
      </w:r>
      <w:r w:rsidR="00CF336E" w:rsidRPr="003F2EF7">
        <w:t>.</w:t>
      </w:r>
    </w:p>
    <w:p w14:paraId="557B8F86" w14:textId="77777777" w:rsidR="00BE13D7" w:rsidRPr="003F2EF7" w:rsidRDefault="00BE13D7" w:rsidP="004E684A">
      <w:pPr>
        <w:pStyle w:val="css-axufdj"/>
        <w:spacing w:before="0" w:beforeAutospacing="0" w:after="0" w:afterAutospacing="0"/>
      </w:pPr>
    </w:p>
    <w:p w14:paraId="63F29B1A" w14:textId="3CAA0D01" w:rsidR="00BE13D7" w:rsidRPr="003F2EF7" w:rsidRDefault="00BE13D7" w:rsidP="004E684A">
      <w:pPr>
        <w:pStyle w:val="css-axufdj"/>
        <w:spacing w:before="0" w:beforeAutospacing="0" w:after="0" w:afterAutospacing="0"/>
      </w:pPr>
      <w:r w:rsidRPr="003F2EF7">
        <w:t xml:space="preserve">Sort your clothing into tops, bottoms, dresses, </w:t>
      </w:r>
      <w:r w:rsidR="002E6796" w:rsidRPr="003F2EF7">
        <w:t xml:space="preserve">suits, </w:t>
      </w:r>
      <w:r w:rsidRPr="003F2EF7">
        <w:t>outerwear, shoes, and accessories. This will make it easier to assess your collection and identify redundancies</w:t>
      </w:r>
      <w:r w:rsidR="00B32DD3" w:rsidRPr="003F2EF7">
        <w:t>.</w:t>
      </w:r>
      <w:r w:rsidR="005727F2" w:rsidRPr="003F2EF7">
        <w:t xml:space="preserve"> Be willing to part with items that no longer serve a purpose or are not being used. </w:t>
      </w:r>
      <w:r w:rsidR="006011A8" w:rsidRPr="003F2EF7">
        <w:t>Items in good condition that you no longer want can be donated to local charities or sold online through platforms like Poshmark, eBay, or Depop</w:t>
      </w:r>
      <w:r w:rsidR="005A72E8" w:rsidRPr="003F2EF7">
        <w:t>.</w:t>
      </w:r>
    </w:p>
    <w:p w14:paraId="6F5822C4" w14:textId="77777777" w:rsidR="005727F2" w:rsidRPr="003F2EF7" w:rsidRDefault="005727F2" w:rsidP="004E684A">
      <w:pPr>
        <w:pStyle w:val="css-axufdj"/>
        <w:spacing w:before="0" w:beforeAutospacing="0" w:after="0" w:afterAutospacing="0"/>
      </w:pPr>
    </w:p>
    <w:p w14:paraId="1EE4C791" w14:textId="77777777" w:rsidR="00316A7A" w:rsidRPr="003F2EF7" w:rsidRDefault="005727F2" w:rsidP="004E684A">
      <w:pPr>
        <w:pStyle w:val="css-axufdj"/>
        <w:spacing w:before="0" w:beforeAutospacing="0" w:after="0" w:afterAutospacing="0"/>
      </w:pPr>
      <w:r w:rsidRPr="003F2EF7">
        <w:t>Consider rotating your wardrobe seasonally. Store out-of-season clothes in clear bins or vacuum-sealed bags to free up space in your closet</w:t>
      </w:r>
      <w:r w:rsidR="005E6B9D" w:rsidRPr="003F2EF7">
        <w:t>.</w:t>
      </w:r>
      <w:r w:rsidR="00524585" w:rsidRPr="003F2EF7">
        <w:t xml:space="preserve"> </w:t>
      </w:r>
    </w:p>
    <w:p w14:paraId="347F5E53" w14:textId="77777777" w:rsidR="00316A7A" w:rsidRPr="003F2EF7" w:rsidRDefault="00316A7A" w:rsidP="004E684A">
      <w:pPr>
        <w:pStyle w:val="css-axufdj"/>
        <w:spacing w:before="0" w:beforeAutospacing="0" w:after="0" w:afterAutospacing="0"/>
      </w:pPr>
    </w:p>
    <w:p w14:paraId="7AA6D789" w14:textId="431974D5" w:rsidR="00126BA9" w:rsidRPr="003F2EF7" w:rsidRDefault="00F02F73" w:rsidP="004E684A">
      <w:pPr>
        <w:pStyle w:val="css-axufdj"/>
        <w:spacing w:before="0" w:beforeAutospacing="0" w:after="0" w:afterAutospacing="0"/>
      </w:pPr>
      <w:r w:rsidRPr="003F2EF7">
        <w:t>Also</w:t>
      </w:r>
      <w:r w:rsidR="00DF7FD0" w:rsidRPr="003F2EF7">
        <w:t>,</w:t>
      </w:r>
      <w:r w:rsidRPr="003F2EF7">
        <w:t xml:space="preserve"> f</w:t>
      </w:r>
      <w:r w:rsidR="00126BA9" w:rsidRPr="003F2EF7">
        <w:t>lip your hangers to see what you wear. Start by arranging your hangars</w:t>
      </w:r>
      <w:r w:rsidR="00411359">
        <w:t>,</w:t>
      </w:r>
      <w:r w:rsidR="00126BA9" w:rsidRPr="003F2EF7">
        <w:t xml:space="preserve"> so they</w:t>
      </w:r>
      <w:r w:rsidR="004715E1" w:rsidRPr="003F2EF7">
        <w:t xml:space="preserve"> all face</w:t>
      </w:r>
      <w:r w:rsidR="00126BA9" w:rsidRPr="003F2EF7">
        <w:t xml:space="preserve"> the same direction. Each time you wear something, flip the hangar when you put it away. A</w:t>
      </w:r>
      <w:r w:rsidR="00D15378" w:rsidRPr="003F2EF7">
        <w:t>nything you haven’t flipped over after six months or a yea</w:t>
      </w:r>
      <w:r w:rsidR="00126BA9" w:rsidRPr="003F2EF7">
        <w:t xml:space="preserve">r </w:t>
      </w:r>
      <w:r w:rsidR="00CF336E" w:rsidRPr="003F2EF7">
        <w:t>could</w:t>
      </w:r>
      <w:r w:rsidR="00126BA9" w:rsidRPr="003F2EF7">
        <w:t xml:space="preserve"> be given away or tossed. </w:t>
      </w:r>
    </w:p>
    <w:p w14:paraId="34FC2D18" w14:textId="77777777" w:rsidR="00452B1D" w:rsidRPr="003F2EF7" w:rsidRDefault="00452B1D" w:rsidP="004E684A">
      <w:pPr>
        <w:pStyle w:val="css-axufdj"/>
        <w:spacing w:before="0" w:beforeAutospacing="0" w:after="0" w:afterAutospacing="0"/>
      </w:pPr>
    </w:p>
    <w:p w14:paraId="124D45DD" w14:textId="08F1DB66" w:rsidR="00452B1D" w:rsidRPr="003F2EF7" w:rsidRDefault="00452B1D" w:rsidP="004E684A">
      <w:pPr>
        <w:rPr>
          <w:sz w:val="24"/>
          <w:szCs w:val="24"/>
        </w:rPr>
      </w:pPr>
      <w:r w:rsidRPr="003F2EF7">
        <w:rPr>
          <w:sz w:val="24"/>
          <w:szCs w:val="24"/>
        </w:rPr>
        <w:t xml:space="preserve">Remember that decluttering your clothes is not a one-time task but an ongoing process. </w:t>
      </w:r>
    </w:p>
    <w:p w14:paraId="27FB92F2" w14:textId="77777777" w:rsidR="002C79FC" w:rsidRPr="003F2EF7" w:rsidRDefault="002C79FC" w:rsidP="004E684A">
      <w:pPr>
        <w:rPr>
          <w:sz w:val="24"/>
          <w:szCs w:val="24"/>
        </w:rPr>
      </w:pPr>
    </w:p>
    <w:p w14:paraId="3B9EF085" w14:textId="40D04886" w:rsidR="00452B1D" w:rsidRPr="003F2EF7" w:rsidRDefault="00E506CA" w:rsidP="004E684A">
      <w:pPr>
        <w:pStyle w:val="css-axufdj"/>
        <w:spacing w:before="0" w:beforeAutospacing="0" w:after="0" w:afterAutospacing="0"/>
        <w:rPr>
          <w:b/>
          <w:bCs/>
          <w:i/>
          <w:iCs/>
        </w:rPr>
      </w:pPr>
      <w:r w:rsidRPr="003F2EF7">
        <w:rPr>
          <w:b/>
          <w:bCs/>
          <w:i/>
          <w:iCs/>
        </w:rPr>
        <w:t>Questions?</w:t>
      </w:r>
    </w:p>
    <w:p w14:paraId="557AC6DA" w14:textId="77777777" w:rsidR="003D5BA1" w:rsidRPr="003F2EF7" w:rsidRDefault="003D5BA1" w:rsidP="004E684A">
      <w:pPr>
        <w:pStyle w:val="css-axufdj"/>
        <w:spacing w:before="0" w:beforeAutospacing="0" w:after="0" w:afterAutospacing="0"/>
      </w:pPr>
    </w:p>
    <w:p w14:paraId="1BF4226F" w14:textId="2FCC2171" w:rsidR="00E22DE7" w:rsidRPr="003F2EF7" w:rsidRDefault="00DB22DE" w:rsidP="00757EF3">
      <w:pPr>
        <w:pStyle w:val="css-axufdj"/>
        <w:spacing w:before="0" w:beforeAutospacing="0" w:after="0" w:afterAutospacing="0"/>
      </w:pPr>
      <w:r w:rsidRPr="003F2EF7">
        <w:rPr>
          <w:b/>
          <w:bCs/>
        </w:rPr>
        <w:t xml:space="preserve">DECLUTTERING </w:t>
      </w:r>
      <w:r w:rsidR="006C2FA4" w:rsidRPr="003F2EF7">
        <w:rPr>
          <w:b/>
          <w:bCs/>
        </w:rPr>
        <w:t>KITCHENS</w:t>
      </w:r>
      <w:r w:rsidR="008A327E" w:rsidRPr="003F2EF7">
        <w:t xml:space="preserve">: </w:t>
      </w:r>
      <w:r w:rsidR="00E22DE7" w:rsidRPr="003F2EF7">
        <w:t>Decluttering your kitchen can help create a more functional and organized space. Here are some tips</w:t>
      </w:r>
      <w:r w:rsidR="009817AE" w:rsidRPr="003F2EF7">
        <w:t>:</w:t>
      </w:r>
    </w:p>
    <w:p w14:paraId="075E7200" w14:textId="77777777" w:rsidR="00964BE4" w:rsidRPr="003F2EF7" w:rsidRDefault="00964BE4" w:rsidP="004E684A">
      <w:pPr>
        <w:pStyle w:val="NormalWeb"/>
        <w:spacing w:before="0" w:beforeAutospacing="0" w:after="0" w:afterAutospacing="0"/>
      </w:pPr>
    </w:p>
    <w:p w14:paraId="7FD9C886" w14:textId="414F8FDF" w:rsidR="00E22DE7" w:rsidRPr="003F2EF7" w:rsidRDefault="00E22DE7" w:rsidP="004E684A">
      <w:pPr>
        <w:pStyle w:val="NormalWeb"/>
        <w:numPr>
          <w:ilvl w:val="0"/>
          <w:numId w:val="6"/>
        </w:numPr>
        <w:spacing w:before="0" w:beforeAutospacing="0" w:after="0" w:afterAutospacing="0"/>
      </w:pPr>
      <w:r w:rsidRPr="003F2EF7">
        <w:rPr>
          <w:rStyle w:val="Strong"/>
        </w:rPr>
        <w:t>Set Clear Goals:</w:t>
      </w:r>
      <w:r w:rsidRPr="003F2EF7">
        <w:t xml:space="preserve"> Are you looking to create more counter space, improve accessibility, or reduce visual clutter? Knowing your </w:t>
      </w:r>
      <w:r w:rsidR="009817AE" w:rsidRPr="003F2EF7">
        <w:t>goals</w:t>
      </w:r>
      <w:r w:rsidRPr="003F2EF7">
        <w:t xml:space="preserve"> will help you stay focused.</w:t>
      </w:r>
    </w:p>
    <w:p w14:paraId="60EEB277" w14:textId="67EA4963" w:rsidR="00E22DE7" w:rsidRPr="003F2EF7" w:rsidRDefault="00E22DE7" w:rsidP="004E684A">
      <w:pPr>
        <w:pStyle w:val="NormalWeb"/>
        <w:numPr>
          <w:ilvl w:val="0"/>
          <w:numId w:val="6"/>
        </w:numPr>
        <w:spacing w:before="0" w:beforeAutospacing="0" w:after="0" w:afterAutospacing="0"/>
      </w:pPr>
      <w:r w:rsidRPr="003F2EF7">
        <w:rPr>
          <w:rStyle w:val="Strong"/>
        </w:rPr>
        <w:t>Empty Everything Out:</w:t>
      </w:r>
      <w:r w:rsidRPr="003F2EF7">
        <w:t xml:space="preserve"> Start by emptying your kitchen cabinets, drawers, and pantry. This </w:t>
      </w:r>
      <w:r w:rsidR="00B7126E" w:rsidRPr="003F2EF7">
        <w:t>lets you</w:t>
      </w:r>
      <w:r w:rsidRPr="003F2EF7">
        <w:t xml:space="preserve"> see everything you have and makes it easier to sort through items.</w:t>
      </w:r>
    </w:p>
    <w:p w14:paraId="40416DC0" w14:textId="244F4830" w:rsidR="00E22DE7" w:rsidRPr="003F2EF7" w:rsidRDefault="00E22DE7" w:rsidP="004E684A">
      <w:pPr>
        <w:pStyle w:val="NormalWeb"/>
        <w:numPr>
          <w:ilvl w:val="0"/>
          <w:numId w:val="6"/>
        </w:numPr>
        <w:spacing w:before="0" w:beforeAutospacing="0" w:after="0" w:afterAutospacing="0"/>
      </w:pPr>
      <w:r w:rsidRPr="003F2EF7">
        <w:rPr>
          <w:rStyle w:val="Strong"/>
        </w:rPr>
        <w:t>Sort and Categorize:</w:t>
      </w:r>
      <w:r w:rsidRPr="003F2EF7">
        <w:t xml:space="preserve"> Group similar items together, such as pots and pans, utensils, dishes, and food items. This will help you see what you have and what you need to keep.</w:t>
      </w:r>
    </w:p>
    <w:p w14:paraId="291C3585" w14:textId="5C35E186" w:rsidR="00E22DE7" w:rsidRPr="003F2EF7" w:rsidRDefault="00E22DE7" w:rsidP="004E684A">
      <w:pPr>
        <w:pStyle w:val="NormalWeb"/>
        <w:numPr>
          <w:ilvl w:val="0"/>
          <w:numId w:val="6"/>
        </w:numPr>
        <w:spacing w:before="0" w:beforeAutospacing="0" w:after="0" w:afterAutospacing="0"/>
      </w:pPr>
      <w:r w:rsidRPr="003F2EF7">
        <w:rPr>
          <w:rStyle w:val="Strong"/>
        </w:rPr>
        <w:lastRenderedPageBreak/>
        <w:t>Declutter Ruthlessly:</w:t>
      </w:r>
      <w:r w:rsidRPr="003F2EF7">
        <w:t xml:space="preserve"> Go through each category and decide what to keep, donate, or </w:t>
      </w:r>
      <w:r w:rsidR="009E548F" w:rsidRPr="003F2EF7">
        <w:t>toss.</w:t>
      </w:r>
      <w:r w:rsidRPr="003F2EF7">
        <w:t xml:space="preserve"> Be ruthless about items you haven</w:t>
      </w:r>
      <w:r w:rsidR="00E97D73" w:rsidRPr="003F2EF7">
        <w:t>’</w:t>
      </w:r>
      <w:r w:rsidRPr="003F2EF7">
        <w:t>t used in the past year or those that are broken or expired.</w:t>
      </w:r>
    </w:p>
    <w:p w14:paraId="3A3DEFD5" w14:textId="77777777" w:rsidR="00E22DE7" w:rsidRPr="003F2EF7" w:rsidRDefault="00E22DE7" w:rsidP="004E684A">
      <w:pPr>
        <w:pStyle w:val="NormalWeb"/>
        <w:numPr>
          <w:ilvl w:val="0"/>
          <w:numId w:val="6"/>
        </w:numPr>
        <w:spacing w:before="0" w:beforeAutospacing="0" w:after="0" w:afterAutospacing="0"/>
      </w:pPr>
      <w:r w:rsidRPr="003F2EF7">
        <w:rPr>
          <w:rStyle w:val="Strong"/>
        </w:rPr>
        <w:t>Organize Efficiently:</w:t>
      </w:r>
      <w:r w:rsidRPr="003F2EF7">
        <w:t xml:space="preserve"> Invest in storage solutions like drawer dividers, shelves, and clear containers to maximize space and keep things organized. Use vertical space with hooks or shelves to store pots, pans, and utensils.</w:t>
      </w:r>
    </w:p>
    <w:p w14:paraId="612C763C" w14:textId="77777777" w:rsidR="00E22DE7" w:rsidRPr="003F2EF7" w:rsidRDefault="00E22DE7" w:rsidP="004E684A">
      <w:pPr>
        <w:pStyle w:val="NormalWeb"/>
        <w:numPr>
          <w:ilvl w:val="0"/>
          <w:numId w:val="6"/>
        </w:numPr>
        <w:spacing w:before="0" w:beforeAutospacing="0" w:after="0" w:afterAutospacing="0"/>
      </w:pPr>
      <w:r w:rsidRPr="003F2EF7">
        <w:rPr>
          <w:rStyle w:val="Strong"/>
        </w:rPr>
        <w:t>Label Everything:</w:t>
      </w:r>
      <w:r w:rsidRPr="003F2EF7">
        <w:t xml:space="preserve"> Use labels for containers, jars, and baskets to make it easy to identify the contents. This also helps family members maintain the organization.</w:t>
      </w:r>
    </w:p>
    <w:p w14:paraId="01C0C4ED" w14:textId="77777777" w:rsidR="00E22DE7" w:rsidRPr="003F2EF7" w:rsidRDefault="00E22DE7" w:rsidP="004E684A">
      <w:pPr>
        <w:pStyle w:val="NormalWeb"/>
        <w:numPr>
          <w:ilvl w:val="0"/>
          <w:numId w:val="6"/>
        </w:numPr>
        <w:spacing w:before="0" w:beforeAutospacing="0" w:after="0" w:afterAutospacing="0"/>
      </w:pPr>
      <w:r w:rsidRPr="003F2EF7">
        <w:rPr>
          <w:rStyle w:val="Strong"/>
        </w:rPr>
        <w:t>Tackle the Fridge and Freezer:</w:t>
      </w:r>
      <w:r w:rsidRPr="003F2EF7">
        <w:t xml:space="preserve"> Clear out expired and forgotten items from your refrigerator and freezer. Organize food items by type and date to reduce waste.</w:t>
      </w:r>
    </w:p>
    <w:p w14:paraId="5B4F6581" w14:textId="616EC701" w:rsidR="00E22DE7" w:rsidRPr="003F2EF7" w:rsidRDefault="00E22DE7" w:rsidP="004E684A">
      <w:pPr>
        <w:pStyle w:val="NormalWeb"/>
        <w:numPr>
          <w:ilvl w:val="0"/>
          <w:numId w:val="6"/>
        </w:numPr>
        <w:spacing w:before="0" w:beforeAutospacing="0" w:after="0" w:afterAutospacing="0"/>
      </w:pPr>
      <w:r w:rsidRPr="003F2EF7">
        <w:rPr>
          <w:rStyle w:val="Strong"/>
        </w:rPr>
        <w:t>Limit Small Appliances:</w:t>
      </w:r>
      <w:r w:rsidRPr="003F2EF7">
        <w:t xml:space="preserve"> Consider which small appliances you use regularly. Store the ones you use daily on your countertop, and stow away the rest to free up space.</w:t>
      </w:r>
    </w:p>
    <w:p w14:paraId="0FF5E28E" w14:textId="77777777" w:rsidR="00E22DE7" w:rsidRPr="003F2EF7" w:rsidRDefault="00E22DE7" w:rsidP="004E684A">
      <w:pPr>
        <w:pStyle w:val="NormalWeb"/>
        <w:numPr>
          <w:ilvl w:val="0"/>
          <w:numId w:val="6"/>
        </w:numPr>
        <w:spacing w:before="0" w:beforeAutospacing="0" w:after="0" w:afterAutospacing="0"/>
      </w:pPr>
      <w:r w:rsidRPr="003F2EF7">
        <w:rPr>
          <w:rStyle w:val="Strong"/>
        </w:rPr>
        <w:t>Regular Maintenance:</w:t>
      </w:r>
      <w:r w:rsidRPr="003F2EF7">
        <w:t xml:space="preserve"> Make decluttering a routine. Set aside time every few months to reassess and declutter your kitchen to prevent clutter from accumulating again.</w:t>
      </w:r>
    </w:p>
    <w:p w14:paraId="67012026" w14:textId="77777777" w:rsidR="00E22DE7" w:rsidRPr="003F2EF7" w:rsidRDefault="00E22DE7" w:rsidP="004E684A">
      <w:pPr>
        <w:pStyle w:val="NormalWeb"/>
        <w:numPr>
          <w:ilvl w:val="0"/>
          <w:numId w:val="6"/>
        </w:numPr>
        <w:spacing w:before="0" w:beforeAutospacing="0" w:after="0" w:afterAutospacing="0"/>
      </w:pPr>
      <w:r w:rsidRPr="003F2EF7">
        <w:rPr>
          <w:rStyle w:val="Strong"/>
        </w:rPr>
        <w:t>Donate or Sell Unwanted Items:</w:t>
      </w:r>
      <w:r w:rsidRPr="003F2EF7">
        <w:t xml:space="preserve"> Items in good condition that you no longer need can be donated or sold. This not only reduces clutter but can also benefit others.</w:t>
      </w:r>
    </w:p>
    <w:p w14:paraId="313B4558" w14:textId="36BBE67A" w:rsidR="00E22DE7" w:rsidRPr="003F2EF7" w:rsidRDefault="00E22DE7" w:rsidP="004E684A">
      <w:pPr>
        <w:pStyle w:val="NormalWeb"/>
        <w:numPr>
          <w:ilvl w:val="0"/>
          <w:numId w:val="6"/>
        </w:numPr>
        <w:spacing w:before="0" w:beforeAutospacing="0" w:after="0" w:afterAutospacing="0"/>
      </w:pPr>
      <w:r w:rsidRPr="003F2EF7">
        <w:rPr>
          <w:rStyle w:val="Strong"/>
        </w:rPr>
        <w:t>Mindful Shopping:</w:t>
      </w:r>
      <w:r w:rsidRPr="003F2EF7">
        <w:t xml:space="preserve"> </w:t>
      </w:r>
      <w:r w:rsidR="00DA68FA" w:rsidRPr="003F2EF7">
        <w:t>In the future</w:t>
      </w:r>
      <w:r w:rsidRPr="003F2EF7">
        <w:t>, be more selective when purchasing kitchen items. Only buy things that you know you</w:t>
      </w:r>
      <w:r w:rsidR="00E97D73" w:rsidRPr="003F2EF7">
        <w:t>’</w:t>
      </w:r>
      <w:r w:rsidRPr="003F2EF7">
        <w:t>ll use regularly and have a designated space for.</w:t>
      </w:r>
    </w:p>
    <w:p w14:paraId="49E01E41" w14:textId="77777777" w:rsidR="00E22DE7" w:rsidRPr="003F2EF7" w:rsidRDefault="00E22DE7" w:rsidP="004E684A">
      <w:pPr>
        <w:pStyle w:val="NormalWeb"/>
        <w:numPr>
          <w:ilvl w:val="0"/>
          <w:numId w:val="6"/>
        </w:numPr>
        <w:spacing w:before="0" w:beforeAutospacing="0" w:after="0" w:afterAutospacing="0"/>
      </w:pPr>
      <w:r w:rsidRPr="003F2EF7">
        <w:rPr>
          <w:rStyle w:val="Strong"/>
        </w:rPr>
        <w:t>Daily Habits:</w:t>
      </w:r>
      <w:r w:rsidRPr="003F2EF7">
        <w:t xml:space="preserve"> Encourage everyone in your household to clean up after themselves and put things back in their designated places. This will help maintain your organized kitchen.</w:t>
      </w:r>
    </w:p>
    <w:p w14:paraId="45B583FE" w14:textId="77777777" w:rsidR="00964BE4" w:rsidRPr="003F2EF7" w:rsidRDefault="00964BE4" w:rsidP="004E684A">
      <w:pPr>
        <w:pStyle w:val="NormalWeb"/>
        <w:spacing w:before="0" w:beforeAutospacing="0" w:after="0" w:afterAutospacing="0"/>
      </w:pPr>
    </w:p>
    <w:p w14:paraId="35F582EC" w14:textId="61859DE0" w:rsidR="00E22DE7" w:rsidRPr="003F2EF7" w:rsidRDefault="00E22DE7" w:rsidP="004E684A">
      <w:pPr>
        <w:pStyle w:val="NormalWeb"/>
        <w:spacing w:before="0" w:beforeAutospacing="0" w:after="0" w:afterAutospacing="0"/>
      </w:pPr>
      <w:r w:rsidRPr="003F2EF7">
        <w:t>Remember that decluttering is a process that may take some time, so be patient with yourself. The result will be a more organized and efficient kitchen that can make meal preparation and daily life more enjoyable.</w:t>
      </w:r>
    </w:p>
    <w:p w14:paraId="039A8991" w14:textId="77777777" w:rsidR="00E22DE7" w:rsidRPr="003F2EF7" w:rsidRDefault="00E22DE7" w:rsidP="004E684A">
      <w:pPr>
        <w:pStyle w:val="css-axufdj"/>
        <w:spacing w:before="0" w:beforeAutospacing="0" w:after="0" w:afterAutospacing="0"/>
      </w:pPr>
    </w:p>
    <w:p w14:paraId="33E079B0" w14:textId="35F53AB2" w:rsidR="00362E67" w:rsidRPr="003F2EF7" w:rsidRDefault="00362E67" w:rsidP="004E684A">
      <w:pPr>
        <w:pStyle w:val="css-axufdj"/>
        <w:spacing w:before="0" w:beforeAutospacing="0" w:after="0" w:afterAutospacing="0"/>
        <w:rPr>
          <w:b/>
          <w:bCs/>
          <w:i/>
          <w:iCs/>
        </w:rPr>
      </w:pPr>
      <w:r w:rsidRPr="003F2EF7">
        <w:rPr>
          <w:b/>
          <w:bCs/>
          <w:i/>
          <w:iCs/>
        </w:rPr>
        <w:t>Questions?</w:t>
      </w:r>
    </w:p>
    <w:p w14:paraId="4169937D" w14:textId="77777777" w:rsidR="00474C02" w:rsidRPr="003F2EF7" w:rsidRDefault="00474C02" w:rsidP="004E684A">
      <w:pPr>
        <w:pStyle w:val="css-axufdj"/>
        <w:spacing w:before="0" w:beforeAutospacing="0" w:after="0" w:afterAutospacing="0"/>
      </w:pPr>
    </w:p>
    <w:p w14:paraId="34227DA6" w14:textId="136B9979" w:rsidR="00673187" w:rsidRPr="003F2EF7" w:rsidRDefault="00DB22DE" w:rsidP="00E27948">
      <w:pPr>
        <w:pStyle w:val="css-axufdj"/>
        <w:spacing w:before="0" w:beforeAutospacing="0" w:after="0" w:afterAutospacing="0"/>
      </w:pPr>
      <w:r w:rsidRPr="003F2EF7">
        <w:rPr>
          <w:b/>
          <w:bCs/>
        </w:rPr>
        <w:t>DECLU</w:t>
      </w:r>
      <w:r w:rsidR="00180657" w:rsidRPr="003F2EF7">
        <w:rPr>
          <w:b/>
          <w:bCs/>
        </w:rPr>
        <w:t xml:space="preserve">TTERING </w:t>
      </w:r>
      <w:r w:rsidR="006C2FA4" w:rsidRPr="003F2EF7">
        <w:rPr>
          <w:b/>
          <w:bCs/>
        </w:rPr>
        <w:t>MAIL</w:t>
      </w:r>
      <w:r w:rsidR="006C2FA4" w:rsidRPr="003F2EF7">
        <w:t xml:space="preserve">: </w:t>
      </w:r>
      <w:r w:rsidR="00673187" w:rsidRPr="003F2EF7">
        <w:t>Decluttering mail can be a simple yet effective way to reduce clutter and maintain an organized living space. Here are some tips on how to declutter your mail:</w:t>
      </w:r>
    </w:p>
    <w:p w14:paraId="06DBD19B" w14:textId="77777777" w:rsidR="00362E67" w:rsidRPr="003F2EF7" w:rsidRDefault="00362E67" w:rsidP="004E684A">
      <w:pPr>
        <w:pStyle w:val="NormalWeb"/>
        <w:spacing w:before="0" w:beforeAutospacing="0" w:after="0" w:afterAutospacing="0"/>
      </w:pPr>
    </w:p>
    <w:p w14:paraId="2A3B205F" w14:textId="32BC2543" w:rsidR="00673187" w:rsidRPr="003F2EF7" w:rsidRDefault="00673187" w:rsidP="004E684A">
      <w:pPr>
        <w:pStyle w:val="NormalWeb"/>
        <w:numPr>
          <w:ilvl w:val="0"/>
          <w:numId w:val="8"/>
        </w:numPr>
        <w:spacing w:before="0" w:beforeAutospacing="0" w:after="0" w:afterAutospacing="0"/>
      </w:pPr>
      <w:r w:rsidRPr="003F2EF7">
        <w:rPr>
          <w:rStyle w:val="Strong"/>
        </w:rPr>
        <w:t>Designate a Mail Station:</w:t>
      </w:r>
      <w:r w:rsidRPr="003F2EF7">
        <w:t xml:space="preserve"> Set up a dedicated area in your home for handling incoming mail. This could be a desk</w:t>
      </w:r>
      <w:r w:rsidR="00122B5C" w:rsidRPr="003F2EF7">
        <w:t xml:space="preserve"> or</w:t>
      </w:r>
      <w:r w:rsidRPr="003F2EF7">
        <w:t xml:space="preserve"> a small table.</w:t>
      </w:r>
    </w:p>
    <w:p w14:paraId="3955B8E6" w14:textId="1F3E3C13" w:rsidR="00673187" w:rsidRPr="003F2EF7" w:rsidRDefault="00673187" w:rsidP="004E684A">
      <w:pPr>
        <w:pStyle w:val="NormalWeb"/>
        <w:numPr>
          <w:ilvl w:val="0"/>
          <w:numId w:val="8"/>
        </w:numPr>
        <w:spacing w:before="0" w:beforeAutospacing="0" w:after="0" w:afterAutospacing="0"/>
      </w:pPr>
      <w:r w:rsidRPr="003F2EF7">
        <w:rPr>
          <w:rStyle w:val="Strong"/>
        </w:rPr>
        <w:t>Sort Mail Immediately:</w:t>
      </w:r>
      <w:r w:rsidRPr="003F2EF7">
        <w:t xml:space="preserve"> As soon as you receive the mail, go through it </w:t>
      </w:r>
      <w:r w:rsidR="00D83E97" w:rsidRPr="003F2EF7">
        <w:t>immediatel</w:t>
      </w:r>
      <w:r w:rsidRPr="003F2EF7">
        <w:t>y. Don</w:t>
      </w:r>
      <w:r w:rsidR="00E97D73" w:rsidRPr="003F2EF7">
        <w:t>’</w:t>
      </w:r>
      <w:r w:rsidRPr="003F2EF7">
        <w:t>t let it pile up. This will prevent unnecessary clutter from accumulating.</w:t>
      </w:r>
    </w:p>
    <w:p w14:paraId="28A327F9" w14:textId="17F7B2CF" w:rsidR="00673187" w:rsidRPr="003F2EF7" w:rsidRDefault="00673187" w:rsidP="004E684A">
      <w:pPr>
        <w:pStyle w:val="NormalWeb"/>
        <w:numPr>
          <w:ilvl w:val="0"/>
          <w:numId w:val="8"/>
        </w:numPr>
        <w:spacing w:before="0" w:beforeAutospacing="0" w:after="0" w:afterAutospacing="0"/>
      </w:pPr>
      <w:r w:rsidRPr="003F2EF7">
        <w:rPr>
          <w:rStyle w:val="Strong"/>
        </w:rPr>
        <w:t>Use a Trash Bin:</w:t>
      </w:r>
      <w:r w:rsidRPr="003F2EF7">
        <w:t xml:space="preserve"> Keep a trash bin or recycling container near your mail station. </w:t>
      </w:r>
      <w:r w:rsidR="00AD0FF6" w:rsidRPr="003F2EF7">
        <w:t>Trash or recycle</w:t>
      </w:r>
      <w:r w:rsidRPr="003F2EF7">
        <w:t xml:space="preserve"> junk mail.</w:t>
      </w:r>
    </w:p>
    <w:p w14:paraId="16413BD3" w14:textId="77777777" w:rsidR="00673187" w:rsidRPr="003F2EF7" w:rsidRDefault="00673187" w:rsidP="004E684A">
      <w:pPr>
        <w:pStyle w:val="NormalWeb"/>
        <w:numPr>
          <w:ilvl w:val="0"/>
          <w:numId w:val="8"/>
        </w:numPr>
        <w:spacing w:before="0" w:beforeAutospacing="0" w:after="0" w:afterAutospacing="0"/>
      </w:pPr>
      <w:r w:rsidRPr="003F2EF7">
        <w:rPr>
          <w:rStyle w:val="Strong"/>
        </w:rPr>
        <w:t>Create Categories:</w:t>
      </w:r>
      <w:r w:rsidRPr="003F2EF7">
        <w:t xml:space="preserve"> Sort your mail into categories as you go through it. Common categories include bills, personal correspondence, important documents, and magazines/catalogs.</w:t>
      </w:r>
    </w:p>
    <w:p w14:paraId="5FA0C240" w14:textId="0BF4334E" w:rsidR="00673187" w:rsidRPr="003F2EF7" w:rsidRDefault="00673187" w:rsidP="004E684A">
      <w:pPr>
        <w:pStyle w:val="NormalWeb"/>
        <w:numPr>
          <w:ilvl w:val="0"/>
          <w:numId w:val="8"/>
        </w:numPr>
        <w:spacing w:before="0" w:beforeAutospacing="0" w:after="0" w:afterAutospacing="0"/>
      </w:pPr>
      <w:r w:rsidRPr="003F2EF7">
        <w:rPr>
          <w:rStyle w:val="Strong"/>
        </w:rPr>
        <w:t xml:space="preserve">Designate a </w:t>
      </w:r>
      <w:r w:rsidR="00E97D73" w:rsidRPr="003F2EF7">
        <w:rPr>
          <w:rStyle w:val="Strong"/>
        </w:rPr>
        <w:t>“</w:t>
      </w:r>
      <w:r w:rsidRPr="003F2EF7">
        <w:rPr>
          <w:rStyle w:val="Strong"/>
        </w:rPr>
        <w:t>To-Do</w:t>
      </w:r>
      <w:r w:rsidR="00E97D73" w:rsidRPr="003F2EF7">
        <w:rPr>
          <w:rStyle w:val="Strong"/>
        </w:rPr>
        <w:t>”</w:t>
      </w:r>
      <w:r w:rsidRPr="003F2EF7">
        <w:rPr>
          <w:rStyle w:val="Strong"/>
        </w:rPr>
        <w:t xml:space="preserve"> Area:</w:t>
      </w:r>
      <w:r w:rsidRPr="003F2EF7">
        <w:t xml:space="preserve"> Have a specific spot for items that require action, such as bills to pay, forms to fill out, or invitations to RSVP to. </w:t>
      </w:r>
    </w:p>
    <w:p w14:paraId="3548FEB9" w14:textId="77777777" w:rsidR="00673187" w:rsidRPr="003F2EF7" w:rsidRDefault="00673187" w:rsidP="004E684A">
      <w:pPr>
        <w:pStyle w:val="NormalWeb"/>
        <w:numPr>
          <w:ilvl w:val="0"/>
          <w:numId w:val="8"/>
        </w:numPr>
        <w:spacing w:before="0" w:beforeAutospacing="0" w:after="0" w:afterAutospacing="0"/>
      </w:pPr>
      <w:r w:rsidRPr="003F2EF7">
        <w:rPr>
          <w:rStyle w:val="Strong"/>
        </w:rPr>
        <w:t>Go Paperless:</w:t>
      </w:r>
      <w:r w:rsidRPr="003F2EF7">
        <w:t xml:space="preserve"> Whenever possible, opt for electronic bills and statements. This reduces the amount of physical mail you receive and helps the environment.</w:t>
      </w:r>
    </w:p>
    <w:p w14:paraId="4C60C125" w14:textId="77777777" w:rsidR="00673187" w:rsidRPr="003F2EF7" w:rsidRDefault="00673187" w:rsidP="004E684A">
      <w:pPr>
        <w:pStyle w:val="NormalWeb"/>
        <w:numPr>
          <w:ilvl w:val="0"/>
          <w:numId w:val="8"/>
        </w:numPr>
        <w:spacing w:before="0" w:beforeAutospacing="0" w:after="0" w:afterAutospacing="0"/>
      </w:pPr>
      <w:r w:rsidRPr="003F2EF7">
        <w:rPr>
          <w:rStyle w:val="Strong"/>
        </w:rPr>
        <w:lastRenderedPageBreak/>
        <w:t>Set Up a Filing System:</w:t>
      </w:r>
      <w:r w:rsidRPr="003F2EF7">
        <w:t xml:space="preserve"> Create a filing system for important documents like tax records, insurance policies, and legal papers. Use labeled folders or a filing cabinet to keep everything organized.</w:t>
      </w:r>
    </w:p>
    <w:p w14:paraId="36DE7C49" w14:textId="11081476" w:rsidR="00673187" w:rsidRPr="003F2EF7" w:rsidRDefault="00673187" w:rsidP="004E684A">
      <w:pPr>
        <w:pStyle w:val="NormalWeb"/>
        <w:numPr>
          <w:ilvl w:val="0"/>
          <w:numId w:val="8"/>
        </w:numPr>
        <w:spacing w:before="0" w:beforeAutospacing="0" w:after="0" w:afterAutospacing="0"/>
      </w:pPr>
      <w:r w:rsidRPr="003F2EF7">
        <w:rPr>
          <w:rStyle w:val="Strong"/>
        </w:rPr>
        <w:t>Regularly Purge Old Mail:</w:t>
      </w:r>
      <w:r w:rsidRPr="003F2EF7">
        <w:t xml:space="preserve"> Schedule a regular time to </w:t>
      </w:r>
      <w:r w:rsidR="00D87375" w:rsidRPr="003F2EF7">
        <w:t>review</w:t>
      </w:r>
      <w:r w:rsidRPr="003F2EF7">
        <w:t xml:space="preserve"> your mail and discard items you no longer need. For example, once a week or at the end of each month.</w:t>
      </w:r>
    </w:p>
    <w:p w14:paraId="1052E02D" w14:textId="49A0455C" w:rsidR="00673187" w:rsidRPr="003F2EF7" w:rsidRDefault="00673187" w:rsidP="004E684A">
      <w:pPr>
        <w:pStyle w:val="NormalWeb"/>
        <w:numPr>
          <w:ilvl w:val="0"/>
          <w:numId w:val="8"/>
        </w:numPr>
        <w:spacing w:before="0" w:beforeAutospacing="0" w:after="0" w:afterAutospacing="0"/>
      </w:pPr>
      <w:r w:rsidRPr="003F2EF7">
        <w:rPr>
          <w:rStyle w:val="Strong"/>
        </w:rPr>
        <w:t>Use Technology:</w:t>
      </w:r>
      <w:r w:rsidRPr="003F2EF7">
        <w:t xml:space="preserve"> Consider scanning apps to digitize important documents and store them securely on your computer or in the cloud. This reduces the need to keep physical copies.</w:t>
      </w:r>
    </w:p>
    <w:p w14:paraId="566EE827" w14:textId="46063FC7" w:rsidR="00673187" w:rsidRPr="003F2EF7" w:rsidRDefault="00673187" w:rsidP="004E684A">
      <w:pPr>
        <w:pStyle w:val="NormalWeb"/>
        <w:numPr>
          <w:ilvl w:val="0"/>
          <w:numId w:val="8"/>
        </w:numPr>
        <w:spacing w:before="0" w:beforeAutospacing="0" w:after="0" w:afterAutospacing="0"/>
      </w:pPr>
      <w:r w:rsidRPr="003F2EF7">
        <w:rPr>
          <w:rStyle w:val="Strong"/>
        </w:rPr>
        <w:t>Unsubscribe from Unwanted Subscriptions:</w:t>
      </w:r>
      <w:r w:rsidRPr="003F2EF7">
        <w:t xml:space="preserve"> If you receive catalogs, magazines, or newsletters you no longer read or need, unsubscribe to reduce future mail clutter.</w:t>
      </w:r>
    </w:p>
    <w:p w14:paraId="77CCF6C8" w14:textId="1FD4E948" w:rsidR="00673187" w:rsidRPr="003F2EF7" w:rsidRDefault="00673187" w:rsidP="004E684A">
      <w:pPr>
        <w:pStyle w:val="NormalWeb"/>
        <w:numPr>
          <w:ilvl w:val="0"/>
          <w:numId w:val="8"/>
        </w:numPr>
        <w:spacing w:before="0" w:beforeAutospacing="0" w:after="0" w:afterAutospacing="0"/>
      </w:pPr>
      <w:r w:rsidRPr="003F2EF7">
        <w:rPr>
          <w:rStyle w:val="Strong"/>
        </w:rPr>
        <w:t>Shred Sensitive Documents:</w:t>
      </w:r>
      <w:r w:rsidRPr="003F2EF7">
        <w:t xml:space="preserve"> </w:t>
      </w:r>
      <w:r w:rsidR="007842D2" w:rsidRPr="003F2EF7">
        <w:t>Invest in a shredder to dispose of documents containing personal or sensitive information</w:t>
      </w:r>
      <w:r w:rsidRPr="003F2EF7">
        <w:t>.</w:t>
      </w:r>
    </w:p>
    <w:p w14:paraId="205FBF61" w14:textId="77777777" w:rsidR="00964BE4" w:rsidRPr="003F2EF7" w:rsidRDefault="00964BE4" w:rsidP="004E684A">
      <w:pPr>
        <w:pStyle w:val="NormalWeb"/>
        <w:spacing w:before="0" w:beforeAutospacing="0" w:after="0" w:afterAutospacing="0"/>
      </w:pPr>
    </w:p>
    <w:p w14:paraId="29C5755B" w14:textId="026D4424" w:rsidR="00673187" w:rsidRPr="003F2EF7" w:rsidRDefault="00673187" w:rsidP="004E684A">
      <w:pPr>
        <w:pStyle w:val="NormalWeb"/>
        <w:spacing w:before="0" w:beforeAutospacing="0" w:after="0" w:afterAutospacing="0"/>
      </w:pPr>
      <w:r w:rsidRPr="003F2EF7">
        <w:t>Remember, decluttering mail is not just about organizing paper</w:t>
      </w:r>
      <w:r w:rsidR="00412117" w:rsidRPr="003F2EF7">
        <w:t>. I</w:t>
      </w:r>
      <w:r w:rsidRPr="003F2EF7">
        <w:t>t</w:t>
      </w:r>
      <w:r w:rsidR="00E97D73" w:rsidRPr="003F2EF7">
        <w:t>’</w:t>
      </w:r>
      <w:r w:rsidRPr="003F2EF7">
        <w:t>s also about managing your time and reducing stress. By developing good habits, you can keep your mail under control and maintain a clutter-free living space.</w:t>
      </w:r>
    </w:p>
    <w:p w14:paraId="592E33C1" w14:textId="77777777" w:rsidR="002B07CA" w:rsidRPr="003F2EF7" w:rsidRDefault="002B07CA" w:rsidP="004E684A">
      <w:pPr>
        <w:pStyle w:val="css-axufdj"/>
        <w:spacing w:before="0" w:beforeAutospacing="0" w:after="0" w:afterAutospacing="0"/>
      </w:pPr>
    </w:p>
    <w:p w14:paraId="22DC1A9A" w14:textId="1913196C" w:rsidR="00BE471D" w:rsidRPr="003F2EF7" w:rsidRDefault="00BE471D" w:rsidP="004E684A">
      <w:pPr>
        <w:pStyle w:val="css-axufdj"/>
        <w:spacing w:before="0" w:beforeAutospacing="0" w:after="0" w:afterAutospacing="0"/>
        <w:rPr>
          <w:b/>
          <w:bCs/>
          <w:i/>
          <w:iCs/>
        </w:rPr>
      </w:pPr>
      <w:r w:rsidRPr="003F2EF7">
        <w:rPr>
          <w:b/>
          <w:bCs/>
          <w:i/>
          <w:iCs/>
        </w:rPr>
        <w:t>Questions?</w:t>
      </w:r>
    </w:p>
    <w:p w14:paraId="4D8EE539" w14:textId="77777777" w:rsidR="00474C02" w:rsidRPr="003F2EF7" w:rsidRDefault="00474C02" w:rsidP="004E684A">
      <w:pPr>
        <w:pStyle w:val="css-axufdj"/>
        <w:spacing w:before="0" w:beforeAutospacing="0" w:after="0" w:afterAutospacing="0"/>
      </w:pPr>
    </w:p>
    <w:p w14:paraId="34C20DD7" w14:textId="7A1B7767" w:rsidR="008A2AE6" w:rsidRPr="003F2EF7" w:rsidRDefault="00180657" w:rsidP="004E684A">
      <w:pPr>
        <w:pStyle w:val="css-axufdj"/>
        <w:spacing w:before="0" w:beforeAutospacing="0" w:after="0" w:afterAutospacing="0"/>
      </w:pPr>
      <w:r w:rsidRPr="003F2EF7">
        <w:rPr>
          <w:b/>
          <w:bCs/>
        </w:rPr>
        <w:t xml:space="preserve">DECLUTTERING </w:t>
      </w:r>
      <w:r w:rsidR="00104D61" w:rsidRPr="003F2EF7">
        <w:rPr>
          <w:b/>
          <w:bCs/>
        </w:rPr>
        <w:t>PHOTOS</w:t>
      </w:r>
      <w:r w:rsidR="00126BA9" w:rsidRPr="003F2EF7">
        <w:t xml:space="preserve">. </w:t>
      </w:r>
      <w:r w:rsidR="008741AE" w:rsidRPr="003F2EF7">
        <w:t>Decluttering</w:t>
      </w:r>
      <w:r w:rsidR="0025482B" w:rsidRPr="003F2EF7">
        <w:t xml:space="preserve"> and organizing</w:t>
      </w:r>
      <w:r w:rsidR="008741AE" w:rsidRPr="003F2EF7">
        <w:t xml:space="preserve"> photos can be a rewarding and liberating experience, </w:t>
      </w:r>
      <w:r w:rsidR="00202F40" w:rsidRPr="003F2EF7">
        <w:t xml:space="preserve">helping you </w:t>
      </w:r>
      <w:r w:rsidR="008741AE" w:rsidRPr="003F2EF7">
        <w:t>preserve your most cherished memories more effectively</w:t>
      </w:r>
      <w:r w:rsidR="005462C4" w:rsidRPr="003F2EF7">
        <w:t>.</w:t>
      </w:r>
      <w:r w:rsidR="008741AE" w:rsidRPr="003F2EF7">
        <w:t xml:space="preserve"> </w:t>
      </w:r>
    </w:p>
    <w:p w14:paraId="0EFFCC99" w14:textId="77777777" w:rsidR="008A2AE6" w:rsidRPr="003F2EF7" w:rsidRDefault="008A2AE6" w:rsidP="004E684A">
      <w:pPr>
        <w:pStyle w:val="css-axufdj"/>
        <w:spacing w:before="0" w:beforeAutospacing="0" w:after="0" w:afterAutospacing="0"/>
      </w:pPr>
    </w:p>
    <w:p w14:paraId="35BBC73D" w14:textId="77777777" w:rsidR="00267B68" w:rsidRPr="003F2EF7" w:rsidRDefault="00DA78EB" w:rsidP="004E684A">
      <w:pPr>
        <w:pStyle w:val="css-axufdj"/>
        <w:spacing w:before="0" w:beforeAutospacing="0" w:after="0" w:afterAutospacing="0"/>
      </w:pPr>
      <w:r w:rsidRPr="003F2EF7">
        <w:t xml:space="preserve">This is how I dealt with this challenge myself. </w:t>
      </w:r>
      <w:r w:rsidR="004C5BDB" w:rsidRPr="003F2EF7">
        <w:t xml:space="preserve">I had a huge box </w:t>
      </w:r>
      <w:r w:rsidR="002D5D07" w:rsidRPr="003F2EF7">
        <w:t xml:space="preserve">containing thousands of </w:t>
      </w:r>
      <w:r w:rsidR="004C5BDB" w:rsidRPr="003F2EF7">
        <w:t>unorganized photos</w:t>
      </w:r>
      <w:r w:rsidR="002D5D07" w:rsidRPr="003F2EF7">
        <w:t xml:space="preserve">. I </w:t>
      </w:r>
      <w:r w:rsidR="005014BB" w:rsidRPr="003F2EF7">
        <w:t xml:space="preserve">was </w:t>
      </w:r>
      <w:r w:rsidR="0066718A" w:rsidRPr="003F2EF7">
        <w:t>worried</w:t>
      </w:r>
      <w:r w:rsidR="005014BB" w:rsidRPr="003F2EF7">
        <w:t xml:space="preserve"> that after I die</w:t>
      </w:r>
      <w:r w:rsidR="004F43C7" w:rsidRPr="003F2EF7">
        <w:t>d</w:t>
      </w:r>
      <w:r w:rsidR="005014BB" w:rsidRPr="003F2EF7">
        <w:t>, some big</w:t>
      </w:r>
      <w:r w:rsidR="00BC61AF" w:rsidRPr="003F2EF7">
        <w:t>,</w:t>
      </w:r>
      <w:r w:rsidR="005014BB" w:rsidRPr="003F2EF7">
        <w:t xml:space="preserve"> </w:t>
      </w:r>
      <w:r w:rsidR="00CF1756" w:rsidRPr="003F2EF7">
        <w:t>t</w:t>
      </w:r>
      <w:r w:rsidR="005014BB" w:rsidRPr="003F2EF7">
        <w:t xml:space="preserve">ough guy would throw </w:t>
      </w:r>
      <w:r w:rsidR="00556BCB" w:rsidRPr="003F2EF7">
        <w:t xml:space="preserve">this </w:t>
      </w:r>
      <w:r w:rsidR="00385129" w:rsidRPr="003F2EF7">
        <w:t xml:space="preserve">box of photos </w:t>
      </w:r>
      <w:r w:rsidR="005014BB" w:rsidRPr="003F2EF7">
        <w:t xml:space="preserve">into a </w:t>
      </w:r>
      <w:r w:rsidR="00694965" w:rsidRPr="003F2EF7">
        <w:t>large</w:t>
      </w:r>
      <w:r w:rsidR="00D844DB" w:rsidRPr="003F2EF7">
        <w:t xml:space="preserve"> trash bag</w:t>
      </w:r>
      <w:r w:rsidR="0044059A" w:rsidRPr="003F2EF7">
        <w:t>,</w:t>
      </w:r>
      <w:r w:rsidR="00D844DB" w:rsidRPr="003F2EF7">
        <w:t xml:space="preserve"> and</w:t>
      </w:r>
      <w:r w:rsidR="00A726F3" w:rsidRPr="003F2EF7">
        <w:t xml:space="preserve"> my family would lose </w:t>
      </w:r>
      <w:r w:rsidR="00D844DB" w:rsidRPr="003F2EF7">
        <w:t xml:space="preserve">those memories. </w:t>
      </w:r>
    </w:p>
    <w:p w14:paraId="00D639A7" w14:textId="77777777" w:rsidR="00267B68" w:rsidRPr="003F2EF7" w:rsidRDefault="00267B68" w:rsidP="004E684A">
      <w:pPr>
        <w:pStyle w:val="css-axufdj"/>
        <w:spacing w:before="0" w:beforeAutospacing="0" w:after="0" w:afterAutospacing="0"/>
      </w:pPr>
    </w:p>
    <w:p w14:paraId="4CC97735" w14:textId="7FD74746" w:rsidR="00556BCB" w:rsidRPr="003F2EF7" w:rsidRDefault="00D844DB" w:rsidP="004E684A">
      <w:pPr>
        <w:pStyle w:val="css-axufdj"/>
        <w:spacing w:before="0" w:beforeAutospacing="0" w:after="0" w:afterAutospacing="0"/>
      </w:pPr>
      <w:r w:rsidRPr="003F2EF7">
        <w:t xml:space="preserve">So I spread </w:t>
      </w:r>
      <w:r w:rsidR="00A726F3" w:rsidRPr="003F2EF7">
        <w:t>all the photos</w:t>
      </w:r>
      <w:r w:rsidR="00726273" w:rsidRPr="003F2EF7">
        <w:t xml:space="preserve"> (over a thousand)</w:t>
      </w:r>
      <w:r w:rsidRPr="003F2EF7">
        <w:t xml:space="preserve"> out on our dining room table, put them in chronological order</w:t>
      </w:r>
      <w:r w:rsidR="007572B0" w:rsidRPr="003F2EF7">
        <w:t>, and tossed out</w:t>
      </w:r>
      <w:r w:rsidR="008C3882" w:rsidRPr="003F2EF7">
        <w:t xml:space="preserve"> </w:t>
      </w:r>
      <w:r w:rsidR="0024014F" w:rsidRPr="003F2EF7">
        <w:t>those that were</w:t>
      </w:r>
      <w:r w:rsidR="007572B0" w:rsidRPr="003F2EF7">
        <w:t xml:space="preserve"> </w:t>
      </w:r>
      <w:r w:rsidR="00840AE4" w:rsidRPr="003F2EF7">
        <w:t>mediocre, blurry, or duplicative</w:t>
      </w:r>
      <w:r w:rsidRPr="003F2EF7">
        <w:t xml:space="preserve">. </w:t>
      </w:r>
    </w:p>
    <w:p w14:paraId="5B502FC8" w14:textId="77777777" w:rsidR="00556BCB" w:rsidRPr="003F2EF7" w:rsidRDefault="00556BCB" w:rsidP="004E684A">
      <w:pPr>
        <w:pStyle w:val="css-axufdj"/>
        <w:spacing w:before="0" w:beforeAutospacing="0" w:after="0" w:afterAutospacing="0"/>
      </w:pPr>
    </w:p>
    <w:p w14:paraId="646060F2" w14:textId="0AABCC3F" w:rsidR="004F43C7" w:rsidRPr="003F2EF7" w:rsidRDefault="00D844DB" w:rsidP="004E684A">
      <w:pPr>
        <w:pStyle w:val="css-axufdj"/>
        <w:spacing w:before="0" w:beforeAutospacing="0" w:after="0" w:afterAutospacing="0"/>
      </w:pPr>
      <w:r w:rsidRPr="003F2EF7">
        <w:t xml:space="preserve">I also put them in </w:t>
      </w:r>
      <w:r w:rsidR="006574BE" w:rsidRPr="003F2EF7">
        <w:t>groups</w:t>
      </w:r>
      <w:r w:rsidR="005C2ECC" w:rsidRPr="003F2EF7">
        <w:t>,</w:t>
      </w:r>
      <w:r w:rsidRPr="003F2EF7">
        <w:t xml:space="preserve"> like </w:t>
      </w:r>
      <w:r w:rsidR="001E1A2D" w:rsidRPr="003F2EF7">
        <w:t>my ancest</w:t>
      </w:r>
      <w:r w:rsidR="005C2ECC" w:rsidRPr="003F2EF7">
        <w:t>o</w:t>
      </w:r>
      <w:r w:rsidR="001E1A2D" w:rsidRPr="003F2EF7">
        <w:t>rs</w:t>
      </w:r>
      <w:r w:rsidR="00255980" w:rsidRPr="003F2EF7">
        <w:t xml:space="preserve">, my </w:t>
      </w:r>
      <w:r w:rsidR="00443CEA" w:rsidRPr="003F2EF7">
        <w:t>parents,</w:t>
      </w:r>
      <w:r w:rsidR="00D40B24" w:rsidRPr="003F2EF7">
        <w:t xml:space="preserve"> my childhood, my time in the Royal Navy,</w:t>
      </w:r>
      <w:r w:rsidR="007A3157" w:rsidRPr="003F2EF7">
        <w:t xml:space="preserve"> Gail and me,</w:t>
      </w:r>
      <w:r w:rsidR="003657AF" w:rsidRPr="003F2EF7">
        <w:t xml:space="preserve"> my daughters,</w:t>
      </w:r>
      <w:r w:rsidR="007A3157" w:rsidRPr="003F2EF7">
        <w:t xml:space="preserve"> </w:t>
      </w:r>
      <w:r w:rsidR="00BD6105" w:rsidRPr="003F2EF7">
        <w:t xml:space="preserve">filmmaking, </w:t>
      </w:r>
      <w:r w:rsidR="007A3157" w:rsidRPr="003F2EF7">
        <w:t>and so on</w:t>
      </w:r>
      <w:r w:rsidR="00E67905" w:rsidRPr="003F2EF7">
        <w:t>.</w:t>
      </w:r>
      <w:r w:rsidR="00484DCE" w:rsidRPr="003F2EF7">
        <w:t xml:space="preserve"> Your</w:t>
      </w:r>
      <w:r w:rsidR="00CA0A62" w:rsidRPr="003F2EF7">
        <w:t xml:space="preserve"> </w:t>
      </w:r>
      <w:r w:rsidR="00255980" w:rsidRPr="003F2EF7">
        <w:t>groups</w:t>
      </w:r>
      <w:r w:rsidR="00080B8E" w:rsidRPr="003F2EF7">
        <w:t xml:space="preserve"> would be whatever makes sense for you</w:t>
      </w:r>
      <w:r w:rsidR="00892084" w:rsidRPr="003F2EF7">
        <w:t>. They might include</w:t>
      </w:r>
      <w:r w:rsidR="0044059A" w:rsidRPr="003F2EF7">
        <w:t xml:space="preserve"> </w:t>
      </w:r>
      <w:r w:rsidR="00CA0A62" w:rsidRPr="003F2EF7">
        <w:t xml:space="preserve">family events, vacations, </w:t>
      </w:r>
      <w:r w:rsidR="004564A0" w:rsidRPr="003F2EF7">
        <w:t xml:space="preserve">or </w:t>
      </w:r>
      <w:r w:rsidR="00CA0A62" w:rsidRPr="003F2EF7">
        <w:t>special occasions</w:t>
      </w:r>
      <w:r w:rsidR="004564A0" w:rsidRPr="003F2EF7">
        <w:t>.</w:t>
      </w:r>
    </w:p>
    <w:p w14:paraId="5F6CE92B" w14:textId="77777777" w:rsidR="004F43C7" w:rsidRPr="003F2EF7" w:rsidRDefault="004F43C7" w:rsidP="004E684A">
      <w:pPr>
        <w:pStyle w:val="css-axufdj"/>
        <w:spacing w:before="0" w:beforeAutospacing="0" w:after="0" w:afterAutospacing="0"/>
      </w:pPr>
    </w:p>
    <w:p w14:paraId="01757314" w14:textId="7CEE4146" w:rsidR="00104D61" w:rsidRPr="003F2EF7" w:rsidRDefault="001E1A2D" w:rsidP="004E684A">
      <w:pPr>
        <w:pStyle w:val="css-axufdj"/>
        <w:spacing w:before="0" w:beforeAutospacing="0" w:after="0" w:afterAutospacing="0"/>
      </w:pPr>
      <w:r w:rsidRPr="003F2EF7">
        <w:t>Then</w:t>
      </w:r>
      <w:r w:rsidR="003657AF" w:rsidRPr="003F2EF7">
        <w:t>,</w:t>
      </w:r>
      <w:r w:rsidRPr="003F2EF7">
        <w:t xml:space="preserve"> I hired a company </w:t>
      </w:r>
      <w:r w:rsidR="001143B0" w:rsidRPr="003F2EF7">
        <w:t>called Photographic Memories</w:t>
      </w:r>
      <w:r w:rsidR="006C3B7E" w:rsidRPr="003F2EF7">
        <w:t xml:space="preserve"> to digitize </w:t>
      </w:r>
      <w:r w:rsidR="00475AE8" w:rsidRPr="003F2EF7">
        <w:t>my photos</w:t>
      </w:r>
      <w:r w:rsidR="006C3B7E" w:rsidRPr="003F2EF7">
        <w:t xml:space="preserve"> and make</w:t>
      </w:r>
      <w:r w:rsidR="00FC5482" w:rsidRPr="003F2EF7">
        <w:t xml:space="preserve"> an album</w:t>
      </w:r>
      <w:r w:rsidR="00475AE8" w:rsidRPr="003F2EF7">
        <w:t>.</w:t>
      </w:r>
      <w:r w:rsidR="00E466B9" w:rsidRPr="003F2EF7">
        <w:t xml:space="preserve"> We used Forever.com to help us</w:t>
      </w:r>
      <w:r w:rsidR="000B45C6" w:rsidRPr="003F2EF7">
        <w:t xml:space="preserve"> do this</w:t>
      </w:r>
      <w:r w:rsidR="00E466B9" w:rsidRPr="003F2EF7">
        <w:t>.</w:t>
      </w:r>
      <w:r w:rsidR="00475AE8" w:rsidRPr="003F2EF7">
        <w:t xml:space="preserve"> That album </w:t>
      </w:r>
      <w:r w:rsidR="00CE5080">
        <w:t xml:space="preserve">was </w:t>
      </w:r>
      <w:r w:rsidR="008741AE" w:rsidRPr="003F2EF7">
        <w:t>a</w:t>
      </w:r>
      <w:r w:rsidR="00FC5482" w:rsidRPr="003F2EF7">
        <w:t xml:space="preserve"> gift to my </w:t>
      </w:r>
      <w:r w:rsidR="00BC032F" w:rsidRPr="003F2EF7">
        <w:t>daughters and their families this</w:t>
      </w:r>
      <w:r w:rsidR="000B45C6" w:rsidRPr="003F2EF7">
        <w:t xml:space="preserve"> </w:t>
      </w:r>
      <w:r w:rsidR="001A6C9C">
        <w:t xml:space="preserve">past </w:t>
      </w:r>
      <w:r w:rsidR="00BC032F" w:rsidRPr="003F2EF7">
        <w:t>Christmas.</w:t>
      </w:r>
    </w:p>
    <w:p w14:paraId="499212CC" w14:textId="77777777" w:rsidR="005B718A" w:rsidRPr="003F2EF7" w:rsidRDefault="005B718A" w:rsidP="004E684A">
      <w:pPr>
        <w:pStyle w:val="css-axufdj"/>
        <w:spacing w:before="0" w:beforeAutospacing="0" w:after="0" w:afterAutospacing="0"/>
      </w:pPr>
    </w:p>
    <w:p w14:paraId="278A5020" w14:textId="1B4DF2EB" w:rsidR="00771D13" w:rsidRPr="003F2EF7" w:rsidRDefault="00106A65" w:rsidP="00106A65">
      <w:pPr>
        <w:rPr>
          <w:b/>
          <w:bCs/>
          <w:i/>
          <w:iCs/>
          <w:sz w:val="24"/>
          <w:szCs w:val="24"/>
        </w:rPr>
      </w:pPr>
      <w:r w:rsidRPr="003F2EF7">
        <w:rPr>
          <w:b/>
          <w:bCs/>
          <w:i/>
          <w:iCs/>
          <w:sz w:val="24"/>
          <w:szCs w:val="24"/>
        </w:rPr>
        <w:t>Questions?</w:t>
      </w:r>
    </w:p>
    <w:p w14:paraId="68003D9D" w14:textId="77777777" w:rsidR="005B0F7D" w:rsidRPr="003F2EF7" w:rsidRDefault="005B0F7D" w:rsidP="00106A65">
      <w:pPr>
        <w:rPr>
          <w:sz w:val="24"/>
          <w:szCs w:val="24"/>
        </w:rPr>
      </w:pPr>
    </w:p>
    <w:p w14:paraId="6E548DFC" w14:textId="77777777" w:rsidR="00FF7928" w:rsidRPr="003F2EF7" w:rsidRDefault="00D40F83" w:rsidP="00D80477">
      <w:pPr>
        <w:pStyle w:val="css-axufdj"/>
        <w:spacing w:before="0" w:beforeAutospacing="0" w:after="0" w:afterAutospacing="0"/>
      </w:pPr>
      <w:r w:rsidRPr="003F2EF7">
        <w:rPr>
          <w:b/>
          <w:bCs/>
        </w:rPr>
        <w:t xml:space="preserve">DECLUTTERING </w:t>
      </w:r>
      <w:r w:rsidR="00B13E6A" w:rsidRPr="003F2EF7">
        <w:rPr>
          <w:b/>
          <w:bCs/>
        </w:rPr>
        <w:t>SENTIMENTAL POSSESSIONS</w:t>
      </w:r>
      <w:r w:rsidR="00D80477" w:rsidRPr="003F2EF7">
        <w:t xml:space="preserve">: </w:t>
      </w:r>
      <w:r w:rsidR="00000F5B" w:rsidRPr="003F2EF7">
        <w:t>Decluttering sentimental possessions can be challenging</w:t>
      </w:r>
      <w:r w:rsidR="006D0229" w:rsidRPr="003F2EF7">
        <w:t xml:space="preserve"> because they</w:t>
      </w:r>
      <w:r w:rsidR="00000F5B" w:rsidRPr="003F2EF7">
        <w:t xml:space="preserve"> hold emotional value, making it difficult to part with them. </w:t>
      </w:r>
      <w:r w:rsidR="0030105C" w:rsidRPr="003F2EF7">
        <w:t>The idea of trashing</w:t>
      </w:r>
      <w:r w:rsidR="006B654A" w:rsidRPr="003F2EF7">
        <w:t xml:space="preserve"> them triggers sadness, nostalgia, and guilt. </w:t>
      </w:r>
    </w:p>
    <w:p w14:paraId="4458CB76" w14:textId="77777777" w:rsidR="00FF7928" w:rsidRPr="003F2EF7" w:rsidRDefault="00FF7928" w:rsidP="00D80477">
      <w:pPr>
        <w:pStyle w:val="css-axufdj"/>
        <w:spacing w:before="0" w:beforeAutospacing="0" w:after="0" w:afterAutospacing="0"/>
      </w:pPr>
    </w:p>
    <w:p w14:paraId="413C1FC5" w14:textId="70BF0DF5" w:rsidR="00000F5B" w:rsidRPr="003F2EF7" w:rsidRDefault="00000F5B" w:rsidP="00D80477">
      <w:pPr>
        <w:pStyle w:val="css-axufdj"/>
        <w:spacing w:before="0" w:beforeAutospacing="0" w:after="0" w:afterAutospacing="0"/>
      </w:pPr>
      <w:r w:rsidRPr="003F2EF7">
        <w:t>However, with the right approach, you can declutter and organize these belongings while preserving the memories they represent. Here are some tips:</w:t>
      </w:r>
    </w:p>
    <w:p w14:paraId="27B3A3C5" w14:textId="77777777" w:rsidR="00390A03" w:rsidRPr="003F2EF7" w:rsidRDefault="00390A03" w:rsidP="004E684A">
      <w:pPr>
        <w:rPr>
          <w:sz w:val="24"/>
          <w:szCs w:val="24"/>
        </w:rPr>
      </w:pPr>
    </w:p>
    <w:p w14:paraId="301E0B69" w14:textId="6B0B3D12" w:rsidR="00AB4A86" w:rsidRPr="003F2EF7" w:rsidRDefault="00926E5E" w:rsidP="004E684A">
      <w:pPr>
        <w:rPr>
          <w:sz w:val="24"/>
          <w:szCs w:val="24"/>
        </w:rPr>
      </w:pPr>
      <w:r w:rsidRPr="003F2EF7">
        <w:rPr>
          <w:sz w:val="24"/>
          <w:szCs w:val="24"/>
        </w:rPr>
        <w:lastRenderedPageBreak/>
        <w:t xml:space="preserve">Sort your sentimental possessions into categories such as letters, gifts, and keepsakes. This helps you assess the volume of items you have and makes the process more manageable. Ask yourself which items hold the most significant sentimental value. Focus on keeping those that truly matter to you, and consider letting go of duplicates or </w:t>
      </w:r>
      <w:r w:rsidR="004E7304" w:rsidRPr="003F2EF7">
        <w:rPr>
          <w:sz w:val="24"/>
          <w:szCs w:val="24"/>
        </w:rPr>
        <w:t>thing</w:t>
      </w:r>
      <w:r w:rsidRPr="003F2EF7">
        <w:rPr>
          <w:sz w:val="24"/>
          <w:szCs w:val="24"/>
        </w:rPr>
        <w:t xml:space="preserve">s with less emotional attachment. </w:t>
      </w:r>
    </w:p>
    <w:p w14:paraId="59046BC9" w14:textId="77777777" w:rsidR="00AB4A86" w:rsidRPr="003F2EF7" w:rsidRDefault="00AB4A86" w:rsidP="004E684A">
      <w:pPr>
        <w:rPr>
          <w:sz w:val="24"/>
          <w:szCs w:val="24"/>
        </w:rPr>
      </w:pPr>
    </w:p>
    <w:p w14:paraId="48B487BF" w14:textId="77777777" w:rsidR="002C452C" w:rsidRPr="003F2EF7" w:rsidRDefault="00297ACD" w:rsidP="004E684A">
      <w:pPr>
        <w:rPr>
          <w:sz w:val="24"/>
          <w:szCs w:val="24"/>
        </w:rPr>
      </w:pPr>
      <w:r w:rsidRPr="003F2EF7">
        <w:rPr>
          <w:sz w:val="24"/>
          <w:szCs w:val="24"/>
        </w:rPr>
        <w:t>Consider creating a memory box for items you decide to keep but don’t need to display or access regularly</w:t>
      </w:r>
      <w:r w:rsidR="00AA37B3" w:rsidRPr="003F2EF7">
        <w:rPr>
          <w:sz w:val="24"/>
          <w:szCs w:val="24"/>
        </w:rPr>
        <w:t xml:space="preserve">. This box can hold </w:t>
      </w:r>
      <w:r w:rsidR="00825075" w:rsidRPr="003F2EF7">
        <w:rPr>
          <w:sz w:val="24"/>
          <w:szCs w:val="24"/>
        </w:rPr>
        <w:t>thing</w:t>
      </w:r>
      <w:r w:rsidR="00AA37B3" w:rsidRPr="003F2EF7">
        <w:rPr>
          <w:sz w:val="24"/>
          <w:szCs w:val="24"/>
        </w:rPr>
        <w:t xml:space="preserve">s like letters and small trinkets, keeping them safe and organized. </w:t>
      </w:r>
    </w:p>
    <w:p w14:paraId="35634F51" w14:textId="77777777" w:rsidR="002C452C" w:rsidRPr="003F2EF7" w:rsidRDefault="002C452C" w:rsidP="004E684A">
      <w:pPr>
        <w:rPr>
          <w:sz w:val="24"/>
          <w:szCs w:val="24"/>
        </w:rPr>
      </w:pPr>
    </w:p>
    <w:p w14:paraId="70C27C51" w14:textId="77777777" w:rsidR="00741038" w:rsidRPr="003F2EF7" w:rsidRDefault="00AA37B3" w:rsidP="004E684A">
      <w:pPr>
        <w:rPr>
          <w:sz w:val="24"/>
          <w:szCs w:val="24"/>
        </w:rPr>
      </w:pPr>
      <w:r w:rsidRPr="003F2EF7">
        <w:rPr>
          <w:sz w:val="24"/>
          <w:szCs w:val="24"/>
        </w:rPr>
        <w:t xml:space="preserve">Scan or digitize old letters and documents to reduce physical clutter while preserving the memories. </w:t>
      </w:r>
    </w:p>
    <w:p w14:paraId="50C0A4EC" w14:textId="77777777" w:rsidR="00741038" w:rsidRPr="003F2EF7" w:rsidRDefault="00741038" w:rsidP="004E684A">
      <w:pPr>
        <w:rPr>
          <w:sz w:val="24"/>
          <w:szCs w:val="24"/>
        </w:rPr>
      </w:pPr>
    </w:p>
    <w:p w14:paraId="20539602" w14:textId="77777777" w:rsidR="00741038" w:rsidRPr="003F2EF7" w:rsidRDefault="00DC2EA1" w:rsidP="004E684A">
      <w:pPr>
        <w:rPr>
          <w:sz w:val="24"/>
          <w:szCs w:val="24"/>
        </w:rPr>
      </w:pPr>
      <w:r w:rsidRPr="003F2EF7">
        <w:rPr>
          <w:sz w:val="24"/>
          <w:szCs w:val="24"/>
        </w:rPr>
        <w:t xml:space="preserve">If you have sentimental items that may bring joy to others, consider gifting or donating them. Knowing </w:t>
      </w:r>
      <w:r w:rsidR="00FD61F2" w:rsidRPr="003F2EF7">
        <w:rPr>
          <w:sz w:val="24"/>
          <w:szCs w:val="24"/>
        </w:rPr>
        <w:t xml:space="preserve">someone else will appreciate your </w:t>
      </w:r>
      <w:r w:rsidR="00A76B10" w:rsidRPr="003F2EF7">
        <w:rPr>
          <w:sz w:val="24"/>
          <w:szCs w:val="24"/>
        </w:rPr>
        <w:t>things</w:t>
      </w:r>
      <w:r w:rsidRPr="003F2EF7">
        <w:rPr>
          <w:sz w:val="24"/>
          <w:szCs w:val="24"/>
        </w:rPr>
        <w:t xml:space="preserve"> can make parting with them easier. </w:t>
      </w:r>
    </w:p>
    <w:p w14:paraId="5FB910B7" w14:textId="77777777" w:rsidR="00741038" w:rsidRPr="003F2EF7" w:rsidRDefault="00741038" w:rsidP="004E684A">
      <w:pPr>
        <w:rPr>
          <w:sz w:val="24"/>
          <w:szCs w:val="24"/>
        </w:rPr>
      </w:pPr>
    </w:p>
    <w:p w14:paraId="300C9932" w14:textId="59C31C9D" w:rsidR="00926E5E" w:rsidRPr="003F2EF7" w:rsidRDefault="00A71E82" w:rsidP="004E684A">
      <w:pPr>
        <w:rPr>
          <w:sz w:val="24"/>
          <w:szCs w:val="24"/>
        </w:rPr>
      </w:pPr>
      <w:r w:rsidRPr="003F2EF7">
        <w:rPr>
          <w:sz w:val="24"/>
          <w:szCs w:val="24"/>
        </w:rPr>
        <w:t xml:space="preserve">Remember that memories reside in your mind, not in physical possessions. </w:t>
      </w:r>
      <w:r w:rsidR="00386DD3" w:rsidRPr="003F2EF7">
        <w:rPr>
          <w:sz w:val="24"/>
          <w:szCs w:val="24"/>
        </w:rPr>
        <w:t xml:space="preserve">Periodically revisit your sentimental items to ensure they still hold meaning for you. As your life evolves, your attachment to </w:t>
      </w:r>
      <w:r w:rsidR="00F1562D" w:rsidRPr="003F2EF7">
        <w:rPr>
          <w:sz w:val="24"/>
          <w:szCs w:val="24"/>
        </w:rPr>
        <w:t>particular</w:t>
      </w:r>
      <w:r w:rsidR="00386DD3" w:rsidRPr="003F2EF7">
        <w:rPr>
          <w:sz w:val="24"/>
          <w:szCs w:val="24"/>
        </w:rPr>
        <w:t xml:space="preserve"> items may change. </w:t>
      </w:r>
    </w:p>
    <w:p w14:paraId="201B81EC" w14:textId="77777777" w:rsidR="00926E5E" w:rsidRPr="003F2EF7" w:rsidRDefault="00926E5E" w:rsidP="004E684A">
      <w:pPr>
        <w:rPr>
          <w:sz w:val="24"/>
          <w:szCs w:val="24"/>
        </w:rPr>
      </w:pPr>
    </w:p>
    <w:p w14:paraId="6C318642" w14:textId="77777777" w:rsidR="00070276" w:rsidRPr="003F2EF7" w:rsidRDefault="00D80477" w:rsidP="00D80477">
      <w:pPr>
        <w:pStyle w:val="css-axufdj"/>
        <w:spacing w:before="0" w:beforeAutospacing="0" w:after="0" w:afterAutospacing="0"/>
      </w:pPr>
      <w:r w:rsidRPr="003F2EF7">
        <w:t xml:space="preserve">When you </w:t>
      </w:r>
      <w:r w:rsidR="00F1562D" w:rsidRPr="003F2EF7">
        <w:t>have</w:t>
      </w:r>
      <w:r w:rsidRPr="003F2EF7">
        <w:t xml:space="preserve"> a possession you feel emotional about, one option is to take a photo of it to remember it. Then</w:t>
      </w:r>
      <w:r w:rsidR="00901A50" w:rsidRPr="003F2EF7">
        <w:t>,</w:t>
      </w:r>
      <w:r w:rsidRPr="003F2EF7">
        <w:t xml:space="preserve"> it</w:t>
      </w:r>
      <w:r w:rsidR="00EE1882" w:rsidRPr="003F2EF7">
        <w:t>’s</w:t>
      </w:r>
      <w:r w:rsidRPr="003F2EF7">
        <w:t xml:space="preserve"> easier to let the item go. </w:t>
      </w:r>
    </w:p>
    <w:p w14:paraId="5390F584" w14:textId="77777777" w:rsidR="00070276" w:rsidRPr="003F2EF7" w:rsidRDefault="00070276" w:rsidP="00D80477">
      <w:pPr>
        <w:pStyle w:val="css-axufdj"/>
        <w:spacing w:before="0" w:beforeAutospacing="0" w:after="0" w:afterAutospacing="0"/>
      </w:pPr>
    </w:p>
    <w:p w14:paraId="2C6C3FAB" w14:textId="0D0D1B4C" w:rsidR="00D80477" w:rsidRPr="003F2EF7" w:rsidRDefault="00D80477" w:rsidP="00D80477">
      <w:pPr>
        <w:pStyle w:val="css-axufdj"/>
        <w:spacing w:before="0" w:beforeAutospacing="0" w:after="0" w:afterAutospacing="0"/>
      </w:pPr>
      <w:r w:rsidRPr="003F2EF7">
        <w:t>My wife Gail and I have been using the app Artifct and highly recommend it. It allows you to</w:t>
      </w:r>
      <w:r w:rsidR="00866AF6" w:rsidRPr="003F2EF7">
        <w:t xml:space="preserve"> photo</w:t>
      </w:r>
      <w:r w:rsidR="007230C6" w:rsidRPr="003F2EF7">
        <w:t>graph the item and then record its story</w:t>
      </w:r>
      <w:r w:rsidR="00070276" w:rsidRPr="003F2EF7">
        <w:t>. I</w:t>
      </w:r>
      <w:r w:rsidRPr="003F2EF7">
        <w:t xml:space="preserve">n effect, you have the opportunity to write a mini-memoir. </w:t>
      </w:r>
      <w:r w:rsidR="00886396" w:rsidRPr="003F2EF7">
        <w:t xml:space="preserve">In this way, </w:t>
      </w:r>
      <w:r w:rsidRPr="003F2EF7">
        <w:t xml:space="preserve">your children </w:t>
      </w:r>
      <w:r w:rsidR="00886396" w:rsidRPr="003F2EF7">
        <w:t xml:space="preserve">can </w:t>
      </w:r>
      <w:r w:rsidRPr="003F2EF7">
        <w:t xml:space="preserve">know the story of </w:t>
      </w:r>
      <w:r w:rsidR="0060746D" w:rsidRPr="003F2EF7">
        <w:t>thing</w:t>
      </w:r>
      <w:r w:rsidRPr="003F2EF7">
        <w:t xml:space="preserve">s </w:t>
      </w:r>
      <w:r w:rsidR="005247FF" w:rsidRPr="003F2EF7">
        <w:t>you cherish</w:t>
      </w:r>
      <w:r w:rsidRPr="003F2EF7">
        <w:t>. The website is artifct.com.</w:t>
      </w:r>
    </w:p>
    <w:p w14:paraId="3248C2F7" w14:textId="77777777" w:rsidR="00D80477" w:rsidRPr="003F2EF7" w:rsidRDefault="00D80477" w:rsidP="004E684A">
      <w:pPr>
        <w:rPr>
          <w:sz w:val="24"/>
          <w:szCs w:val="24"/>
        </w:rPr>
      </w:pPr>
    </w:p>
    <w:p w14:paraId="0BD93086" w14:textId="51C8BAA2" w:rsidR="00D93976" w:rsidRPr="003F2EF7" w:rsidRDefault="00D93976" w:rsidP="004E684A">
      <w:pPr>
        <w:pStyle w:val="css-axufdj"/>
        <w:spacing w:before="0" w:beforeAutospacing="0" w:after="0" w:afterAutospacing="0"/>
        <w:rPr>
          <w:b/>
          <w:bCs/>
          <w:i/>
          <w:iCs/>
        </w:rPr>
      </w:pPr>
      <w:r w:rsidRPr="003F2EF7">
        <w:rPr>
          <w:b/>
          <w:bCs/>
          <w:i/>
          <w:iCs/>
        </w:rPr>
        <w:t>Questions?</w:t>
      </w:r>
    </w:p>
    <w:p w14:paraId="531ED0A6" w14:textId="77777777" w:rsidR="001E6376" w:rsidRPr="003F2EF7" w:rsidRDefault="001E6376" w:rsidP="004E684A">
      <w:pPr>
        <w:pStyle w:val="css-axufdj"/>
        <w:spacing w:before="0" w:beforeAutospacing="0" w:after="0" w:afterAutospacing="0"/>
      </w:pPr>
    </w:p>
    <w:p w14:paraId="5E6D5E7E" w14:textId="3A8B3270" w:rsidR="00A45FDA" w:rsidRPr="003F2EF7" w:rsidRDefault="00104D61" w:rsidP="003A2B43">
      <w:pPr>
        <w:pStyle w:val="css-axufdj"/>
        <w:spacing w:before="0" w:beforeAutospacing="0" w:after="0" w:afterAutospacing="0"/>
      </w:pPr>
      <w:r w:rsidRPr="003F2EF7">
        <w:rPr>
          <w:b/>
          <w:bCs/>
        </w:rPr>
        <w:t>DECLUTTERING PAPERS</w:t>
      </w:r>
      <w:r w:rsidR="003A2B43" w:rsidRPr="003F2EF7">
        <w:t xml:space="preserve">: </w:t>
      </w:r>
      <w:r w:rsidR="00A45FDA" w:rsidRPr="003F2EF7">
        <w:t xml:space="preserve">Decluttering piles of paper can be </w:t>
      </w:r>
      <w:r w:rsidR="005279EF" w:rsidRPr="003F2EF7">
        <w:t>daunting</w:t>
      </w:r>
      <w:r w:rsidR="00A45FDA" w:rsidRPr="003F2EF7">
        <w:t>, but with a systematic approach and helpful tips, you can regain control of your paper clutter. Here</w:t>
      </w:r>
      <w:r w:rsidR="00E97D73" w:rsidRPr="003F2EF7">
        <w:t>’</w:t>
      </w:r>
      <w:r w:rsidR="00A45FDA" w:rsidRPr="003F2EF7">
        <w:t>s how</w:t>
      </w:r>
      <w:r w:rsidR="00AA7F79" w:rsidRPr="003F2EF7">
        <w:t>:</w:t>
      </w:r>
    </w:p>
    <w:p w14:paraId="3250A512" w14:textId="77777777" w:rsidR="00390A03" w:rsidRPr="003F2EF7" w:rsidRDefault="00390A03" w:rsidP="003A2B43">
      <w:pPr>
        <w:pStyle w:val="css-axufdj"/>
        <w:spacing w:before="0" w:beforeAutospacing="0" w:after="0" w:afterAutospacing="0"/>
      </w:pPr>
    </w:p>
    <w:p w14:paraId="24CEF851" w14:textId="77777777" w:rsidR="00A45FDA" w:rsidRPr="003F2EF7" w:rsidRDefault="00A45FDA" w:rsidP="004E684A">
      <w:pPr>
        <w:numPr>
          <w:ilvl w:val="0"/>
          <w:numId w:val="11"/>
        </w:numPr>
        <w:rPr>
          <w:sz w:val="24"/>
          <w:szCs w:val="24"/>
        </w:rPr>
      </w:pPr>
      <w:r w:rsidRPr="003F2EF7">
        <w:rPr>
          <w:b/>
          <w:bCs/>
          <w:sz w:val="24"/>
          <w:szCs w:val="24"/>
        </w:rPr>
        <w:t>Gather All Paperwork</w:t>
      </w:r>
      <w:r w:rsidRPr="003F2EF7">
        <w:rPr>
          <w:sz w:val="24"/>
          <w:szCs w:val="24"/>
        </w:rPr>
        <w:t>: Start by collecting all your paper documents from various locations around your home or office. This includes mail, bills, receipts, magazines, newspapers, old documents, and any other paper items.</w:t>
      </w:r>
    </w:p>
    <w:p w14:paraId="33190E86" w14:textId="584FECCE" w:rsidR="00A45FDA" w:rsidRPr="003F2EF7" w:rsidRDefault="00A45FDA" w:rsidP="004E684A">
      <w:pPr>
        <w:numPr>
          <w:ilvl w:val="0"/>
          <w:numId w:val="11"/>
        </w:numPr>
        <w:rPr>
          <w:sz w:val="24"/>
          <w:szCs w:val="24"/>
        </w:rPr>
      </w:pPr>
      <w:r w:rsidRPr="003F2EF7">
        <w:rPr>
          <w:b/>
          <w:bCs/>
          <w:sz w:val="24"/>
          <w:szCs w:val="24"/>
        </w:rPr>
        <w:t>Designate Sorting Areas</w:t>
      </w:r>
      <w:r w:rsidRPr="003F2EF7">
        <w:rPr>
          <w:sz w:val="24"/>
          <w:szCs w:val="24"/>
        </w:rPr>
        <w:t xml:space="preserve">: Set up designated sorting areas with categories like </w:t>
      </w:r>
      <w:r w:rsidR="00E97D73" w:rsidRPr="003F2EF7">
        <w:rPr>
          <w:sz w:val="24"/>
          <w:szCs w:val="24"/>
        </w:rPr>
        <w:t>“</w:t>
      </w:r>
      <w:r w:rsidRPr="003F2EF7">
        <w:rPr>
          <w:sz w:val="24"/>
          <w:szCs w:val="24"/>
        </w:rPr>
        <w:t>Keep,</w:t>
      </w:r>
      <w:r w:rsidR="00CC6C9F" w:rsidRPr="003F2EF7">
        <w:rPr>
          <w:sz w:val="24"/>
          <w:szCs w:val="24"/>
        </w:rPr>
        <w:t>”</w:t>
      </w:r>
      <w:r w:rsidR="00E97D73" w:rsidRPr="003F2EF7">
        <w:rPr>
          <w:sz w:val="24"/>
          <w:szCs w:val="24"/>
        </w:rPr>
        <w:t xml:space="preserve"> “</w:t>
      </w:r>
      <w:r w:rsidRPr="003F2EF7">
        <w:rPr>
          <w:sz w:val="24"/>
          <w:szCs w:val="24"/>
        </w:rPr>
        <w:t>Shred/Dispose,</w:t>
      </w:r>
      <w:r w:rsidR="00E97D73" w:rsidRPr="003F2EF7">
        <w:rPr>
          <w:sz w:val="24"/>
          <w:szCs w:val="24"/>
        </w:rPr>
        <w:t>”</w:t>
      </w:r>
      <w:r w:rsidRPr="003F2EF7">
        <w:rPr>
          <w:sz w:val="24"/>
          <w:szCs w:val="24"/>
        </w:rPr>
        <w:t xml:space="preserve"> and </w:t>
      </w:r>
      <w:r w:rsidR="00E97D73" w:rsidRPr="003F2EF7">
        <w:rPr>
          <w:sz w:val="24"/>
          <w:szCs w:val="24"/>
        </w:rPr>
        <w:t>“</w:t>
      </w:r>
      <w:r w:rsidRPr="003F2EF7">
        <w:rPr>
          <w:sz w:val="24"/>
          <w:szCs w:val="24"/>
        </w:rPr>
        <w:t>Action Required.</w:t>
      </w:r>
      <w:r w:rsidR="00E97D73" w:rsidRPr="003F2EF7">
        <w:rPr>
          <w:sz w:val="24"/>
          <w:szCs w:val="24"/>
        </w:rPr>
        <w:t>”</w:t>
      </w:r>
      <w:r w:rsidRPr="003F2EF7">
        <w:rPr>
          <w:sz w:val="24"/>
          <w:szCs w:val="24"/>
        </w:rPr>
        <w:t xml:space="preserve"> Having separate piles for these categories will help you stay organized.</w:t>
      </w:r>
    </w:p>
    <w:p w14:paraId="634EEF03" w14:textId="77777777" w:rsidR="00A45FDA" w:rsidRPr="003F2EF7" w:rsidRDefault="00A45FDA" w:rsidP="004E684A">
      <w:pPr>
        <w:numPr>
          <w:ilvl w:val="0"/>
          <w:numId w:val="11"/>
        </w:numPr>
        <w:rPr>
          <w:sz w:val="24"/>
          <w:szCs w:val="24"/>
        </w:rPr>
      </w:pPr>
      <w:r w:rsidRPr="003F2EF7">
        <w:rPr>
          <w:b/>
          <w:bCs/>
          <w:sz w:val="24"/>
          <w:szCs w:val="24"/>
        </w:rPr>
        <w:t>Sort Quickly</w:t>
      </w:r>
      <w:r w:rsidRPr="003F2EF7">
        <w:rPr>
          <w:sz w:val="24"/>
          <w:szCs w:val="24"/>
        </w:rPr>
        <w:t>: Begin sorting through the paperwork one pile at a time. Be ruthless in your decision-making. Ask yourself these questions for each item:</w:t>
      </w:r>
    </w:p>
    <w:p w14:paraId="6634391A" w14:textId="77777777" w:rsidR="00A45FDA" w:rsidRPr="003F2EF7" w:rsidRDefault="00A45FDA" w:rsidP="004E684A">
      <w:pPr>
        <w:numPr>
          <w:ilvl w:val="1"/>
          <w:numId w:val="11"/>
        </w:numPr>
        <w:rPr>
          <w:sz w:val="24"/>
          <w:szCs w:val="24"/>
        </w:rPr>
      </w:pPr>
      <w:r w:rsidRPr="003F2EF7">
        <w:rPr>
          <w:sz w:val="24"/>
          <w:szCs w:val="24"/>
        </w:rPr>
        <w:t>Is it necessary to keep this document for legal or financial reasons?</w:t>
      </w:r>
    </w:p>
    <w:p w14:paraId="7C7F93AD" w14:textId="77777777" w:rsidR="00A45FDA" w:rsidRPr="003F2EF7" w:rsidRDefault="00A45FDA" w:rsidP="004E684A">
      <w:pPr>
        <w:numPr>
          <w:ilvl w:val="1"/>
          <w:numId w:val="11"/>
        </w:numPr>
        <w:rPr>
          <w:sz w:val="24"/>
          <w:szCs w:val="24"/>
        </w:rPr>
      </w:pPr>
      <w:r w:rsidRPr="003F2EF7">
        <w:rPr>
          <w:sz w:val="24"/>
          <w:szCs w:val="24"/>
        </w:rPr>
        <w:t>Can I find this information elsewhere, such as online?</w:t>
      </w:r>
    </w:p>
    <w:p w14:paraId="45515001" w14:textId="77777777" w:rsidR="00A45FDA" w:rsidRPr="003F2EF7" w:rsidRDefault="00A45FDA" w:rsidP="004E684A">
      <w:pPr>
        <w:numPr>
          <w:ilvl w:val="1"/>
          <w:numId w:val="11"/>
        </w:numPr>
        <w:rPr>
          <w:sz w:val="24"/>
          <w:szCs w:val="24"/>
        </w:rPr>
      </w:pPr>
      <w:r w:rsidRPr="003F2EF7">
        <w:rPr>
          <w:sz w:val="24"/>
          <w:szCs w:val="24"/>
        </w:rPr>
        <w:t>Have I used or referred to this document in the past year?</w:t>
      </w:r>
    </w:p>
    <w:p w14:paraId="5B770F74" w14:textId="77777777" w:rsidR="00A45FDA" w:rsidRPr="003F2EF7" w:rsidRDefault="00A45FDA" w:rsidP="004E684A">
      <w:pPr>
        <w:numPr>
          <w:ilvl w:val="0"/>
          <w:numId w:val="11"/>
        </w:numPr>
        <w:rPr>
          <w:sz w:val="24"/>
          <w:szCs w:val="24"/>
        </w:rPr>
      </w:pPr>
      <w:r w:rsidRPr="003F2EF7">
        <w:rPr>
          <w:b/>
          <w:bCs/>
          <w:sz w:val="24"/>
          <w:szCs w:val="24"/>
        </w:rPr>
        <w:t>Digitalization</w:t>
      </w:r>
      <w:r w:rsidRPr="003F2EF7">
        <w:rPr>
          <w:sz w:val="24"/>
          <w:szCs w:val="24"/>
        </w:rPr>
        <w:t>: Consider scanning important documents and saving them digitally. This reduces physical clutter and allows for easier access and backup. Make sure to organize digital files into well-labeled folders.</w:t>
      </w:r>
    </w:p>
    <w:p w14:paraId="0198ADDC" w14:textId="5CC66C3B" w:rsidR="00A45FDA" w:rsidRPr="003F2EF7" w:rsidRDefault="00A45FDA" w:rsidP="004E684A">
      <w:pPr>
        <w:numPr>
          <w:ilvl w:val="0"/>
          <w:numId w:val="11"/>
        </w:numPr>
        <w:rPr>
          <w:sz w:val="24"/>
          <w:szCs w:val="24"/>
        </w:rPr>
      </w:pPr>
      <w:r w:rsidRPr="003F2EF7">
        <w:rPr>
          <w:b/>
          <w:bCs/>
          <w:sz w:val="24"/>
          <w:szCs w:val="24"/>
        </w:rPr>
        <w:lastRenderedPageBreak/>
        <w:t>Dispose of Unnecessary Papers</w:t>
      </w:r>
      <w:r w:rsidRPr="003F2EF7">
        <w:rPr>
          <w:sz w:val="24"/>
          <w:szCs w:val="24"/>
        </w:rPr>
        <w:t>:</w:t>
      </w:r>
      <w:r w:rsidR="005B3F0B" w:rsidRPr="003F2EF7">
        <w:rPr>
          <w:sz w:val="24"/>
          <w:szCs w:val="24"/>
        </w:rPr>
        <w:t xml:space="preserve"> </w:t>
      </w:r>
    </w:p>
    <w:p w14:paraId="595286CB" w14:textId="77777777" w:rsidR="00A45FDA" w:rsidRPr="003F2EF7" w:rsidRDefault="00A45FDA" w:rsidP="004E684A">
      <w:pPr>
        <w:numPr>
          <w:ilvl w:val="1"/>
          <w:numId w:val="11"/>
        </w:numPr>
        <w:rPr>
          <w:sz w:val="24"/>
          <w:szCs w:val="24"/>
        </w:rPr>
      </w:pPr>
      <w:r w:rsidRPr="003F2EF7">
        <w:rPr>
          <w:sz w:val="24"/>
          <w:szCs w:val="24"/>
        </w:rPr>
        <w:t>Shred or securely dispose of documents with sensitive personal information, such as bank statements, tax records, and medical records.</w:t>
      </w:r>
    </w:p>
    <w:p w14:paraId="4E0A0A97" w14:textId="77777777" w:rsidR="00A45FDA" w:rsidRPr="003F2EF7" w:rsidRDefault="00A45FDA" w:rsidP="004E684A">
      <w:pPr>
        <w:numPr>
          <w:ilvl w:val="1"/>
          <w:numId w:val="11"/>
        </w:numPr>
        <w:rPr>
          <w:sz w:val="24"/>
          <w:szCs w:val="24"/>
        </w:rPr>
      </w:pPr>
      <w:r w:rsidRPr="003F2EF7">
        <w:rPr>
          <w:sz w:val="24"/>
          <w:szCs w:val="24"/>
        </w:rPr>
        <w:t>Recycle or shred outdated reference materials like old magazines, newspapers, and expired coupons.</w:t>
      </w:r>
    </w:p>
    <w:p w14:paraId="724516EC" w14:textId="4B4EB3CE" w:rsidR="00A45FDA" w:rsidRPr="003F2EF7" w:rsidRDefault="00A45FDA" w:rsidP="004E684A">
      <w:pPr>
        <w:numPr>
          <w:ilvl w:val="0"/>
          <w:numId w:val="11"/>
        </w:numPr>
        <w:rPr>
          <w:sz w:val="24"/>
          <w:szCs w:val="24"/>
        </w:rPr>
      </w:pPr>
      <w:r w:rsidRPr="003F2EF7">
        <w:rPr>
          <w:b/>
          <w:bCs/>
          <w:sz w:val="24"/>
          <w:szCs w:val="24"/>
        </w:rPr>
        <w:t>File and Organize</w:t>
      </w:r>
      <w:r w:rsidRPr="003F2EF7">
        <w:rPr>
          <w:sz w:val="24"/>
          <w:szCs w:val="24"/>
        </w:rPr>
        <w:t xml:space="preserve">: Create a filing system for the papers you </w:t>
      </w:r>
      <w:r w:rsidR="00890192" w:rsidRPr="003F2EF7">
        <w:rPr>
          <w:sz w:val="24"/>
          <w:szCs w:val="24"/>
        </w:rPr>
        <w:t>must</w:t>
      </w:r>
      <w:r w:rsidRPr="003F2EF7">
        <w:rPr>
          <w:sz w:val="24"/>
          <w:szCs w:val="24"/>
        </w:rPr>
        <w:t xml:space="preserve"> keep. Use clearly labeled folders, binders, or filing cabinets. Consider categories such as </w:t>
      </w:r>
      <w:r w:rsidR="00E97D73" w:rsidRPr="003F2EF7">
        <w:rPr>
          <w:sz w:val="24"/>
          <w:szCs w:val="24"/>
        </w:rPr>
        <w:t>“</w:t>
      </w:r>
      <w:r w:rsidRPr="003F2EF7">
        <w:rPr>
          <w:sz w:val="24"/>
          <w:szCs w:val="24"/>
        </w:rPr>
        <w:t>Financial,</w:t>
      </w:r>
      <w:r w:rsidR="00CC6C9F" w:rsidRPr="003F2EF7">
        <w:rPr>
          <w:sz w:val="24"/>
          <w:szCs w:val="24"/>
        </w:rPr>
        <w:t>”</w:t>
      </w:r>
      <w:r w:rsidR="00E97D73" w:rsidRPr="003F2EF7">
        <w:rPr>
          <w:sz w:val="24"/>
          <w:szCs w:val="24"/>
        </w:rPr>
        <w:t xml:space="preserve"> “</w:t>
      </w:r>
      <w:r w:rsidRPr="003F2EF7">
        <w:rPr>
          <w:sz w:val="24"/>
          <w:szCs w:val="24"/>
        </w:rPr>
        <w:t>Health,</w:t>
      </w:r>
      <w:r w:rsidR="00CC6C9F" w:rsidRPr="003F2EF7">
        <w:rPr>
          <w:sz w:val="24"/>
          <w:szCs w:val="24"/>
        </w:rPr>
        <w:t>”</w:t>
      </w:r>
      <w:r w:rsidR="00E97D73" w:rsidRPr="003F2EF7">
        <w:rPr>
          <w:sz w:val="24"/>
          <w:szCs w:val="24"/>
        </w:rPr>
        <w:t xml:space="preserve"> “</w:t>
      </w:r>
      <w:r w:rsidRPr="003F2EF7">
        <w:rPr>
          <w:sz w:val="24"/>
          <w:szCs w:val="24"/>
        </w:rPr>
        <w:t>Personal,</w:t>
      </w:r>
      <w:r w:rsidR="00E97D73" w:rsidRPr="003F2EF7">
        <w:rPr>
          <w:sz w:val="24"/>
          <w:szCs w:val="24"/>
        </w:rPr>
        <w:t>”</w:t>
      </w:r>
      <w:r w:rsidRPr="003F2EF7">
        <w:rPr>
          <w:sz w:val="24"/>
          <w:szCs w:val="24"/>
        </w:rPr>
        <w:t xml:space="preserve"> and </w:t>
      </w:r>
      <w:r w:rsidR="00E97D73" w:rsidRPr="003F2EF7">
        <w:rPr>
          <w:sz w:val="24"/>
          <w:szCs w:val="24"/>
        </w:rPr>
        <w:t>“</w:t>
      </w:r>
      <w:r w:rsidRPr="003F2EF7">
        <w:rPr>
          <w:sz w:val="24"/>
          <w:szCs w:val="24"/>
        </w:rPr>
        <w:t>Household.</w:t>
      </w:r>
      <w:r w:rsidR="00E97D73" w:rsidRPr="003F2EF7">
        <w:rPr>
          <w:sz w:val="24"/>
          <w:szCs w:val="24"/>
        </w:rPr>
        <w:t>”</w:t>
      </w:r>
    </w:p>
    <w:p w14:paraId="5F8D544B" w14:textId="17D5B7E8" w:rsidR="00A45FDA" w:rsidRPr="003F2EF7" w:rsidRDefault="00A45FDA" w:rsidP="004E684A">
      <w:pPr>
        <w:numPr>
          <w:ilvl w:val="0"/>
          <w:numId w:val="11"/>
        </w:numPr>
        <w:rPr>
          <w:sz w:val="24"/>
          <w:szCs w:val="24"/>
        </w:rPr>
      </w:pPr>
      <w:r w:rsidRPr="003F2EF7">
        <w:rPr>
          <w:b/>
          <w:bCs/>
          <w:sz w:val="24"/>
          <w:szCs w:val="24"/>
        </w:rPr>
        <w:t>Implement a Mail System</w:t>
      </w:r>
      <w:r w:rsidRPr="003F2EF7">
        <w:rPr>
          <w:sz w:val="24"/>
          <w:szCs w:val="24"/>
        </w:rPr>
        <w:t xml:space="preserve">: </w:t>
      </w:r>
      <w:r w:rsidR="00662139" w:rsidRPr="003F2EF7">
        <w:rPr>
          <w:sz w:val="24"/>
          <w:szCs w:val="24"/>
        </w:rPr>
        <w:t>As discussed earlier</w:t>
      </w:r>
      <w:r w:rsidR="00187C50" w:rsidRPr="003F2EF7">
        <w:rPr>
          <w:sz w:val="24"/>
          <w:szCs w:val="24"/>
        </w:rPr>
        <w:t>, d</w:t>
      </w:r>
      <w:r w:rsidRPr="003F2EF7">
        <w:rPr>
          <w:sz w:val="24"/>
          <w:szCs w:val="24"/>
        </w:rPr>
        <w:t>eal with incoming mail immediately. Open it, discard</w:t>
      </w:r>
      <w:r w:rsidR="00187C50" w:rsidRPr="003F2EF7">
        <w:rPr>
          <w:sz w:val="24"/>
          <w:szCs w:val="24"/>
        </w:rPr>
        <w:t xml:space="preserve"> or recycle</w:t>
      </w:r>
      <w:r w:rsidRPr="003F2EF7">
        <w:rPr>
          <w:sz w:val="24"/>
          <w:szCs w:val="24"/>
        </w:rPr>
        <w:t xml:space="preserve"> junk mail, and designate a specific location for bills and important correspondence. Consider going paperless for bills and statements whenever possible.</w:t>
      </w:r>
    </w:p>
    <w:p w14:paraId="4BE7A520" w14:textId="40EDCEA3" w:rsidR="00A45FDA" w:rsidRPr="003F2EF7" w:rsidRDefault="00A45FDA" w:rsidP="004E684A">
      <w:pPr>
        <w:numPr>
          <w:ilvl w:val="0"/>
          <w:numId w:val="11"/>
        </w:numPr>
        <w:rPr>
          <w:sz w:val="24"/>
          <w:szCs w:val="24"/>
        </w:rPr>
      </w:pPr>
      <w:r w:rsidRPr="003F2EF7">
        <w:rPr>
          <w:b/>
          <w:bCs/>
          <w:sz w:val="24"/>
          <w:szCs w:val="24"/>
        </w:rPr>
        <w:t>Regular Maintenance</w:t>
      </w:r>
      <w:r w:rsidRPr="003F2EF7">
        <w:rPr>
          <w:sz w:val="24"/>
          <w:szCs w:val="24"/>
        </w:rPr>
        <w:t xml:space="preserve">: Make decluttering a habit. Set aside a few minutes each week to </w:t>
      </w:r>
      <w:r w:rsidR="00890192" w:rsidRPr="003F2EF7">
        <w:rPr>
          <w:sz w:val="24"/>
          <w:szCs w:val="24"/>
        </w:rPr>
        <w:t>review</w:t>
      </w:r>
      <w:r w:rsidRPr="003F2EF7">
        <w:rPr>
          <w:sz w:val="24"/>
          <w:szCs w:val="24"/>
        </w:rPr>
        <w:t xml:space="preserve"> incoming papers and clear out what you no longer need.</w:t>
      </w:r>
    </w:p>
    <w:p w14:paraId="10B69B56" w14:textId="56A2B985" w:rsidR="00A45FDA" w:rsidRPr="003F2EF7" w:rsidRDefault="00A45FDA" w:rsidP="004E684A">
      <w:pPr>
        <w:numPr>
          <w:ilvl w:val="0"/>
          <w:numId w:val="11"/>
        </w:numPr>
        <w:rPr>
          <w:sz w:val="24"/>
          <w:szCs w:val="24"/>
        </w:rPr>
      </w:pPr>
      <w:r w:rsidRPr="003F2EF7">
        <w:rPr>
          <w:b/>
          <w:bCs/>
          <w:sz w:val="24"/>
          <w:szCs w:val="24"/>
        </w:rPr>
        <w:t>Digitize Manuals and Reference Materials</w:t>
      </w:r>
      <w:r w:rsidRPr="003F2EF7">
        <w:rPr>
          <w:sz w:val="24"/>
          <w:szCs w:val="24"/>
        </w:rPr>
        <w:t xml:space="preserve">: </w:t>
      </w:r>
      <w:r w:rsidR="009466C9" w:rsidRPr="003F2EF7">
        <w:rPr>
          <w:sz w:val="24"/>
          <w:szCs w:val="24"/>
        </w:rPr>
        <w:t>Search online for digital copies of product manuals and reference material</w:t>
      </w:r>
      <w:r w:rsidRPr="003F2EF7">
        <w:rPr>
          <w:sz w:val="24"/>
          <w:szCs w:val="24"/>
        </w:rPr>
        <w:t>s. Many manufacturers provide manuals on their websites. This reduces the need to keep physical copies.</w:t>
      </w:r>
    </w:p>
    <w:p w14:paraId="4871FC7F" w14:textId="77777777" w:rsidR="00A45FDA" w:rsidRPr="003F2EF7" w:rsidRDefault="00A45FDA" w:rsidP="004E684A">
      <w:pPr>
        <w:numPr>
          <w:ilvl w:val="0"/>
          <w:numId w:val="11"/>
        </w:numPr>
        <w:rPr>
          <w:sz w:val="24"/>
          <w:szCs w:val="24"/>
        </w:rPr>
      </w:pPr>
      <w:r w:rsidRPr="003F2EF7">
        <w:rPr>
          <w:b/>
          <w:bCs/>
          <w:sz w:val="24"/>
          <w:szCs w:val="24"/>
        </w:rPr>
        <w:t>Go Paperless Whenever Possible</w:t>
      </w:r>
      <w:r w:rsidRPr="003F2EF7">
        <w:rPr>
          <w:sz w:val="24"/>
          <w:szCs w:val="24"/>
        </w:rPr>
        <w:t>: Sign up for electronic statements, invoices, and receipts to reduce the amount of paper coming into your home or office.</w:t>
      </w:r>
    </w:p>
    <w:p w14:paraId="57F06E33" w14:textId="7E14D9DD" w:rsidR="00A45FDA" w:rsidRPr="003F2EF7" w:rsidRDefault="00A45FDA" w:rsidP="004E684A">
      <w:pPr>
        <w:numPr>
          <w:ilvl w:val="0"/>
          <w:numId w:val="11"/>
        </w:numPr>
        <w:rPr>
          <w:sz w:val="24"/>
          <w:szCs w:val="24"/>
        </w:rPr>
      </w:pPr>
      <w:r w:rsidRPr="003F2EF7">
        <w:rPr>
          <w:b/>
          <w:bCs/>
          <w:sz w:val="24"/>
          <w:szCs w:val="24"/>
        </w:rPr>
        <w:t>Create a Command Center</w:t>
      </w:r>
      <w:r w:rsidRPr="003F2EF7">
        <w:rPr>
          <w:sz w:val="24"/>
          <w:szCs w:val="24"/>
        </w:rPr>
        <w:t xml:space="preserve">: Designate a central area in your home or workspace for important documents and calendars. This will help you stay organized and ensure </w:t>
      </w:r>
      <w:r w:rsidR="00F36162" w:rsidRPr="003F2EF7">
        <w:rPr>
          <w:sz w:val="24"/>
          <w:szCs w:val="24"/>
        </w:rPr>
        <w:t>key papers aren’</w:t>
      </w:r>
      <w:r w:rsidRPr="003F2EF7">
        <w:rPr>
          <w:sz w:val="24"/>
          <w:szCs w:val="24"/>
        </w:rPr>
        <w:t>t lost.</w:t>
      </w:r>
    </w:p>
    <w:p w14:paraId="55A6B9C8" w14:textId="77777777" w:rsidR="00390A03" w:rsidRPr="003F2EF7" w:rsidRDefault="00390A03" w:rsidP="004E684A">
      <w:pPr>
        <w:rPr>
          <w:sz w:val="24"/>
          <w:szCs w:val="24"/>
        </w:rPr>
      </w:pPr>
    </w:p>
    <w:p w14:paraId="1D25B5D6" w14:textId="61FE2D7C" w:rsidR="00A45FDA" w:rsidRPr="003F2EF7" w:rsidRDefault="00A45FDA" w:rsidP="004E684A">
      <w:pPr>
        <w:rPr>
          <w:sz w:val="24"/>
          <w:szCs w:val="24"/>
        </w:rPr>
      </w:pPr>
      <w:r w:rsidRPr="003F2EF7">
        <w:rPr>
          <w:sz w:val="24"/>
          <w:szCs w:val="24"/>
        </w:rPr>
        <w:t xml:space="preserve">Regularly reviewing and maintaining your paper files will help prevent future piles from accumulating. </w:t>
      </w:r>
    </w:p>
    <w:p w14:paraId="1308248C" w14:textId="77777777" w:rsidR="003F4277" w:rsidRPr="003F2EF7" w:rsidRDefault="003F4277" w:rsidP="004E684A">
      <w:pPr>
        <w:pStyle w:val="css-axufdj"/>
        <w:spacing w:before="0" w:beforeAutospacing="0" w:after="0" w:afterAutospacing="0"/>
      </w:pPr>
    </w:p>
    <w:p w14:paraId="41C526EA" w14:textId="7FD2613C" w:rsidR="000D655D" w:rsidRPr="003F2EF7" w:rsidRDefault="000D655D" w:rsidP="004E684A">
      <w:pPr>
        <w:pStyle w:val="css-axufdj"/>
        <w:spacing w:before="0" w:beforeAutospacing="0" w:after="0" w:afterAutospacing="0"/>
        <w:rPr>
          <w:b/>
          <w:bCs/>
          <w:i/>
          <w:iCs/>
        </w:rPr>
      </w:pPr>
      <w:r w:rsidRPr="003F2EF7">
        <w:rPr>
          <w:b/>
          <w:bCs/>
          <w:i/>
          <w:iCs/>
        </w:rPr>
        <w:t>Questions?</w:t>
      </w:r>
    </w:p>
    <w:p w14:paraId="4444FF0D" w14:textId="77777777" w:rsidR="00383879" w:rsidRPr="003F2EF7" w:rsidRDefault="00383879" w:rsidP="004E684A">
      <w:pPr>
        <w:pStyle w:val="css-axufdj"/>
        <w:spacing w:before="0" w:beforeAutospacing="0" w:after="0" w:afterAutospacing="0"/>
      </w:pPr>
    </w:p>
    <w:p w14:paraId="28907ED4" w14:textId="13BA15B2" w:rsidR="00641142" w:rsidRPr="003F2EF7" w:rsidRDefault="00390A03" w:rsidP="00390A03">
      <w:pPr>
        <w:pStyle w:val="css-axufdj"/>
        <w:spacing w:before="0" w:beforeAutospacing="0" w:after="0" w:afterAutospacing="0"/>
      </w:pPr>
      <w:r w:rsidRPr="003F2EF7">
        <w:rPr>
          <w:b/>
          <w:bCs/>
        </w:rPr>
        <w:t>CREATE A MAP</w:t>
      </w:r>
      <w:r w:rsidR="004B5121" w:rsidRPr="003F2EF7">
        <w:rPr>
          <w:b/>
          <w:bCs/>
        </w:rPr>
        <w:t xml:space="preserve"> OF POSSESSIONS</w:t>
      </w:r>
      <w:r w:rsidR="00C416FB" w:rsidRPr="003F2EF7">
        <w:rPr>
          <w:b/>
          <w:bCs/>
        </w:rPr>
        <w:t xml:space="preserve"> FOR SPECIAL AREAS</w:t>
      </w:r>
      <w:r w:rsidRPr="003F2EF7">
        <w:t xml:space="preserve">: </w:t>
      </w:r>
      <w:r w:rsidR="004B5121" w:rsidRPr="003F2EF7">
        <w:t>This is not something</w:t>
      </w:r>
      <w:r w:rsidR="004207FF" w:rsidRPr="003F2EF7">
        <w:t xml:space="preserve"> many of you will feel a need to do, but I found myself needing a map of my study because I had so many projects</w:t>
      </w:r>
      <w:r w:rsidR="0029376B" w:rsidRPr="003F2EF7">
        <w:t>—nonprofit boards, books, speeches, and so on</w:t>
      </w:r>
      <w:r w:rsidR="009B7FC0" w:rsidRPr="003F2EF7">
        <w:t xml:space="preserve">—that </w:t>
      </w:r>
      <w:r w:rsidR="0029376B" w:rsidRPr="003F2EF7">
        <w:t>my files and paperwork</w:t>
      </w:r>
      <w:r w:rsidR="00641142" w:rsidRPr="003F2EF7">
        <w:t xml:space="preserve"> </w:t>
      </w:r>
      <w:r w:rsidR="009B7FC0" w:rsidRPr="003F2EF7">
        <w:t>were</w:t>
      </w:r>
      <w:r w:rsidR="00641142" w:rsidRPr="003F2EF7">
        <w:t xml:space="preserve"> over</w:t>
      </w:r>
      <w:r w:rsidR="009B7FC0" w:rsidRPr="003F2EF7">
        <w:t xml:space="preserve">whelming </w:t>
      </w:r>
      <w:r w:rsidR="00641142" w:rsidRPr="003F2EF7">
        <w:t>me. So</w:t>
      </w:r>
      <w:r w:rsidR="00F36162" w:rsidRPr="003F2EF7">
        <w:t>,</w:t>
      </w:r>
      <w:r w:rsidR="00EE74D9" w:rsidRPr="003F2EF7">
        <w:t xml:space="preserve"> after decluttering, I created</w:t>
      </w:r>
      <w:r w:rsidRPr="003F2EF7">
        <w:t xml:space="preserve"> a map that </w:t>
      </w:r>
      <w:r w:rsidR="00A332AB" w:rsidRPr="003F2EF7">
        <w:t>showed</w:t>
      </w:r>
      <w:r w:rsidRPr="003F2EF7">
        <w:t xml:space="preserve"> the exact location of every item</w:t>
      </w:r>
      <w:r w:rsidR="00641142" w:rsidRPr="003F2EF7">
        <w:t xml:space="preserve"> in my study</w:t>
      </w:r>
      <w:r w:rsidRPr="003F2EF7">
        <w:t xml:space="preserve">. </w:t>
      </w:r>
    </w:p>
    <w:p w14:paraId="21923FC5" w14:textId="77777777" w:rsidR="00641142" w:rsidRPr="003F2EF7" w:rsidRDefault="00641142" w:rsidP="00390A03">
      <w:pPr>
        <w:pStyle w:val="css-axufdj"/>
        <w:spacing w:before="0" w:beforeAutospacing="0" w:after="0" w:afterAutospacing="0"/>
      </w:pPr>
    </w:p>
    <w:p w14:paraId="2B6044F0" w14:textId="33EDED89" w:rsidR="00390A03" w:rsidRPr="003F2EF7" w:rsidRDefault="00B67233" w:rsidP="00390A03">
      <w:pPr>
        <w:pStyle w:val="css-axufdj"/>
        <w:spacing w:before="0" w:beforeAutospacing="0" w:after="0" w:afterAutospacing="0"/>
      </w:pPr>
      <w:r w:rsidRPr="003F2EF7">
        <w:t xml:space="preserve">I drew </w:t>
      </w:r>
      <w:r w:rsidR="00390A03" w:rsidRPr="003F2EF7">
        <w:t xml:space="preserve">a </w:t>
      </w:r>
      <w:r w:rsidR="00A332AB" w:rsidRPr="003F2EF7">
        <w:t xml:space="preserve">detailed </w:t>
      </w:r>
      <w:r w:rsidR="00390A03" w:rsidRPr="003F2EF7">
        <w:t xml:space="preserve">map of </w:t>
      </w:r>
      <w:r w:rsidR="00A332AB" w:rsidRPr="003F2EF7">
        <w:t>my study</w:t>
      </w:r>
      <w:r w:rsidR="00390A03" w:rsidRPr="003F2EF7">
        <w:t>, including all the shelves, cabinets, and closet space. I g</w:t>
      </w:r>
      <w:r w:rsidRPr="003F2EF7">
        <w:t>a</w:t>
      </w:r>
      <w:r w:rsidR="00390A03" w:rsidRPr="003F2EF7">
        <w:t>ve every location or space (on average about 6 to 12 inches) a number. In my study, I have more than 70</w:t>
      </w:r>
      <w:r w:rsidR="009B43C4" w:rsidRPr="003F2EF7">
        <w:t xml:space="preserve"> such</w:t>
      </w:r>
      <w:r w:rsidR="00390A03" w:rsidRPr="003F2EF7">
        <w:t xml:space="preserve"> “spaces.” I </w:t>
      </w:r>
      <w:r w:rsidR="009B43C4" w:rsidRPr="003F2EF7">
        <w:t>thought</w:t>
      </w:r>
      <w:r w:rsidR="00390A03" w:rsidRPr="003F2EF7">
        <w:t xml:space="preserve"> strategically about where things should go, which projects I want</w:t>
      </w:r>
      <w:r w:rsidR="009B43C4" w:rsidRPr="003F2EF7">
        <w:t>ed</w:t>
      </w:r>
      <w:r w:rsidR="00390A03" w:rsidRPr="003F2EF7">
        <w:t xml:space="preserve"> near me, and which ones </w:t>
      </w:r>
      <w:r w:rsidR="009B43C4" w:rsidRPr="003F2EF7">
        <w:t>could</w:t>
      </w:r>
      <w:r w:rsidR="00390A03" w:rsidRPr="003F2EF7">
        <w:t xml:space="preserve"> be further away and not so easily reachable. </w:t>
      </w:r>
    </w:p>
    <w:p w14:paraId="27417C30" w14:textId="77777777" w:rsidR="00390A03" w:rsidRPr="003F2EF7" w:rsidRDefault="00390A03" w:rsidP="00390A03">
      <w:pPr>
        <w:rPr>
          <w:sz w:val="24"/>
          <w:szCs w:val="24"/>
        </w:rPr>
      </w:pPr>
    </w:p>
    <w:p w14:paraId="1645FE7A" w14:textId="14F5D204" w:rsidR="00390A03" w:rsidRPr="003F2EF7" w:rsidRDefault="00390A03" w:rsidP="00390A03">
      <w:pPr>
        <w:rPr>
          <w:sz w:val="24"/>
          <w:szCs w:val="24"/>
        </w:rPr>
      </w:pPr>
      <w:r w:rsidRPr="003F2EF7">
        <w:rPr>
          <w:sz w:val="24"/>
          <w:szCs w:val="24"/>
        </w:rPr>
        <w:t>Then</w:t>
      </w:r>
      <w:r w:rsidR="00944AA6" w:rsidRPr="003F2EF7">
        <w:rPr>
          <w:sz w:val="24"/>
          <w:szCs w:val="24"/>
        </w:rPr>
        <w:t>,</w:t>
      </w:r>
      <w:r w:rsidRPr="003F2EF7">
        <w:rPr>
          <w:sz w:val="24"/>
          <w:szCs w:val="24"/>
        </w:rPr>
        <w:t xml:space="preserve"> I list</w:t>
      </w:r>
      <w:r w:rsidR="003271E2" w:rsidRPr="003F2EF7">
        <w:rPr>
          <w:sz w:val="24"/>
          <w:szCs w:val="24"/>
        </w:rPr>
        <w:t>ed</w:t>
      </w:r>
      <w:r w:rsidRPr="003F2EF7">
        <w:rPr>
          <w:sz w:val="24"/>
          <w:szCs w:val="24"/>
        </w:rPr>
        <w:t xml:space="preserve"> </w:t>
      </w:r>
      <w:r w:rsidR="00F3572F" w:rsidRPr="003F2EF7">
        <w:rPr>
          <w:sz w:val="24"/>
          <w:szCs w:val="24"/>
        </w:rPr>
        <w:t>what’s</w:t>
      </w:r>
      <w:r w:rsidR="00276B0F" w:rsidRPr="003F2EF7">
        <w:rPr>
          <w:sz w:val="24"/>
          <w:szCs w:val="24"/>
        </w:rPr>
        <w:t xml:space="preserve"> in each numbered space</w:t>
      </w:r>
      <w:r w:rsidRPr="003F2EF7">
        <w:rPr>
          <w:sz w:val="24"/>
          <w:szCs w:val="24"/>
        </w:rPr>
        <w:t xml:space="preserve">, so if I’m searching for something, I can bring up the “map” document on my laptop and search for it. For example, </w:t>
      </w:r>
      <w:r w:rsidR="00944AA6" w:rsidRPr="003F2EF7">
        <w:rPr>
          <w:sz w:val="24"/>
          <w:szCs w:val="24"/>
        </w:rPr>
        <w:t>when</w:t>
      </w:r>
      <w:r w:rsidRPr="003F2EF7">
        <w:rPr>
          <w:sz w:val="24"/>
          <w:szCs w:val="24"/>
        </w:rPr>
        <w:t xml:space="preserve"> I gave a speech </w:t>
      </w:r>
      <w:r w:rsidR="008C79B0" w:rsidRPr="003F2EF7">
        <w:rPr>
          <w:sz w:val="24"/>
          <w:szCs w:val="24"/>
        </w:rPr>
        <w:t xml:space="preserve">once </w:t>
      </w:r>
      <w:r w:rsidRPr="003F2EF7">
        <w:rPr>
          <w:sz w:val="24"/>
          <w:szCs w:val="24"/>
        </w:rPr>
        <w:t>on wildlife filmmaking and was searching for humor</w:t>
      </w:r>
      <w:r w:rsidR="0040058D" w:rsidRPr="003F2EF7">
        <w:rPr>
          <w:sz w:val="24"/>
          <w:szCs w:val="24"/>
        </w:rPr>
        <w:t>,</w:t>
      </w:r>
      <w:r w:rsidRPr="003F2EF7">
        <w:rPr>
          <w:sz w:val="24"/>
          <w:szCs w:val="24"/>
        </w:rPr>
        <w:t xml:space="preserve"> I went to my map and searched for “humor.” Up came six locations in my study where I </w:t>
      </w:r>
      <w:r w:rsidR="00327CEE" w:rsidRPr="003F2EF7">
        <w:rPr>
          <w:sz w:val="24"/>
          <w:szCs w:val="24"/>
        </w:rPr>
        <w:t>could</w:t>
      </w:r>
      <w:r w:rsidRPr="003F2EF7">
        <w:rPr>
          <w:sz w:val="24"/>
          <w:szCs w:val="24"/>
        </w:rPr>
        <w:t xml:space="preserve"> find jokes and stories.</w:t>
      </w:r>
    </w:p>
    <w:p w14:paraId="16405B46" w14:textId="77777777" w:rsidR="00390A03" w:rsidRPr="003F2EF7" w:rsidRDefault="00390A03" w:rsidP="00390A03">
      <w:pPr>
        <w:pStyle w:val="css-axufdj"/>
        <w:spacing w:before="0" w:beforeAutospacing="0" w:after="0" w:afterAutospacing="0"/>
      </w:pPr>
    </w:p>
    <w:p w14:paraId="01C398F2" w14:textId="7767A439" w:rsidR="000D655D" w:rsidRPr="003F2EF7" w:rsidRDefault="000D655D" w:rsidP="00390A03">
      <w:pPr>
        <w:pStyle w:val="css-axufdj"/>
        <w:spacing w:before="0" w:beforeAutospacing="0" w:after="0" w:afterAutospacing="0"/>
        <w:rPr>
          <w:b/>
          <w:bCs/>
          <w:i/>
          <w:iCs/>
        </w:rPr>
      </w:pPr>
      <w:r w:rsidRPr="003F2EF7">
        <w:rPr>
          <w:b/>
          <w:bCs/>
          <w:i/>
          <w:iCs/>
        </w:rPr>
        <w:t>Questions?</w:t>
      </w:r>
    </w:p>
    <w:p w14:paraId="7F9FAA96" w14:textId="77777777" w:rsidR="00390A03" w:rsidRPr="003F2EF7" w:rsidRDefault="00390A03" w:rsidP="004E684A">
      <w:pPr>
        <w:pStyle w:val="css-axufdj"/>
        <w:spacing w:before="0" w:beforeAutospacing="0" w:after="0" w:afterAutospacing="0"/>
      </w:pPr>
    </w:p>
    <w:p w14:paraId="50F6E854" w14:textId="77777777" w:rsidR="00091636" w:rsidRPr="003F2EF7" w:rsidRDefault="000D655D" w:rsidP="000D655D">
      <w:pPr>
        <w:rPr>
          <w:sz w:val="24"/>
          <w:szCs w:val="24"/>
        </w:rPr>
      </w:pPr>
      <w:r w:rsidRPr="003F2EF7">
        <w:rPr>
          <w:b/>
          <w:bCs/>
          <w:sz w:val="24"/>
          <w:szCs w:val="24"/>
        </w:rPr>
        <w:lastRenderedPageBreak/>
        <w:t>STOPPING OUR LOVED ONES FROM QUARRELING OVER OUR ESTATE</w:t>
      </w:r>
      <w:r w:rsidRPr="003F2EF7">
        <w:rPr>
          <w:sz w:val="24"/>
          <w:szCs w:val="24"/>
        </w:rPr>
        <w:t xml:space="preserve">. We need to identify what things we want certain family members to have and tell the whole family while we’re alive so our children don’t quarrel about them after we die. That is a nightmare we want to prevent. </w:t>
      </w:r>
    </w:p>
    <w:p w14:paraId="30F080A2" w14:textId="77777777" w:rsidR="00091636" w:rsidRPr="003F2EF7" w:rsidRDefault="00091636" w:rsidP="000D655D">
      <w:pPr>
        <w:rPr>
          <w:sz w:val="24"/>
          <w:szCs w:val="24"/>
        </w:rPr>
      </w:pPr>
    </w:p>
    <w:p w14:paraId="026F87E4" w14:textId="2B3BD1E8" w:rsidR="000D655D" w:rsidRPr="003F2EF7" w:rsidRDefault="000D655D" w:rsidP="000D655D">
      <w:pPr>
        <w:rPr>
          <w:sz w:val="24"/>
          <w:szCs w:val="24"/>
        </w:rPr>
      </w:pPr>
      <w:r w:rsidRPr="003F2EF7">
        <w:rPr>
          <w:sz w:val="24"/>
          <w:szCs w:val="24"/>
        </w:rPr>
        <w:t xml:space="preserve">We are responsible for doing everything </w:t>
      </w:r>
      <w:r w:rsidR="000C761E" w:rsidRPr="003F2EF7">
        <w:rPr>
          <w:sz w:val="24"/>
          <w:szCs w:val="24"/>
        </w:rPr>
        <w:t>possible</w:t>
      </w:r>
      <w:r w:rsidRPr="003F2EF7">
        <w:rPr>
          <w:sz w:val="24"/>
          <w:szCs w:val="24"/>
        </w:rPr>
        <w:t xml:space="preserve"> to stop our loved ones from fighting over our estate after our death. Assigning objects in advance to family members will make conflicts less likely.</w:t>
      </w:r>
    </w:p>
    <w:p w14:paraId="0BBCDD3E" w14:textId="77777777" w:rsidR="000D655D" w:rsidRPr="003F2EF7" w:rsidRDefault="000D655D" w:rsidP="000D655D">
      <w:pPr>
        <w:pStyle w:val="css-axufdj"/>
        <w:spacing w:before="0" w:beforeAutospacing="0" w:after="0" w:afterAutospacing="0"/>
      </w:pPr>
    </w:p>
    <w:p w14:paraId="44580BDA" w14:textId="6969D00A" w:rsidR="000D655D" w:rsidRPr="003F2EF7" w:rsidRDefault="000D655D" w:rsidP="000D655D">
      <w:pPr>
        <w:pStyle w:val="css-axufdj"/>
        <w:spacing w:before="0" w:beforeAutospacing="0" w:after="0" w:afterAutospacing="0"/>
        <w:rPr>
          <w:b/>
          <w:bCs/>
          <w:i/>
          <w:iCs/>
        </w:rPr>
      </w:pPr>
      <w:r w:rsidRPr="003F2EF7">
        <w:rPr>
          <w:b/>
          <w:bCs/>
          <w:i/>
          <w:iCs/>
        </w:rPr>
        <w:t>Questions?</w:t>
      </w:r>
    </w:p>
    <w:p w14:paraId="59B7FCF1" w14:textId="77777777" w:rsidR="000D655D" w:rsidRPr="003F2EF7" w:rsidRDefault="000D655D" w:rsidP="004E684A">
      <w:pPr>
        <w:pStyle w:val="css-axufdj"/>
        <w:spacing w:before="0" w:beforeAutospacing="0" w:after="0" w:afterAutospacing="0"/>
      </w:pPr>
    </w:p>
    <w:p w14:paraId="577936D9" w14:textId="2BDB6297" w:rsidR="00D975C9" w:rsidRPr="003F2EF7" w:rsidRDefault="00383879" w:rsidP="00211C34">
      <w:pPr>
        <w:pStyle w:val="css-axufdj"/>
        <w:spacing w:before="0" w:beforeAutospacing="0" w:after="0" w:afterAutospacing="0"/>
      </w:pPr>
      <w:r w:rsidRPr="003F2EF7">
        <w:rPr>
          <w:b/>
          <w:bCs/>
        </w:rPr>
        <w:t>Let me end by</w:t>
      </w:r>
      <w:r w:rsidR="009B17AB" w:rsidRPr="003F2EF7">
        <w:rPr>
          <w:b/>
          <w:bCs/>
        </w:rPr>
        <w:t xml:space="preserve"> talking about how to maintain a clutter-free home</w:t>
      </w:r>
      <w:r w:rsidR="009B17AB" w:rsidRPr="003F2EF7">
        <w:t>.</w:t>
      </w:r>
      <w:r w:rsidR="00211C34" w:rsidRPr="003F2EF7">
        <w:t xml:space="preserve"> </w:t>
      </w:r>
      <w:r w:rsidR="00D975C9" w:rsidRPr="003F2EF7">
        <w:t>Maintaining a clutter-free home is not just about tidying up o</w:t>
      </w:r>
      <w:r w:rsidR="000C761E" w:rsidRPr="003F2EF7">
        <w:t>ccasionally</w:t>
      </w:r>
      <w:r w:rsidR="00D975C9" w:rsidRPr="003F2EF7">
        <w:t>; it</w:t>
      </w:r>
      <w:r w:rsidR="00E97D73" w:rsidRPr="003F2EF7">
        <w:t>’</w:t>
      </w:r>
      <w:r w:rsidR="00D975C9" w:rsidRPr="003F2EF7">
        <w:t xml:space="preserve">s a continuous process that involves changing your mindset and developing good habits. </w:t>
      </w:r>
      <w:r w:rsidR="00211C34" w:rsidRPr="003F2EF7">
        <w:t xml:space="preserve">Here are </w:t>
      </w:r>
      <w:r w:rsidR="00176168" w:rsidRPr="003F2EF7">
        <w:t>some</w:t>
      </w:r>
      <w:r w:rsidR="00211C34" w:rsidRPr="003F2EF7">
        <w:t xml:space="preserve"> points to keep in mind</w:t>
      </w:r>
      <w:r w:rsidR="00D975C9" w:rsidRPr="003F2EF7">
        <w:t>:</w:t>
      </w:r>
    </w:p>
    <w:p w14:paraId="290099E7" w14:textId="77777777" w:rsidR="003A2B43" w:rsidRPr="003F2EF7" w:rsidRDefault="003A2B43" w:rsidP="00211C34">
      <w:pPr>
        <w:pStyle w:val="css-axufdj"/>
        <w:spacing w:before="0" w:beforeAutospacing="0" w:after="0" w:afterAutospacing="0"/>
      </w:pPr>
    </w:p>
    <w:p w14:paraId="603A0F40" w14:textId="5D9755BB" w:rsidR="00D975C9" w:rsidRPr="003F2EF7" w:rsidRDefault="00D975C9" w:rsidP="004E684A">
      <w:pPr>
        <w:pStyle w:val="NormalWeb"/>
        <w:numPr>
          <w:ilvl w:val="0"/>
          <w:numId w:val="12"/>
        </w:numPr>
        <w:spacing w:before="0" w:beforeAutospacing="0" w:after="0" w:afterAutospacing="0"/>
      </w:pPr>
      <w:r w:rsidRPr="003F2EF7">
        <w:rPr>
          <w:rStyle w:val="Strong"/>
        </w:rPr>
        <w:t>Start with a Decluttering Session:</w:t>
      </w:r>
      <w:r w:rsidRPr="003F2EF7">
        <w:t xml:space="preserve"> Before you can maintain a clutter-free home, you need to declutter your space. Go through every room in your house and assess what you need and use. Be ruthless in </w:t>
      </w:r>
      <w:r w:rsidR="00661A0F" w:rsidRPr="003F2EF7">
        <w:t>eliminating</w:t>
      </w:r>
      <w:r w:rsidRPr="003F2EF7">
        <w:t xml:space="preserve"> items you haven</w:t>
      </w:r>
      <w:r w:rsidR="00E97D73" w:rsidRPr="003F2EF7">
        <w:t>’</w:t>
      </w:r>
      <w:r w:rsidRPr="003F2EF7">
        <w:t>t used in the past year or no longer serve a purpose.</w:t>
      </w:r>
    </w:p>
    <w:p w14:paraId="2E680416" w14:textId="77777777" w:rsidR="00D975C9" w:rsidRPr="003F2EF7" w:rsidRDefault="00D975C9" w:rsidP="004E684A">
      <w:pPr>
        <w:pStyle w:val="NormalWeb"/>
        <w:numPr>
          <w:ilvl w:val="0"/>
          <w:numId w:val="12"/>
        </w:numPr>
        <w:spacing w:before="0" w:beforeAutospacing="0" w:after="0" w:afterAutospacing="0"/>
      </w:pPr>
      <w:r w:rsidRPr="003F2EF7">
        <w:rPr>
          <w:rStyle w:val="Strong"/>
        </w:rPr>
        <w:t>One In, One Out Rule:</w:t>
      </w:r>
      <w:r w:rsidRPr="003F2EF7">
        <w:t xml:space="preserve"> Whenever you bring a new item into your home, make it a rule to remove an old one. This will help prevent new clutter from accumulating.</w:t>
      </w:r>
    </w:p>
    <w:p w14:paraId="677180CE" w14:textId="4E1A7B81" w:rsidR="00D975C9" w:rsidRPr="003F2EF7" w:rsidRDefault="00D975C9" w:rsidP="004E684A">
      <w:pPr>
        <w:pStyle w:val="NormalWeb"/>
        <w:numPr>
          <w:ilvl w:val="0"/>
          <w:numId w:val="12"/>
        </w:numPr>
        <w:spacing w:before="0" w:beforeAutospacing="0" w:after="0" w:afterAutospacing="0"/>
      </w:pPr>
      <w:r w:rsidRPr="003F2EF7">
        <w:rPr>
          <w:rStyle w:val="Strong"/>
        </w:rPr>
        <w:t>Designate a Place</w:t>
      </w:r>
      <w:r w:rsidR="006C576E" w:rsidRPr="003F2EF7">
        <w:rPr>
          <w:rStyle w:val="Strong"/>
        </w:rPr>
        <w:t xml:space="preserve"> or “Home”</w:t>
      </w:r>
      <w:r w:rsidRPr="003F2EF7">
        <w:rPr>
          <w:rStyle w:val="Strong"/>
        </w:rPr>
        <w:t xml:space="preserve"> for Everything:</w:t>
      </w:r>
      <w:r w:rsidRPr="003F2EF7">
        <w:t xml:space="preserve"> Every item should have a designated </w:t>
      </w:r>
      <w:r w:rsidR="00CD73D2" w:rsidRPr="003F2EF7">
        <w:t>“</w:t>
      </w:r>
      <w:r w:rsidR="00113CF7" w:rsidRPr="003F2EF7">
        <w:t>home</w:t>
      </w:r>
      <w:r w:rsidRPr="003F2EF7">
        <w:t>.</w:t>
      </w:r>
      <w:r w:rsidR="00CD73D2" w:rsidRPr="003F2EF7">
        <w:t>”</w:t>
      </w:r>
      <w:r w:rsidRPr="003F2EF7">
        <w:t xml:space="preserve"> This makes it easier to put things away and reduces the likelihood of items ending up in random places.</w:t>
      </w:r>
    </w:p>
    <w:p w14:paraId="2E35BC22" w14:textId="0B1EFDBA" w:rsidR="00EC17A5" w:rsidRPr="003F2EF7" w:rsidRDefault="00EC17A5" w:rsidP="004E684A">
      <w:pPr>
        <w:pStyle w:val="NormalWeb"/>
        <w:numPr>
          <w:ilvl w:val="0"/>
          <w:numId w:val="12"/>
        </w:numPr>
        <w:spacing w:before="0" w:beforeAutospacing="0" w:after="0" w:afterAutospacing="0"/>
      </w:pPr>
      <w:r w:rsidRPr="003F2EF7">
        <w:rPr>
          <w:rStyle w:val="Strong"/>
        </w:rPr>
        <w:t>Do a Nightly Tidy</w:t>
      </w:r>
      <w:r w:rsidRPr="003F2EF7">
        <w:rPr>
          <w:rStyle w:val="Strong"/>
          <w:b w:val="0"/>
          <w:bCs w:val="0"/>
        </w:rPr>
        <w:t>-</w:t>
      </w:r>
      <w:r w:rsidRPr="003F2EF7">
        <w:rPr>
          <w:b/>
          <w:bCs/>
        </w:rPr>
        <w:t>Up:</w:t>
      </w:r>
      <w:r w:rsidR="009174C9" w:rsidRPr="003F2EF7">
        <w:rPr>
          <w:b/>
          <w:bCs/>
        </w:rPr>
        <w:t xml:space="preserve"> </w:t>
      </w:r>
      <w:r w:rsidR="009174C9" w:rsidRPr="003F2EF7">
        <w:t>Take 10 minutes each evening to return items to their proper place.</w:t>
      </w:r>
      <w:r w:rsidR="005F09CB" w:rsidRPr="003F2EF7">
        <w:t xml:space="preserve"> This small habit can make a bi</w:t>
      </w:r>
      <w:r w:rsidR="00AC1340" w:rsidRPr="003F2EF7">
        <w:t>g difference in maintaining a clutter-free space.</w:t>
      </w:r>
    </w:p>
    <w:p w14:paraId="08673D40" w14:textId="22FA418B" w:rsidR="00D975C9" w:rsidRPr="003F2EF7" w:rsidRDefault="00D975C9" w:rsidP="004E684A">
      <w:pPr>
        <w:pStyle w:val="NormalWeb"/>
        <w:numPr>
          <w:ilvl w:val="0"/>
          <w:numId w:val="12"/>
        </w:numPr>
        <w:spacing w:before="0" w:beforeAutospacing="0" w:after="0" w:afterAutospacing="0"/>
      </w:pPr>
      <w:r w:rsidRPr="003F2EF7">
        <w:rPr>
          <w:rStyle w:val="Strong"/>
        </w:rPr>
        <w:t>Regular Maintenance:</w:t>
      </w:r>
      <w:r w:rsidRPr="003F2EF7">
        <w:t xml:space="preserve"> Set aside a specific time each day or week for quick decluttering sessions. Spend 10-15 minutes tidying up and </w:t>
      </w:r>
      <w:r w:rsidR="00BE3D38" w:rsidRPr="003F2EF7">
        <w:t>returning things to</w:t>
      </w:r>
      <w:r w:rsidRPr="003F2EF7">
        <w:t xml:space="preserve"> their designated </w:t>
      </w:r>
      <w:r w:rsidR="00AD43CD" w:rsidRPr="003F2EF7">
        <w:t>“</w:t>
      </w:r>
      <w:r w:rsidR="00113CF7" w:rsidRPr="003F2EF7">
        <w:t>homes</w:t>
      </w:r>
      <w:r w:rsidRPr="003F2EF7">
        <w:t>.</w:t>
      </w:r>
      <w:r w:rsidR="00AD43CD" w:rsidRPr="003F2EF7">
        <w:t>”</w:t>
      </w:r>
    </w:p>
    <w:p w14:paraId="7BA56EA1" w14:textId="77777777" w:rsidR="00D975C9" w:rsidRPr="003F2EF7" w:rsidRDefault="00D975C9" w:rsidP="004E684A">
      <w:pPr>
        <w:pStyle w:val="NormalWeb"/>
        <w:numPr>
          <w:ilvl w:val="0"/>
          <w:numId w:val="12"/>
        </w:numPr>
        <w:spacing w:before="0" w:beforeAutospacing="0" w:after="0" w:afterAutospacing="0"/>
      </w:pPr>
      <w:r w:rsidRPr="003F2EF7">
        <w:rPr>
          <w:rStyle w:val="Strong"/>
        </w:rPr>
        <w:t>Use Storage Solutions:</w:t>
      </w:r>
      <w:r w:rsidRPr="003F2EF7">
        <w:t xml:space="preserve"> Invest in storage solutions that help you keep things organized. This could include shelves, cabinets, bins, and drawer dividers. Make sure these solutions fit your space and are easy to use.</w:t>
      </w:r>
    </w:p>
    <w:p w14:paraId="1492010A" w14:textId="2B808382" w:rsidR="00D975C9" w:rsidRPr="003F2EF7" w:rsidRDefault="00D975C9" w:rsidP="004E684A">
      <w:pPr>
        <w:pStyle w:val="NormalWeb"/>
        <w:numPr>
          <w:ilvl w:val="0"/>
          <w:numId w:val="12"/>
        </w:numPr>
        <w:spacing w:before="0" w:beforeAutospacing="0" w:after="0" w:afterAutospacing="0"/>
      </w:pPr>
      <w:r w:rsidRPr="003F2EF7">
        <w:rPr>
          <w:rStyle w:val="Strong"/>
        </w:rPr>
        <w:t>Digitize Paperwork:</w:t>
      </w:r>
      <w:r w:rsidRPr="003F2EF7">
        <w:t xml:space="preserve"> Minimize paper clutter by digitizing important documents. Scan receipts, bills, and paperwork and store them digitally. This </w:t>
      </w:r>
      <w:r w:rsidR="00632AFC" w:rsidRPr="003F2EF7">
        <w:t>reduces physical clutter and</w:t>
      </w:r>
      <w:r w:rsidRPr="003F2EF7">
        <w:t xml:space="preserve"> makes it easier to find what you need.</w:t>
      </w:r>
    </w:p>
    <w:p w14:paraId="403E9B7F" w14:textId="01DCE15C" w:rsidR="00D975C9" w:rsidRPr="003F2EF7" w:rsidRDefault="00D975C9" w:rsidP="004E684A">
      <w:pPr>
        <w:pStyle w:val="NormalWeb"/>
        <w:numPr>
          <w:ilvl w:val="0"/>
          <w:numId w:val="12"/>
        </w:numPr>
        <w:spacing w:before="0" w:beforeAutospacing="0" w:after="0" w:afterAutospacing="0"/>
      </w:pPr>
      <w:r w:rsidRPr="003F2EF7">
        <w:rPr>
          <w:rStyle w:val="Strong"/>
        </w:rPr>
        <w:t xml:space="preserve">Practice the </w:t>
      </w:r>
      <w:r w:rsidR="00E97D73" w:rsidRPr="003F2EF7">
        <w:rPr>
          <w:rStyle w:val="Strong"/>
        </w:rPr>
        <w:t>“</w:t>
      </w:r>
      <w:r w:rsidRPr="003F2EF7">
        <w:rPr>
          <w:rStyle w:val="Strong"/>
        </w:rPr>
        <w:t>One-Touch</w:t>
      </w:r>
      <w:r w:rsidR="00E97D73" w:rsidRPr="003F2EF7">
        <w:rPr>
          <w:rStyle w:val="Strong"/>
        </w:rPr>
        <w:t>”</w:t>
      </w:r>
      <w:r w:rsidRPr="003F2EF7">
        <w:rPr>
          <w:rStyle w:val="Strong"/>
        </w:rPr>
        <w:t xml:space="preserve"> Rule:</w:t>
      </w:r>
      <w:r w:rsidRPr="003F2EF7">
        <w:t xml:space="preserve"> When you pick up an item, make a decision about it right away. Either put it back where it belongs or decide to discard it. Avoid the </w:t>
      </w:r>
      <w:r w:rsidR="00E97D73" w:rsidRPr="003F2EF7">
        <w:t>“</w:t>
      </w:r>
      <w:r w:rsidRPr="003F2EF7">
        <w:t>I</w:t>
      </w:r>
      <w:r w:rsidR="00CC6C9F" w:rsidRPr="003F2EF7">
        <w:t>’</w:t>
      </w:r>
      <w:r w:rsidRPr="003F2EF7">
        <w:t>ll deal with it later</w:t>
      </w:r>
      <w:r w:rsidR="00CC6C9F" w:rsidRPr="003F2EF7">
        <w:t>”</w:t>
      </w:r>
      <w:r w:rsidRPr="003F2EF7">
        <w:t xml:space="preserve"> mentality.</w:t>
      </w:r>
    </w:p>
    <w:p w14:paraId="2DFF7B0C" w14:textId="6E339BD2" w:rsidR="00091FC4" w:rsidRPr="003F2EF7" w:rsidRDefault="00C37930" w:rsidP="004E684A">
      <w:pPr>
        <w:pStyle w:val="NormalWeb"/>
        <w:numPr>
          <w:ilvl w:val="0"/>
          <w:numId w:val="12"/>
        </w:numPr>
        <w:spacing w:before="0" w:beforeAutospacing="0" w:after="0" w:afterAutospacing="0"/>
      </w:pPr>
      <w:r w:rsidRPr="003F2EF7">
        <w:rPr>
          <w:rStyle w:val="Strong"/>
        </w:rPr>
        <w:t>Start a “Donation Station”:</w:t>
      </w:r>
      <w:r w:rsidRPr="003F2EF7">
        <w:t xml:space="preserve"> </w:t>
      </w:r>
      <w:r w:rsidR="0003295D" w:rsidRPr="003F2EF7">
        <w:t>Designate a spot in your home for items that are to be donated.</w:t>
      </w:r>
      <w:r w:rsidR="006772FE" w:rsidRPr="003F2EF7">
        <w:t xml:space="preserve"> </w:t>
      </w:r>
      <w:r w:rsidR="007D38CE" w:rsidRPr="003F2EF7">
        <w:t>If you find</w:t>
      </w:r>
      <w:r w:rsidR="006772FE" w:rsidRPr="003F2EF7">
        <w:t xml:space="preserve"> something you no longer need or want, add it to the station</w:t>
      </w:r>
      <w:r w:rsidR="007D38CE" w:rsidRPr="003F2EF7">
        <w:t xml:space="preserve"> and regularly visit your local charity.</w:t>
      </w:r>
    </w:p>
    <w:p w14:paraId="020B3E3E" w14:textId="35EE5456" w:rsidR="00D975C9" w:rsidRPr="003F2EF7" w:rsidRDefault="00D975C9" w:rsidP="004E684A">
      <w:pPr>
        <w:pStyle w:val="NormalWeb"/>
        <w:numPr>
          <w:ilvl w:val="0"/>
          <w:numId w:val="12"/>
        </w:numPr>
        <w:spacing w:before="0" w:beforeAutospacing="0" w:after="0" w:afterAutospacing="0"/>
      </w:pPr>
      <w:r w:rsidRPr="003F2EF7">
        <w:rPr>
          <w:rStyle w:val="Strong"/>
        </w:rPr>
        <w:t>Be Mindful of Sentimental Items:</w:t>
      </w:r>
      <w:r w:rsidRPr="003F2EF7">
        <w:t xml:space="preserve"> </w:t>
      </w:r>
      <w:r w:rsidR="00786F14" w:rsidRPr="003F2EF7">
        <w:t>As we discussed, s</w:t>
      </w:r>
      <w:r w:rsidRPr="003F2EF7">
        <w:t xml:space="preserve">entimental items can be challenging to declutter. Instead of keeping everything, select a few items </w:t>
      </w:r>
      <w:r w:rsidR="004C3B92" w:rsidRPr="003F2EF7">
        <w:t>with</w:t>
      </w:r>
      <w:r w:rsidRPr="003F2EF7">
        <w:t xml:space="preserve"> the most meaning and display them prominently. Consider taking photos of sentimental items before letting them go.</w:t>
      </w:r>
    </w:p>
    <w:p w14:paraId="045F8AF9" w14:textId="3055BACB" w:rsidR="00D975C9" w:rsidRPr="003F2EF7" w:rsidRDefault="00D975C9" w:rsidP="004E684A">
      <w:pPr>
        <w:pStyle w:val="NormalWeb"/>
        <w:numPr>
          <w:ilvl w:val="0"/>
          <w:numId w:val="12"/>
        </w:numPr>
        <w:spacing w:before="0" w:beforeAutospacing="0" w:after="0" w:afterAutospacing="0"/>
      </w:pPr>
      <w:r w:rsidRPr="003F2EF7">
        <w:rPr>
          <w:rStyle w:val="Strong"/>
        </w:rPr>
        <w:lastRenderedPageBreak/>
        <w:t>Involve the Whole Family:</w:t>
      </w:r>
      <w:r w:rsidRPr="003F2EF7">
        <w:t xml:space="preserve"> If you share your home with others, involve them in </w:t>
      </w:r>
      <w:r w:rsidR="00FE4D81" w:rsidRPr="003F2EF7">
        <w:t>decluttering</w:t>
      </w:r>
      <w:r w:rsidRPr="003F2EF7">
        <w:t>. Encourage family members to adopt the same decluttering habits and keep common areas clutter-free.</w:t>
      </w:r>
    </w:p>
    <w:p w14:paraId="606319A5" w14:textId="18F0CEDC" w:rsidR="00D975C9" w:rsidRPr="003F2EF7" w:rsidRDefault="00D975C9" w:rsidP="004E684A">
      <w:pPr>
        <w:pStyle w:val="NormalWeb"/>
        <w:numPr>
          <w:ilvl w:val="0"/>
          <w:numId w:val="12"/>
        </w:numPr>
        <w:spacing w:before="0" w:beforeAutospacing="0" w:after="0" w:afterAutospacing="0"/>
      </w:pPr>
      <w:r w:rsidRPr="003F2EF7">
        <w:rPr>
          <w:rStyle w:val="Strong"/>
        </w:rPr>
        <w:t>Regularly Purge Your Wardrobe:</w:t>
      </w:r>
      <w:r w:rsidRPr="003F2EF7">
        <w:t xml:space="preserve"> </w:t>
      </w:r>
      <w:r w:rsidR="00C41989" w:rsidRPr="003F2EF7">
        <w:t>As we discussed, k</w:t>
      </w:r>
      <w:r w:rsidRPr="003F2EF7">
        <w:t xml:space="preserve">eep your wardrobe in check by </w:t>
      </w:r>
      <w:r w:rsidR="00FE4D81" w:rsidRPr="003F2EF7">
        <w:t>periodical</w:t>
      </w:r>
      <w:r w:rsidRPr="003F2EF7">
        <w:t>ly going through your clothes. If you haven</w:t>
      </w:r>
      <w:r w:rsidR="00CC6C9F" w:rsidRPr="003F2EF7">
        <w:t>’</w:t>
      </w:r>
      <w:r w:rsidRPr="003F2EF7">
        <w:t>t worn an item in the past year, consider donating or selling it.</w:t>
      </w:r>
    </w:p>
    <w:p w14:paraId="0D560EBF" w14:textId="5B967409" w:rsidR="00D975C9" w:rsidRPr="003F2EF7" w:rsidRDefault="00D975C9" w:rsidP="004E684A">
      <w:pPr>
        <w:pStyle w:val="NormalWeb"/>
        <w:numPr>
          <w:ilvl w:val="0"/>
          <w:numId w:val="12"/>
        </w:numPr>
        <w:spacing w:before="0" w:beforeAutospacing="0" w:after="0" w:afterAutospacing="0"/>
      </w:pPr>
      <w:r w:rsidRPr="003F2EF7">
        <w:rPr>
          <w:rStyle w:val="Strong"/>
        </w:rPr>
        <w:t>Seek Professional Help if Needed:</w:t>
      </w:r>
      <w:r w:rsidRPr="003F2EF7">
        <w:t xml:space="preserve"> If you struggle with decluttering or have a hoarding tendency, consider seeking the help of a professional organizer or</w:t>
      </w:r>
      <w:r w:rsidR="00B76DA2" w:rsidRPr="003F2EF7">
        <w:t xml:space="preserve"> a</w:t>
      </w:r>
      <w:r w:rsidRPr="003F2EF7">
        <w:t xml:space="preserve"> therapist to address the underlying issues.</w:t>
      </w:r>
    </w:p>
    <w:p w14:paraId="17FD8358" w14:textId="77777777" w:rsidR="00B04FB5" w:rsidRPr="003F2EF7" w:rsidRDefault="00B04FB5" w:rsidP="004E684A">
      <w:pPr>
        <w:pStyle w:val="NormalWeb"/>
        <w:spacing w:before="0" w:beforeAutospacing="0" w:after="0" w:afterAutospacing="0"/>
      </w:pPr>
    </w:p>
    <w:p w14:paraId="39806B43" w14:textId="14623E52" w:rsidR="00D975C9" w:rsidRPr="003F2EF7" w:rsidRDefault="00D975C9" w:rsidP="004E684A">
      <w:pPr>
        <w:pStyle w:val="NormalWeb"/>
        <w:spacing w:before="0" w:beforeAutospacing="0" w:after="0" w:afterAutospacing="0"/>
      </w:pPr>
      <w:r w:rsidRPr="003F2EF7">
        <w:t>Remember that maintaining a clutter-free home is an ongoing process. By implementing these strategies and making them a part of your daily routine, you can create and sustain a clutter-free living space that promotes a sense of calm and well-being.</w:t>
      </w:r>
    </w:p>
    <w:p w14:paraId="49B4FB73" w14:textId="77777777" w:rsidR="00D975C9" w:rsidRPr="003F2EF7" w:rsidRDefault="00D975C9" w:rsidP="004E684A">
      <w:pPr>
        <w:pStyle w:val="css-axufdj"/>
        <w:spacing w:before="0" w:beforeAutospacing="0" w:after="0" w:afterAutospacing="0"/>
      </w:pPr>
    </w:p>
    <w:p w14:paraId="72F7C57C" w14:textId="6DF086F0" w:rsidR="00D75CE4" w:rsidRPr="003F2EF7" w:rsidRDefault="004F11E8" w:rsidP="004E684A">
      <w:pPr>
        <w:pStyle w:val="css-axufdj"/>
        <w:spacing w:before="0" w:beforeAutospacing="0" w:after="0" w:afterAutospacing="0"/>
        <w:rPr>
          <w:b/>
          <w:bCs/>
          <w:i/>
          <w:iCs/>
        </w:rPr>
      </w:pPr>
      <w:r w:rsidRPr="003F2EF7">
        <w:rPr>
          <w:b/>
          <w:bCs/>
          <w:i/>
          <w:iCs/>
        </w:rPr>
        <w:t>A f</w:t>
      </w:r>
      <w:r w:rsidR="00C47E14" w:rsidRPr="003F2EF7">
        <w:rPr>
          <w:b/>
          <w:bCs/>
          <w:i/>
          <w:iCs/>
        </w:rPr>
        <w:t>inal chance for q</w:t>
      </w:r>
      <w:r w:rsidR="00D75CE4" w:rsidRPr="003F2EF7">
        <w:rPr>
          <w:b/>
          <w:bCs/>
          <w:i/>
          <w:iCs/>
        </w:rPr>
        <w:t>uestions</w:t>
      </w:r>
      <w:r w:rsidR="00C47E14" w:rsidRPr="003F2EF7">
        <w:rPr>
          <w:b/>
          <w:bCs/>
          <w:i/>
          <w:iCs/>
        </w:rPr>
        <w:t>.</w:t>
      </w:r>
    </w:p>
    <w:p w14:paraId="582860EC" w14:textId="77777777" w:rsidR="00655558" w:rsidRPr="003F2EF7" w:rsidRDefault="00655558" w:rsidP="004E684A">
      <w:pPr>
        <w:pStyle w:val="css-axufdj"/>
        <w:spacing w:before="0" w:beforeAutospacing="0" w:after="0" w:afterAutospacing="0"/>
      </w:pPr>
    </w:p>
    <w:p w14:paraId="2B73C995" w14:textId="585F22D0" w:rsidR="009463AD" w:rsidRPr="003F2EF7" w:rsidRDefault="009463AD" w:rsidP="004E684A">
      <w:pPr>
        <w:pStyle w:val="NormalWeb"/>
        <w:spacing w:before="0" w:beforeAutospacing="0" w:after="0" w:afterAutospacing="0"/>
      </w:pPr>
      <w:r w:rsidRPr="003F2EF7">
        <w:t xml:space="preserve">I’ll send you my talk </w:t>
      </w:r>
      <w:r w:rsidR="005313F9" w:rsidRPr="003F2EF7">
        <w:t>so you have it for reference</w:t>
      </w:r>
      <w:r w:rsidR="00D851AC" w:rsidRPr="003F2EF7">
        <w:t>.</w:t>
      </w:r>
      <w:r w:rsidR="00FE69B9" w:rsidRPr="003F2EF7">
        <w:t xml:space="preserve"> It contains </w:t>
      </w:r>
      <w:r w:rsidR="00017559" w:rsidRPr="003F2EF7">
        <w:t>much more than I had time to cover today, so please look at it.</w:t>
      </w:r>
      <w:r w:rsidR="00D851AC" w:rsidRPr="003F2EF7">
        <w:t xml:space="preserve"> </w:t>
      </w:r>
      <w:r w:rsidRPr="003F2EF7">
        <w:t>I</w:t>
      </w:r>
      <w:r w:rsidR="00C47E14" w:rsidRPr="003F2EF7">
        <w:t>’ll also send you</w:t>
      </w:r>
      <w:r w:rsidR="004F11E8" w:rsidRPr="003F2EF7">
        <w:t xml:space="preserve"> </w:t>
      </w:r>
      <w:r w:rsidR="00E876CC" w:rsidRPr="003F2EF7">
        <w:t>two</w:t>
      </w:r>
      <w:r w:rsidR="004F11E8" w:rsidRPr="003F2EF7">
        <w:t xml:space="preserve"> </w:t>
      </w:r>
      <w:r w:rsidRPr="003F2EF7">
        <w:t>handout</w:t>
      </w:r>
      <w:r w:rsidR="00B716FF" w:rsidRPr="003F2EF7">
        <w:t>s</w:t>
      </w:r>
      <w:r w:rsidRPr="003F2EF7">
        <w:t xml:space="preserve"> on decluttering</w:t>
      </w:r>
      <w:r w:rsidR="00873AF6" w:rsidRPr="003F2EF7">
        <w:t>, one from the eminent organizer</w:t>
      </w:r>
      <w:r w:rsidR="003D6488" w:rsidRPr="003F2EF7">
        <w:t xml:space="preserve"> Penny Bryant Catterall</w:t>
      </w:r>
      <w:r w:rsidR="00B716FF" w:rsidRPr="003F2EF7">
        <w:t>.</w:t>
      </w:r>
    </w:p>
    <w:p w14:paraId="1AEE91FD" w14:textId="0A6F8BDB" w:rsidR="00882CA4" w:rsidRPr="003F2EF7" w:rsidRDefault="00882CA4" w:rsidP="004E684A">
      <w:pPr>
        <w:pStyle w:val="css-axufdj"/>
        <w:spacing w:before="0" w:beforeAutospacing="0" w:after="0" w:afterAutospacing="0"/>
      </w:pPr>
    </w:p>
    <w:p w14:paraId="1BE5FF1D" w14:textId="7A9C3E6D" w:rsidR="00662BD8" w:rsidRPr="003F2EF7" w:rsidRDefault="003D6488" w:rsidP="004E684A">
      <w:pPr>
        <w:pStyle w:val="css-axufdj"/>
        <w:spacing w:before="0" w:beforeAutospacing="0" w:after="0" w:afterAutospacing="0"/>
      </w:pPr>
      <w:r w:rsidRPr="003F2EF7">
        <w:t>Let me end by saying</w:t>
      </w:r>
      <w:r w:rsidR="00166D4E" w:rsidRPr="003F2EF7">
        <w:t xml:space="preserve"> that t</w:t>
      </w:r>
      <w:r w:rsidR="00B42DDC" w:rsidRPr="003F2EF7">
        <w:t xml:space="preserve">he goal </w:t>
      </w:r>
      <w:r w:rsidR="0000335E" w:rsidRPr="003F2EF7">
        <w:t>of</w:t>
      </w:r>
      <w:r w:rsidR="00B42DDC" w:rsidRPr="003F2EF7">
        <w:t xml:space="preserve"> decluttering</w:t>
      </w:r>
      <w:r w:rsidR="00967431" w:rsidRPr="003F2EF7">
        <w:t xml:space="preserve"> is to discover what you have</w:t>
      </w:r>
      <w:r w:rsidR="007672AB" w:rsidRPr="003F2EF7">
        <w:t xml:space="preserve"> that is</w:t>
      </w:r>
      <w:r w:rsidR="00967431" w:rsidRPr="003F2EF7">
        <w:t xml:space="preserve"> of real</w:t>
      </w:r>
      <w:r w:rsidR="00166D4E" w:rsidRPr="003F2EF7">
        <w:t xml:space="preserve"> and enduring</w:t>
      </w:r>
      <w:r w:rsidR="00967431" w:rsidRPr="003F2EF7">
        <w:t xml:space="preserve"> value. It</w:t>
      </w:r>
      <w:r w:rsidR="00B42DDC" w:rsidRPr="003F2EF7">
        <w:t xml:space="preserve"> isn’t to create a spotless or perfect</w:t>
      </w:r>
      <w:r w:rsidR="007361E1" w:rsidRPr="003F2EF7">
        <w:t xml:space="preserve"> home </w:t>
      </w:r>
      <w:r w:rsidR="0028186F" w:rsidRPr="003F2EF7">
        <w:t xml:space="preserve">but </w:t>
      </w:r>
      <w:r w:rsidR="00EE6A8B" w:rsidRPr="003F2EF7">
        <w:t>on</w:t>
      </w:r>
      <w:r w:rsidR="00C62B70" w:rsidRPr="003F2EF7">
        <w:t>e</w:t>
      </w:r>
      <w:r w:rsidR="007361E1" w:rsidRPr="003F2EF7">
        <w:t xml:space="preserve"> filled with purpose, meaning, and peace.</w:t>
      </w:r>
    </w:p>
    <w:p w14:paraId="673AA04C" w14:textId="786AAF9E" w:rsidR="00C949C8" w:rsidRPr="003F2EF7" w:rsidRDefault="00C949C8" w:rsidP="004E684A">
      <w:pPr>
        <w:pStyle w:val="css-axufdj"/>
        <w:spacing w:before="0" w:beforeAutospacing="0" w:after="0" w:afterAutospacing="0"/>
      </w:pPr>
    </w:p>
    <w:p w14:paraId="11FB21EB" w14:textId="58926898" w:rsidR="00183908" w:rsidRPr="003F2EF7" w:rsidRDefault="00E2537C" w:rsidP="004E684A">
      <w:pPr>
        <w:pStyle w:val="css-axufdj"/>
        <w:spacing w:before="0" w:beforeAutospacing="0" w:after="0" w:afterAutospacing="0"/>
      </w:pPr>
      <w:r w:rsidRPr="003F2EF7">
        <w:t>Thank you.</w:t>
      </w:r>
    </w:p>
    <w:p w14:paraId="006F0A00" w14:textId="77777777" w:rsidR="00DA0D26" w:rsidRPr="003F2EF7" w:rsidRDefault="00DA0D26" w:rsidP="004E684A">
      <w:pPr>
        <w:pStyle w:val="css-axufdj"/>
        <w:spacing w:before="0" w:beforeAutospacing="0" w:after="0" w:afterAutospacing="0"/>
      </w:pPr>
    </w:p>
    <w:p w14:paraId="1746CD5C" w14:textId="77777777" w:rsidR="00DA0D26" w:rsidRPr="003F2EF7" w:rsidRDefault="00DA0D26" w:rsidP="004E684A">
      <w:pPr>
        <w:pStyle w:val="css-axufdj"/>
        <w:spacing w:before="0" w:beforeAutospacing="0" w:after="0" w:afterAutospacing="0"/>
      </w:pPr>
    </w:p>
    <w:p w14:paraId="64428667" w14:textId="77777777" w:rsidR="00DA0D26" w:rsidRPr="003F2EF7" w:rsidRDefault="00DA0D26" w:rsidP="004E684A">
      <w:pPr>
        <w:pStyle w:val="css-axufdj"/>
        <w:spacing w:before="0" w:beforeAutospacing="0" w:after="0" w:afterAutospacing="0"/>
      </w:pPr>
    </w:p>
    <w:p w14:paraId="3CBE82CC" w14:textId="77777777" w:rsidR="00183908" w:rsidRPr="003F2EF7" w:rsidRDefault="00183908" w:rsidP="004E684A">
      <w:pPr>
        <w:pStyle w:val="css-axufdj"/>
        <w:spacing w:before="0" w:beforeAutospacing="0" w:after="0" w:afterAutospacing="0"/>
      </w:pPr>
    </w:p>
    <w:p w14:paraId="41C328D0" w14:textId="6AD9B0C4" w:rsidR="00183908" w:rsidRPr="003F2EF7" w:rsidRDefault="007C0C43" w:rsidP="004E684A">
      <w:pPr>
        <w:pStyle w:val="css-axufdj"/>
        <w:spacing w:before="0" w:beforeAutospacing="0" w:after="0" w:afterAutospacing="0"/>
        <w:rPr>
          <w:i/>
          <w:iCs/>
        </w:rPr>
      </w:pPr>
      <w:r w:rsidRPr="003F2EF7">
        <w:rPr>
          <w:i/>
          <w:iCs/>
        </w:rPr>
        <w:t>S</w:t>
      </w:r>
      <w:r w:rsidR="00E318A4" w:rsidRPr="003F2EF7">
        <w:rPr>
          <w:i/>
          <w:iCs/>
        </w:rPr>
        <w:t xml:space="preserve">end everyone </w:t>
      </w:r>
      <w:r w:rsidR="00513A31">
        <w:rPr>
          <w:i/>
          <w:iCs/>
        </w:rPr>
        <w:t>three</w:t>
      </w:r>
      <w:r w:rsidR="00E318A4" w:rsidRPr="003F2EF7">
        <w:rPr>
          <w:i/>
          <w:iCs/>
        </w:rPr>
        <w:t xml:space="preserve"> </w:t>
      </w:r>
      <w:r w:rsidR="00772213" w:rsidRPr="003F2EF7">
        <w:rPr>
          <w:i/>
          <w:iCs/>
        </w:rPr>
        <w:t>documents</w:t>
      </w:r>
      <w:r w:rsidR="00A2095C" w:rsidRPr="003F2EF7">
        <w:rPr>
          <w:i/>
          <w:iCs/>
        </w:rPr>
        <w:t>: my prepared remarks</w:t>
      </w:r>
      <w:r w:rsidRPr="003F2EF7">
        <w:rPr>
          <w:i/>
          <w:iCs/>
        </w:rPr>
        <w:t xml:space="preserve"> (this document)</w:t>
      </w:r>
      <w:r w:rsidR="00A2095C" w:rsidRPr="003F2EF7">
        <w:rPr>
          <w:i/>
          <w:iCs/>
        </w:rPr>
        <w:t xml:space="preserve"> and </w:t>
      </w:r>
      <w:r w:rsidR="00CD3AE3" w:rsidRPr="003F2EF7">
        <w:rPr>
          <w:i/>
          <w:iCs/>
        </w:rPr>
        <w:t xml:space="preserve">two </w:t>
      </w:r>
      <w:r w:rsidR="00A2095C" w:rsidRPr="003F2EF7">
        <w:rPr>
          <w:i/>
          <w:iCs/>
        </w:rPr>
        <w:t>handout</w:t>
      </w:r>
      <w:r w:rsidR="00CD3AE3" w:rsidRPr="003F2EF7">
        <w:rPr>
          <w:i/>
          <w:iCs/>
        </w:rPr>
        <w:t>s</w:t>
      </w:r>
      <w:r w:rsidR="00A2095C" w:rsidRPr="003F2EF7">
        <w:rPr>
          <w:i/>
          <w:iCs/>
        </w:rPr>
        <w:t xml:space="preserve"> on decluttering</w:t>
      </w:r>
      <w:r w:rsidR="00CD3AE3" w:rsidRPr="003F2EF7">
        <w:rPr>
          <w:i/>
          <w:iCs/>
        </w:rPr>
        <w:t>.</w:t>
      </w:r>
    </w:p>
    <w:p w14:paraId="0F0B1794" w14:textId="77777777" w:rsidR="00183908" w:rsidRPr="003F2EF7" w:rsidRDefault="00183908" w:rsidP="004E684A">
      <w:pPr>
        <w:pStyle w:val="css-axufdj"/>
        <w:spacing w:before="0" w:beforeAutospacing="0" w:after="0" w:afterAutospacing="0"/>
      </w:pPr>
    </w:p>
    <w:p w14:paraId="2DBB082D" w14:textId="77777777" w:rsidR="00183908" w:rsidRPr="003F2EF7" w:rsidRDefault="00183908" w:rsidP="004E684A">
      <w:pPr>
        <w:pStyle w:val="css-axufdj"/>
        <w:spacing w:before="0" w:beforeAutospacing="0" w:after="0" w:afterAutospacing="0"/>
      </w:pPr>
    </w:p>
    <w:p w14:paraId="4CA65894" w14:textId="77777777" w:rsidR="00183908" w:rsidRPr="003F2EF7" w:rsidRDefault="00183908" w:rsidP="004E684A">
      <w:pPr>
        <w:pStyle w:val="css-axufdj"/>
        <w:spacing w:before="0" w:beforeAutospacing="0" w:after="0" w:afterAutospacing="0"/>
      </w:pPr>
    </w:p>
    <w:p w14:paraId="46C4D587" w14:textId="77777777" w:rsidR="00C949C8" w:rsidRDefault="00C949C8" w:rsidP="004E684A">
      <w:pPr>
        <w:pStyle w:val="css-axufdj"/>
        <w:spacing w:before="0" w:beforeAutospacing="0" w:after="0" w:afterAutospacing="0"/>
      </w:pPr>
    </w:p>
    <w:p w14:paraId="4691BE7F" w14:textId="77777777" w:rsidR="00AF6C89" w:rsidRDefault="00AF6C89" w:rsidP="004E684A">
      <w:pPr>
        <w:pStyle w:val="css-axufdj"/>
        <w:spacing w:before="0" w:beforeAutospacing="0" w:after="0" w:afterAutospacing="0"/>
      </w:pPr>
    </w:p>
    <w:p w14:paraId="459112E1" w14:textId="77777777" w:rsidR="00734272" w:rsidRDefault="00734272" w:rsidP="004E684A">
      <w:pPr>
        <w:pStyle w:val="css-axufdj"/>
        <w:spacing w:before="0" w:beforeAutospacing="0" w:after="0" w:afterAutospacing="0"/>
      </w:pPr>
    </w:p>
    <w:p w14:paraId="0D853A44" w14:textId="207A9FAC" w:rsidR="00734272" w:rsidRPr="001111CF" w:rsidRDefault="00734272" w:rsidP="004E684A">
      <w:pPr>
        <w:pStyle w:val="css-axufdj"/>
        <w:spacing w:before="0" w:beforeAutospacing="0" w:after="0" w:afterAutospacing="0"/>
        <w:rPr>
          <w:sz w:val="16"/>
          <w:szCs w:val="16"/>
        </w:rPr>
      </w:pPr>
      <w:r w:rsidRPr="001111CF">
        <w:rPr>
          <w:sz w:val="16"/>
          <w:szCs w:val="16"/>
        </w:rPr>
        <w:t xml:space="preserve">Decluttering </w:t>
      </w:r>
      <w:r w:rsidR="00B716FF">
        <w:rPr>
          <w:sz w:val="16"/>
          <w:szCs w:val="16"/>
        </w:rPr>
        <w:t>Talk by Chris Palmer</w:t>
      </w:r>
    </w:p>
    <w:sectPr w:rsidR="00734272" w:rsidRPr="001111CF" w:rsidSect="00413A39">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BF602" w14:textId="77777777" w:rsidR="00413A39" w:rsidRDefault="00413A39" w:rsidP="00C3661F">
      <w:r>
        <w:separator/>
      </w:r>
    </w:p>
  </w:endnote>
  <w:endnote w:type="continuationSeparator" w:id="0">
    <w:p w14:paraId="648BEE2F" w14:textId="77777777" w:rsidR="00413A39" w:rsidRDefault="00413A39" w:rsidP="00C36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D659A" w14:textId="77777777" w:rsidR="00413A39" w:rsidRDefault="00413A39" w:rsidP="00C3661F">
      <w:r>
        <w:separator/>
      </w:r>
    </w:p>
  </w:footnote>
  <w:footnote w:type="continuationSeparator" w:id="0">
    <w:p w14:paraId="78409E4D" w14:textId="77777777" w:rsidR="00413A39" w:rsidRDefault="00413A39" w:rsidP="00C36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249141"/>
      <w:docPartObj>
        <w:docPartGallery w:val="Page Numbers (Top of Page)"/>
        <w:docPartUnique/>
      </w:docPartObj>
    </w:sdtPr>
    <w:sdtEndPr>
      <w:rPr>
        <w:noProof/>
      </w:rPr>
    </w:sdtEndPr>
    <w:sdtContent>
      <w:p w14:paraId="4C06FA0D" w14:textId="023550B3" w:rsidR="00D6745D" w:rsidRDefault="00D6745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AD72641" w14:textId="77777777" w:rsidR="00D6745D" w:rsidRDefault="00D6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1194"/>
    <w:multiLevelType w:val="multilevel"/>
    <w:tmpl w:val="29924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553F86"/>
    <w:multiLevelType w:val="multilevel"/>
    <w:tmpl w:val="892AB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E7011"/>
    <w:multiLevelType w:val="hybridMultilevel"/>
    <w:tmpl w:val="A64AF2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A932C4"/>
    <w:multiLevelType w:val="multilevel"/>
    <w:tmpl w:val="85604E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00039"/>
    <w:multiLevelType w:val="hybridMultilevel"/>
    <w:tmpl w:val="8292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A096E"/>
    <w:multiLevelType w:val="hybridMultilevel"/>
    <w:tmpl w:val="FC90E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1D026C"/>
    <w:multiLevelType w:val="multilevel"/>
    <w:tmpl w:val="33360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1171BB"/>
    <w:multiLevelType w:val="multilevel"/>
    <w:tmpl w:val="C5108D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EC5D32"/>
    <w:multiLevelType w:val="hybridMultilevel"/>
    <w:tmpl w:val="27D478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8533629"/>
    <w:multiLevelType w:val="multilevel"/>
    <w:tmpl w:val="EB50F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7F6A6E"/>
    <w:multiLevelType w:val="multilevel"/>
    <w:tmpl w:val="A8C40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B344DC"/>
    <w:multiLevelType w:val="multilevel"/>
    <w:tmpl w:val="F4645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7335391">
    <w:abstractNumId w:val="1"/>
  </w:num>
  <w:num w:numId="2" w16cid:durableId="1015957652">
    <w:abstractNumId w:val="4"/>
  </w:num>
  <w:num w:numId="3" w16cid:durableId="1985694465">
    <w:abstractNumId w:val="5"/>
  </w:num>
  <w:num w:numId="4" w16cid:durableId="261183282">
    <w:abstractNumId w:val="2"/>
  </w:num>
  <w:num w:numId="5" w16cid:durableId="62682880">
    <w:abstractNumId w:val="8"/>
  </w:num>
  <w:num w:numId="6" w16cid:durableId="561020124">
    <w:abstractNumId w:val="6"/>
  </w:num>
  <w:num w:numId="7" w16cid:durableId="697396028">
    <w:abstractNumId w:val="0"/>
  </w:num>
  <w:num w:numId="8" w16cid:durableId="718169345">
    <w:abstractNumId w:val="10"/>
  </w:num>
  <w:num w:numId="9" w16cid:durableId="1214536431">
    <w:abstractNumId w:val="3"/>
  </w:num>
  <w:num w:numId="10" w16cid:durableId="1542328122">
    <w:abstractNumId w:val="7"/>
  </w:num>
  <w:num w:numId="11" w16cid:durableId="1080177344">
    <w:abstractNumId w:val="11"/>
  </w:num>
  <w:num w:numId="12" w16cid:durableId="4862408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jQyNTYxMzA2MDZV0lEKTi0uzszPAykwMqgFABUZdZotAAAA"/>
  </w:docVars>
  <w:rsids>
    <w:rsidRoot w:val="00C3661F"/>
    <w:rsid w:val="00000F5B"/>
    <w:rsid w:val="00002444"/>
    <w:rsid w:val="0000324F"/>
    <w:rsid w:val="0000335E"/>
    <w:rsid w:val="00007BA4"/>
    <w:rsid w:val="000104C8"/>
    <w:rsid w:val="00016D92"/>
    <w:rsid w:val="00017559"/>
    <w:rsid w:val="00017A80"/>
    <w:rsid w:val="0002046F"/>
    <w:rsid w:val="00023602"/>
    <w:rsid w:val="00024E14"/>
    <w:rsid w:val="00027001"/>
    <w:rsid w:val="0003295D"/>
    <w:rsid w:val="000367E1"/>
    <w:rsid w:val="000375F0"/>
    <w:rsid w:val="0004041D"/>
    <w:rsid w:val="00045CD0"/>
    <w:rsid w:val="000463C2"/>
    <w:rsid w:val="00050558"/>
    <w:rsid w:val="000505C2"/>
    <w:rsid w:val="00051508"/>
    <w:rsid w:val="000534B9"/>
    <w:rsid w:val="000539A4"/>
    <w:rsid w:val="00054AD5"/>
    <w:rsid w:val="0005571F"/>
    <w:rsid w:val="00056F6B"/>
    <w:rsid w:val="00057651"/>
    <w:rsid w:val="00061548"/>
    <w:rsid w:val="00061891"/>
    <w:rsid w:val="00063BF9"/>
    <w:rsid w:val="0006683E"/>
    <w:rsid w:val="00066DC4"/>
    <w:rsid w:val="00070276"/>
    <w:rsid w:val="00070732"/>
    <w:rsid w:val="000707F8"/>
    <w:rsid w:val="0007523E"/>
    <w:rsid w:val="00077343"/>
    <w:rsid w:val="00077BFF"/>
    <w:rsid w:val="0008093F"/>
    <w:rsid w:val="00080B8E"/>
    <w:rsid w:val="000814F7"/>
    <w:rsid w:val="000820FD"/>
    <w:rsid w:val="0008388A"/>
    <w:rsid w:val="00083942"/>
    <w:rsid w:val="0008556B"/>
    <w:rsid w:val="00091636"/>
    <w:rsid w:val="00091FC4"/>
    <w:rsid w:val="000927ED"/>
    <w:rsid w:val="00094A34"/>
    <w:rsid w:val="000A039F"/>
    <w:rsid w:val="000A03C1"/>
    <w:rsid w:val="000A0856"/>
    <w:rsid w:val="000A1544"/>
    <w:rsid w:val="000B04CA"/>
    <w:rsid w:val="000B1BDB"/>
    <w:rsid w:val="000B2D3D"/>
    <w:rsid w:val="000B35AD"/>
    <w:rsid w:val="000B4526"/>
    <w:rsid w:val="000B45C6"/>
    <w:rsid w:val="000C09B4"/>
    <w:rsid w:val="000C1E77"/>
    <w:rsid w:val="000C2274"/>
    <w:rsid w:val="000C2EC2"/>
    <w:rsid w:val="000C761E"/>
    <w:rsid w:val="000D1E65"/>
    <w:rsid w:val="000D2D17"/>
    <w:rsid w:val="000D2F5E"/>
    <w:rsid w:val="000D655D"/>
    <w:rsid w:val="000E0C65"/>
    <w:rsid w:val="000F34A2"/>
    <w:rsid w:val="000F534E"/>
    <w:rsid w:val="000F6614"/>
    <w:rsid w:val="000F6D04"/>
    <w:rsid w:val="00101DC3"/>
    <w:rsid w:val="0010251C"/>
    <w:rsid w:val="00104D61"/>
    <w:rsid w:val="00106A65"/>
    <w:rsid w:val="00107CF5"/>
    <w:rsid w:val="001111CF"/>
    <w:rsid w:val="00111B0B"/>
    <w:rsid w:val="001121AC"/>
    <w:rsid w:val="0011247B"/>
    <w:rsid w:val="00113688"/>
    <w:rsid w:val="00113CF7"/>
    <w:rsid w:val="001143B0"/>
    <w:rsid w:val="001148C6"/>
    <w:rsid w:val="00114A2E"/>
    <w:rsid w:val="0011673A"/>
    <w:rsid w:val="00116F77"/>
    <w:rsid w:val="00122B5C"/>
    <w:rsid w:val="00126BA9"/>
    <w:rsid w:val="00126DE8"/>
    <w:rsid w:val="00127936"/>
    <w:rsid w:val="00132CBB"/>
    <w:rsid w:val="00135965"/>
    <w:rsid w:val="0014346C"/>
    <w:rsid w:val="0014407A"/>
    <w:rsid w:val="001456F0"/>
    <w:rsid w:val="00146C69"/>
    <w:rsid w:val="00147072"/>
    <w:rsid w:val="00151CC2"/>
    <w:rsid w:val="00152FC8"/>
    <w:rsid w:val="00156962"/>
    <w:rsid w:val="0016022C"/>
    <w:rsid w:val="00160D16"/>
    <w:rsid w:val="0016191C"/>
    <w:rsid w:val="001645C1"/>
    <w:rsid w:val="001658A1"/>
    <w:rsid w:val="00166D4E"/>
    <w:rsid w:val="0016737E"/>
    <w:rsid w:val="00176168"/>
    <w:rsid w:val="001767E1"/>
    <w:rsid w:val="00176C80"/>
    <w:rsid w:val="00180657"/>
    <w:rsid w:val="00183908"/>
    <w:rsid w:val="00187C50"/>
    <w:rsid w:val="00190968"/>
    <w:rsid w:val="00190A22"/>
    <w:rsid w:val="0019166D"/>
    <w:rsid w:val="001936FF"/>
    <w:rsid w:val="001971C4"/>
    <w:rsid w:val="001A16BB"/>
    <w:rsid w:val="001A2919"/>
    <w:rsid w:val="001A63CF"/>
    <w:rsid w:val="001A6C9C"/>
    <w:rsid w:val="001B4410"/>
    <w:rsid w:val="001C3E71"/>
    <w:rsid w:val="001C6DA9"/>
    <w:rsid w:val="001D1DD8"/>
    <w:rsid w:val="001D3B93"/>
    <w:rsid w:val="001E1A2D"/>
    <w:rsid w:val="001E3638"/>
    <w:rsid w:val="001E5DB8"/>
    <w:rsid w:val="001E6376"/>
    <w:rsid w:val="001E6998"/>
    <w:rsid w:val="001F201B"/>
    <w:rsid w:val="001F40DF"/>
    <w:rsid w:val="001F6ADC"/>
    <w:rsid w:val="00200C57"/>
    <w:rsid w:val="00200CA5"/>
    <w:rsid w:val="00202F40"/>
    <w:rsid w:val="002033C8"/>
    <w:rsid w:val="00211C34"/>
    <w:rsid w:val="002160FE"/>
    <w:rsid w:val="00222357"/>
    <w:rsid w:val="0022252C"/>
    <w:rsid w:val="00225BDD"/>
    <w:rsid w:val="00233AE2"/>
    <w:rsid w:val="00233FC5"/>
    <w:rsid w:val="002354B3"/>
    <w:rsid w:val="0024014F"/>
    <w:rsid w:val="00240F28"/>
    <w:rsid w:val="00241AEE"/>
    <w:rsid w:val="00242914"/>
    <w:rsid w:val="0024569C"/>
    <w:rsid w:val="00247BC7"/>
    <w:rsid w:val="00251211"/>
    <w:rsid w:val="0025161E"/>
    <w:rsid w:val="00251A85"/>
    <w:rsid w:val="00252DE7"/>
    <w:rsid w:val="00252EFF"/>
    <w:rsid w:val="0025482B"/>
    <w:rsid w:val="002551AB"/>
    <w:rsid w:val="00255980"/>
    <w:rsid w:val="002573CA"/>
    <w:rsid w:val="00257B50"/>
    <w:rsid w:val="002653AE"/>
    <w:rsid w:val="00267B68"/>
    <w:rsid w:val="00270B95"/>
    <w:rsid w:val="0027132C"/>
    <w:rsid w:val="00271976"/>
    <w:rsid w:val="002731C7"/>
    <w:rsid w:val="0027331D"/>
    <w:rsid w:val="0027583A"/>
    <w:rsid w:val="00276B0F"/>
    <w:rsid w:val="00280A40"/>
    <w:rsid w:val="0028186F"/>
    <w:rsid w:val="002819F8"/>
    <w:rsid w:val="002870A9"/>
    <w:rsid w:val="002879A0"/>
    <w:rsid w:val="002879DB"/>
    <w:rsid w:val="0029376B"/>
    <w:rsid w:val="00293BEF"/>
    <w:rsid w:val="00297ACD"/>
    <w:rsid w:val="002A25F9"/>
    <w:rsid w:val="002A7F98"/>
    <w:rsid w:val="002B07CA"/>
    <w:rsid w:val="002B2A30"/>
    <w:rsid w:val="002B2A58"/>
    <w:rsid w:val="002B4B52"/>
    <w:rsid w:val="002B67AC"/>
    <w:rsid w:val="002B7D44"/>
    <w:rsid w:val="002C1C0B"/>
    <w:rsid w:val="002C2636"/>
    <w:rsid w:val="002C431B"/>
    <w:rsid w:val="002C452C"/>
    <w:rsid w:val="002C4552"/>
    <w:rsid w:val="002C79FC"/>
    <w:rsid w:val="002D0851"/>
    <w:rsid w:val="002D375C"/>
    <w:rsid w:val="002D45E4"/>
    <w:rsid w:val="002D492E"/>
    <w:rsid w:val="002D5D07"/>
    <w:rsid w:val="002E1339"/>
    <w:rsid w:val="002E143F"/>
    <w:rsid w:val="002E1C9C"/>
    <w:rsid w:val="002E63A3"/>
    <w:rsid w:val="002E6796"/>
    <w:rsid w:val="002F12F7"/>
    <w:rsid w:val="002F17B7"/>
    <w:rsid w:val="002F2258"/>
    <w:rsid w:val="002F3612"/>
    <w:rsid w:val="002F4E2A"/>
    <w:rsid w:val="002F7FB9"/>
    <w:rsid w:val="0030105C"/>
    <w:rsid w:val="00302D93"/>
    <w:rsid w:val="00307E28"/>
    <w:rsid w:val="00312A3E"/>
    <w:rsid w:val="00316A7A"/>
    <w:rsid w:val="00316B39"/>
    <w:rsid w:val="00322917"/>
    <w:rsid w:val="00324021"/>
    <w:rsid w:val="003271E2"/>
    <w:rsid w:val="00327CEE"/>
    <w:rsid w:val="00331ABF"/>
    <w:rsid w:val="00340D18"/>
    <w:rsid w:val="00346FF9"/>
    <w:rsid w:val="00355C12"/>
    <w:rsid w:val="00355ECD"/>
    <w:rsid w:val="003574D8"/>
    <w:rsid w:val="00362E67"/>
    <w:rsid w:val="003657AF"/>
    <w:rsid w:val="00366A59"/>
    <w:rsid w:val="003676DC"/>
    <w:rsid w:val="00377679"/>
    <w:rsid w:val="00381E7F"/>
    <w:rsid w:val="00383879"/>
    <w:rsid w:val="003844EE"/>
    <w:rsid w:val="00385129"/>
    <w:rsid w:val="00386DD3"/>
    <w:rsid w:val="00390A03"/>
    <w:rsid w:val="00395AE1"/>
    <w:rsid w:val="00395E7F"/>
    <w:rsid w:val="003A09CC"/>
    <w:rsid w:val="003A2B43"/>
    <w:rsid w:val="003A55C5"/>
    <w:rsid w:val="003B3D80"/>
    <w:rsid w:val="003B60AA"/>
    <w:rsid w:val="003B71AE"/>
    <w:rsid w:val="003B7FBE"/>
    <w:rsid w:val="003C0BF5"/>
    <w:rsid w:val="003C167B"/>
    <w:rsid w:val="003C2CFC"/>
    <w:rsid w:val="003D5BA1"/>
    <w:rsid w:val="003D6488"/>
    <w:rsid w:val="003E664A"/>
    <w:rsid w:val="003F22F1"/>
    <w:rsid w:val="003F2EF7"/>
    <w:rsid w:val="003F4277"/>
    <w:rsid w:val="0040058D"/>
    <w:rsid w:val="004044AC"/>
    <w:rsid w:val="00404513"/>
    <w:rsid w:val="00405798"/>
    <w:rsid w:val="004064C0"/>
    <w:rsid w:val="00411359"/>
    <w:rsid w:val="00412117"/>
    <w:rsid w:val="004135FA"/>
    <w:rsid w:val="00413A39"/>
    <w:rsid w:val="00415BD5"/>
    <w:rsid w:val="00420373"/>
    <w:rsid w:val="004207FF"/>
    <w:rsid w:val="00422DAD"/>
    <w:rsid w:val="00424B0D"/>
    <w:rsid w:val="0042589F"/>
    <w:rsid w:val="00427339"/>
    <w:rsid w:val="00427C78"/>
    <w:rsid w:val="0043008F"/>
    <w:rsid w:val="0044059A"/>
    <w:rsid w:val="0044195D"/>
    <w:rsid w:val="00443CEA"/>
    <w:rsid w:val="00450C1B"/>
    <w:rsid w:val="00452B1D"/>
    <w:rsid w:val="00453427"/>
    <w:rsid w:val="004564A0"/>
    <w:rsid w:val="00464B77"/>
    <w:rsid w:val="004668EB"/>
    <w:rsid w:val="004715E1"/>
    <w:rsid w:val="00474C02"/>
    <w:rsid w:val="00475AE8"/>
    <w:rsid w:val="0047791A"/>
    <w:rsid w:val="00481EC4"/>
    <w:rsid w:val="00484DCE"/>
    <w:rsid w:val="00487EB5"/>
    <w:rsid w:val="0049258D"/>
    <w:rsid w:val="0049390C"/>
    <w:rsid w:val="0049481F"/>
    <w:rsid w:val="00496438"/>
    <w:rsid w:val="00497FC5"/>
    <w:rsid w:val="004A6CF6"/>
    <w:rsid w:val="004B4D86"/>
    <w:rsid w:val="004B5121"/>
    <w:rsid w:val="004C2A21"/>
    <w:rsid w:val="004C3B92"/>
    <w:rsid w:val="004C4C94"/>
    <w:rsid w:val="004C5901"/>
    <w:rsid w:val="004C5BDB"/>
    <w:rsid w:val="004C62EC"/>
    <w:rsid w:val="004D124B"/>
    <w:rsid w:val="004D555B"/>
    <w:rsid w:val="004E684A"/>
    <w:rsid w:val="004E7304"/>
    <w:rsid w:val="004F002D"/>
    <w:rsid w:val="004F05D3"/>
    <w:rsid w:val="004F11E8"/>
    <w:rsid w:val="004F251E"/>
    <w:rsid w:val="004F26D4"/>
    <w:rsid w:val="004F32D4"/>
    <w:rsid w:val="004F43C7"/>
    <w:rsid w:val="004F5744"/>
    <w:rsid w:val="005014BB"/>
    <w:rsid w:val="00503C84"/>
    <w:rsid w:val="005044F9"/>
    <w:rsid w:val="00510E2B"/>
    <w:rsid w:val="00510E60"/>
    <w:rsid w:val="00513A31"/>
    <w:rsid w:val="005158D0"/>
    <w:rsid w:val="00516041"/>
    <w:rsid w:val="00522601"/>
    <w:rsid w:val="00523BD8"/>
    <w:rsid w:val="00524585"/>
    <w:rsid w:val="005247FF"/>
    <w:rsid w:val="00524BF5"/>
    <w:rsid w:val="005255CD"/>
    <w:rsid w:val="005279EF"/>
    <w:rsid w:val="005301E9"/>
    <w:rsid w:val="005313F9"/>
    <w:rsid w:val="0053270F"/>
    <w:rsid w:val="0053416B"/>
    <w:rsid w:val="005349D3"/>
    <w:rsid w:val="0054100E"/>
    <w:rsid w:val="00541CE6"/>
    <w:rsid w:val="00544E3E"/>
    <w:rsid w:val="005462C4"/>
    <w:rsid w:val="005474EA"/>
    <w:rsid w:val="00547523"/>
    <w:rsid w:val="00555E30"/>
    <w:rsid w:val="00556BCB"/>
    <w:rsid w:val="00557D29"/>
    <w:rsid w:val="005609F4"/>
    <w:rsid w:val="0056239A"/>
    <w:rsid w:val="00563145"/>
    <w:rsid w:val="00563776"/>
    <w:rsid w:val="00564D98"/>
    <w:rsid w:val="00566318"/>
    <w:rsid w:val="005671BD"/>
    <w:rsid w:val="005727F2"/>
    <w:rsid w:val="00574C74"/>
    <w:rsid w:val="00581251"/>
    <w:rsid w:val="00581E16"/>
    <w:rsid w:val="00582411"/>
    <w:rsid w:val="00583AB7"/>
    <w:rsid w:val="00583DC3"/>
    <w:rsid w:val="005900F8"/>
    <w:rsid w:val="0059202A"/>
    <w:rsid w:val="00594975"/>
    <w:rsid w:val="005A1406"/>
    <w:rsid w:val="005A2613"/>
    <w:rsid w:val="005A2D32"/>
    <w:rsid w:val="005A492D"/>
    <w:rsid w:val="005A5B8C"/>
    <w:rsid w:val="005A6E87"/>
    <w:rsid w:val="005A72E8"/>
    <w:rsid w:val="005A73E2"/>
    <w:rsid w:val="005B0F7D"/>
    <w:rsid w:val="005B1C09"/>
    <w:rsid w:val="005B34C0"/>
    <w:rsid w:val="005B3B69"/>
    <w:rsid w:val="005B3F0B"/>
    <w:rsid w:val="005B63F6"/>
    <w:rsid w:val="005B718A"/>
    <w:rsid w:val="005C28F5"/>
    <w:rsid w:val="005C2ECC"/>
    <w:rsid w:val="005D237B"/>
    <w:rsid w:val="005D56FE"/>
    <w:rsid w:val="005D7AC1"/>
    <w:rsid w:val="005E0669"/>
    <w:rsid w:val="005E2F7D"/>
    <w:rsid w:val="005E36EB"/>
    <w:rsid w:val="005E5250"/>
    <w:rsid w:val="005E6B9D"/>
    <w:rsid w:val="005F09CB"/>
    <w:rsid w:val="005F0CF7"/>
    <w:rsid w:val="005F42C5"/>
    <w:rsid w:val="005F6376"/>
    <w:rsid w:val="005F6F66"/>
    <w:rsid w:val="00600221"/>
    <w:rsid w:val="006011A8"/>
    <w:rsid w:val="00603DB5"/>
    <w:rsid w:val="00605060"/>
    <w:rsid w:val="0060612A"/>
    <w:rsid w:val="0060676C"/>
    <w:rsid w:val="0060746D"/>
    <w:rsid w:val="00616572"/>
    <w:rsid w:val="00622D19"/>
    <w:rsid w:val="0062363A"/>
    <w:rsid w:val="00625443"/>
    <w:rsid w:val="006305D9"/>
    <w:rsid w:val="00632AD3"/>
    <w:rsid w:val="00632AFC"/>
    <w:rsid w:val="00636945"/>
    <w:rsid w:val="00637200"/>
    <w:rsid w:val="00641142"/>
    <w:rsid w:val="006453ED"/>
    <w:rsid w:val="00647E98"/>
    <w:rsid w:val="00654A27"/>
    <w:rsid w:val="00655558"/>
    <w:rsid w:val="006573CB"/>
    <w:rsid w:val="006574BE"/>
    <w:rsid w:val="00661A0F"/>
    <w:rsid w:val="00661C3B"/>
    <w:rsid w:val="0066203E"/>
    <w:rsid w:val="00662139"/>
    <w:rsid w:val="00662942"/>
    <w:rsid w:val="00662BD8"/>
    <w:rsid w:val="00664E62"/>
    <w:rsid w:val="00666B07"/>
    <w:rsid w:val="0066718A"/>
    <w:rsid w:val="00667A73"/>
    <w:rsid w:val="006722FE"/>
    <w:rsid w:val="00673187"/>
    <w:rsid w:val="00674F18"/>
    <w:rsid w:val="006772FE"/>
    <w:rsid w:val="00681F2B"/>
    <w:rsid w:val="00684151"/>
    <w:rsid w:val="00691FD7"/>
    <w:rsid w:val="00692E65"/>
    <w:rsid w:val="00694965"/>
    <w:rsid w:val="00697225"/>
    <w:rsid w:val="006A42FE"/>
    <w:rsid w:val="006B023C"/>
    <w:rsid w:val="006B327E"/>
    <w:rsid w:val="006B4A63"/>
    <w:rsid w:val="006B654A"/>
    <w:rsid w:val="006C2FA4"/>
    <w:rsid w:val="006C3B7E"/>
    <w:rsid w:val="006C5330"/>
    <w:rsid w:val="006C576E"/>
    <w:rsid w:val="006D0229"/>
    <w:rsid w:val="006D1AD6"/>
    <w:rsid w:val="006D4762"/>
    <w:rsid w:val="006D514B"/>
    <w:rsid w:val="006D62B3"/>
    <w:rsid w:val="006E2B72"/>
    <w:rsid w:val="006E70DF"/>
    <w:rsid w:val="006F356C"/>
    <w:rsid w:val="006F4547"/>
    <w:rsid w:val="006F64CF"/>
    <w:rsid w:val="0070175D"/>
    <w:rsid w:val="0071210D"/>
    <w:rsid w:val="00717589"/>
    <w:rsid w:val="00720E10"/>
    <w:rsid w:val="00722673"/>
    <w:rsid w:val="00722AAB"/>
    <w:rsid w:val="007230C6"/>
    <w:rsid w:val="00723746"/>
    <w:rsid w:val="00724131"/>
    <w:rsid w:val="00726273"/>
    <w:rsid w:val="007315C4"/>
    <w:rsid w:val="00732019"/>
    <w:rsid w:val="00732934"/>
    <w:rsid w:val="00732ABA"/>
    <w:rsid w:val="00734272"/>
    <w:rsid w:val="00734AEC"/>
    <w:rsid w:val="007361E1"/>
    <w:rsid w:val="00737FC2"/>
    <w:rsid w:val="00740E75"/>
    <w:rsid w:val="00741038"/>
    <w:rsid w:val="00741694"/>
    <w:rsid w:val="007440A3"/>
    <w:rsid w:val="00744B98"/>
    <w:rsid w:val="00752312"/>
    <w:rsid w:val="0075289A"/>
    <w:rsid w:val="007557D5"/>
    <w:rsid w:val="007572B0"/>
    <w:rsid w:val="00757EF3"/>
    <w:rsid w:val="007672AB"/>
    <w:rsid w:val="0077105A"/>
    <w:rsid w:val="00771C4B"/>
    <w:rsid w:val="00771D13"/>
    <w:rsid w:val="00772213"/>
    <w:rsid w:val="00776005"/>
    <w:rsid w:val="00782262"/>
    <w:rsid w:val="007831AB"/>
    <w:rsid w:val="007842D2"/>
    <w:rsid w:val="00786F14"/>
    <w:rsid w:val="00790E28"/>
    <w:rsid w:val="0079233B"/>
    <w:rsid w:val="00793773"/>
    <w:rsid w:val="00796663"/>
    <w:rsid w:val="007A1F6C"/>
    <w:rsid w:val="007A3157"/>
    <w:rsid w:val="007A3933"/>
    <w:rsid w:val="007A5CCF"/>
    <w:rsid w:val="007A7BBF"/>
    <w:rsid w:val="007B41D6"/>
    <w:rsid w:val="007C0C43"/>
    <w:rsid w:val="007C54EF"/>
    <w:rsid w:val="007C5C26"/>
    <w:rsid w:val="007D065F"/>
    <w:rsid w:val="007D38CE"/>
    <w:rsid w:val="007E0AD2"/>
    <w:rsid w:val="007E2235"/>
    <w:rsid w:val="007E3440"/>
    <w:rsid w:val="007E7112"/>
    <w:rsid w:val="007F3121"/>
    <w:rsid w:val="007F391A"/>
    <w:rsid w:val="007F7419"/>
    <w:rsid w:val="008022CB"/>
    <w:rsid w:val="00802502"/>
    <w:rsid w:val="00804D35"/>
    <w:rsid w:val="008057E1"/>
    <w:rsid w:val="0081646D"/>
    <w:rsid w:val="008228B9"/>
    <w:rsid w:val="00823152"/>
    <w:rsid w:val="00825075"/>
    <w:rsid w:val="0082643A"/>
    <w:rsid w:val="00827993"/>
    <w:rsid w:val="008353BC"/>
    <w:rsid w:val="008366D8"/>
    <w:rsid w:val="00840AE4"/>
    <w:rsid w:val="00840B70"/>
    <w:rsid w:val="00842252"/>
    <w:rsid w:val="0084668A"/>
    <w:rsid w:val="00850345"/>
    <w:rsid w:val="00852592"/>
    <w:rsid w:val="0085266B"/>
    <w:rsid w:val="00860BD3"/>
    <w:rsid w:val="00866AF6"/>
    <w:rsid w:val="00867EF0"/>
    <w:rsid w:val="00872884"/>
    <w:rsid w:val="00873AF6"/>
    <w:rsid w:val="00873C96"/>
    <w:rsid w:val="008741AE"/>
    <w:rsid w:val="00882CA4"/>
    <w:rsid w:val="00884B79"/>
    <w:rsid w:val="00886396"/>
    <w:rsid w:val="00890192"/>
    <w:rsid w:val="00891813"/>
    <w:rsid w:val="00892084"/>
    <w:rsid w:val="00894734"/>
    <w:rsid w:val="00896C67"/>
    <w:rsid w:val="008A09AB"/>
    <w:rsid w:val="008A0CA9"/>
    <w:rsid w:val="008A2AE6"/>
    <w:rsid w:val="008A327E"/>
    <w:rsid w:val="008A4036"/>
    <w:rsid w:val="008A4727"/>
    <w:rsid w:val="008A671B"/>
    <w:rsid w:val="008B17D0"/>
    <w:rsid w:val="008B292C"/>
    <w:rsid w:val="008B312E"/>
    <w:rsid w:val="008B3FC3"/>
    <w:rsid w:val="008B7447"/>
    <w:rsid w:val="008C0CFD"/>
    <w:rsid w:val="008C3731"/>
    <w:rsid w:val="008C3882"/>
    <w:rsid w:val="008C492E"/>
    <w:rsid w:val="008C6EED"/>
    <w:rsid w:val="008C79B0"/>
    <w:rsid w:val="008D32F8"/>
    <w:rsid w:val="008D3744"/>
    <w:rsid w:val="008D3EFD"/>
    <w:rsid w:val="008D4436"/>
    <w:rsid w:val="008E2C79"/>
    <w:rsid w:val="008E2EC3"/>
    <w:rsid w:val="008E5BCD"/>
    <w:rsid w:val="008E5D08"/>
    <w:rsid w:val="008F2A19"/>
    <w:rsid w:val="008F2FEC"/>
    <w:rsid w:val="008F4CE5"/>
    <w:rsid w:val="008F7344"/>
    <w:rsid w:val="00901A50"/>
    <w:rsid w:val="009063D1"/>
    <w:rsid w:val="00906D1A"/>
    <w:rsid w:val="00907699"/>
    <w:rsid w:val="00912EDB"/>
    <w:rsid w:val="00914EF8"/>
    <w:rsid w:val="009174C9"/>
    <w:rsid w:val="00921086"/>
    <w:rsid w:val="00924600"/>
    <w:rsid w:val="00925FE2"/>
    <w:rsid w:val="00926E5E"/>
    <w:rsid w:val="0093238F"/>
    <w:rsid w:val="009325C3"/>
    <w:rsid w:val="009334A7"/>
    <w:rsid w:val="009438D8"/>
    <w:rsid w:val="00944AA6"/>
    <w:rsid w:val="00945F3E"/>
    <w:rsid w:val="009463AD"/>
    <w:rsid w:val="009466C9"/>
    <w:rsid w:val="009471AF"/>
    <w:rsid w:val="0095084C"/>
    <w:rsid w:val="00950BBB"/>
    <w:rsid w:val="00952A18"/>
    <w:rsid w:val="0095307C"/>
    <w:rsid w:val="0095322A"/>
    <w:rsid w:val="009559D2"/>
    <w:rsid w:val="00962E6A"/>
    <w:rsid w:val="00964BE4"/>
    <w:rsid w:val="0096535A"/>
    <w:rsid w:val="00966BCB"/>
    <w:rsid w:val="00967431"/>
    <w:rsid w:val="0097172E"/>
    <w:rsid w:val="009752F9"/>
    <w:rsid w:val="00980227"/>
    <w:rsid w:val="00980FF5"/>
    <w:rsid w:val="0098158E"/>
    <w:rsid w:val="009817AE"/>
    <w:rsid w:val="00981E46"/>
    <w:rsid w:val="00982D56"/>
    <w:rsid w:val="00984C18"/>
    <w:rsid w:val="00987A2A"/>
    <w:rsid w:val="009927CC"/>
    <w:rsid w:val="0099469F"/>
    <w:rsid w:val="009957F0"/>
    <w:rsid w:val="00996258"/>
    <w:rsid w:val="009A12F7"/>
    <w:rsid w:val="009A5C55"/>
    <w:rsid w:val="009B1554"/>
    <w:rsid w:val="009B17AB"/>
    <w:rsid w:val="009B1F00"/>
    <w:rsid w:val="009B43C4"/>
    <w:rsid w:val="009B587A"/>
    <w:rsid w:val="009B7288"/>
    <w:rsid w:val="009B7FC0"/>
    <w:rsid w:val="009C1586"/>
    <w:rsid w:val="009C74FD"/>
    <w:rsid w:val="009D05B2"/>
    <w:rsid w:val="009D12FD"/>
    <w:rsid w:val="009D486D"/>
    <w:rsid w:val="009D7694"/>
    <w:rsid w:val="009E0995"/>
    <w:rsid w:val="009E0D5A"/>
    <w:rsid w:val="009E30CC"/>
    <w:rsid w:val="009E3C04"/>
    <w:rsid w:val="009E502B"/>
    <w:rsid w:val="009E548F"/>
    <w:rsid w:val="009E7898"/>
    <w:rsid w:val="009F15CC"/>
    <w:rsid w:val="009F4EC3"/>
    <w:rsid w:val="00A02FBA"/>
    <w:rsid w:val="00A04480"/>
    <w:rsid w:val="00A04E82"/>
    <w:rsid w:val="00A0563D"/>
    <w:rsid w:val="00A06D86"/>
    <w:rsid w:val="00A070C5"/>
    <w:rsid w:val="00A12060"/>
    <w:rsid w:val="00A14573"/>
    <w:rsid w:val="00A16782"/>
    <w:rsid w:val="00A200E4"/>
    <w:rsid w:val="00A205D8"/>
    <w:rsid w:val="00A2095C"/>
    <w:rsid w:val="00A231AD"/>
    <w:rsid w:val="00A2499E"/>
    <w:rsid w:val="00A27C04"/>
    <w:rsid w:val="00A332AB"/>
    <w:rsid w:val="00A336E7"/>
    <w:rsid w:val="00A354D1"/>
    <w:rsid w:val="00A35D97"/>
    <w:rsid w:val="00A41129"/>
    <w:rsid w:val="00A42FE1"/>
    <w:rsid w:val="00A45FDA"/>
    <w:rsid w:val="00A473F4"/>
    <w:rsid w:val="00A51111"/>
    <w:rsid w:val="00A51875"/>
    <w:rsid w:val="00A5398D"/>
    <w:rsid w:val="00A56BAD"/>
    <w:rsid w:val="00A5774D"/>
    <w:rsid w:val="00A6536E"/>
    <w:rsid w:val="00A65C33"/>
    <w:rsid w:val="00A67C30"/>
    <w:rsid w:val="00A71E82"/>
    <w:rsid w:val="00A726F3"/>
    <w:rsid w:val="00A7462D"/>
    <w:rsid w:val="00A74DBF"/>
    <w:rsid w:val="00A76B10"/>
    <w:rsid w:val="00A84017"/>
    <w:rsid w:val="00A90557"/>
    <w:rsid w:val="00A97936"/>
    <w:rsid w:val="00AA2372"/>
    <w:rsid w:val="00AA37B3"/>
    <w:rsid w:val="00AA4C66"/>
    <w:rsid w:val="00AA5C5E"/>
    <w:rsid w:val="00AA5D41"/>
    <w:rsid w:val="00AA73DE"/>
    <w:rsid w:val="00AA7F79"/>
    <w:rsid w:val="00AB4A86"/>
    <w:rsid w:val="00AC1340"/>
    <w:rsid w:val="00AC2659"/>
    <w:rsid w:val="00AC660B"/>
    <w:rsid w:val="00AD07DF"/>
    <w:rsid w:val="00AD0FF6"/>
    <w:rsid w:val="00AD43CD"/>
    <w:rsid w:val="00AD6CE9"/>
    <w:rsid w:val="00AD6F2A"/>
    <w:rsid w:val="00AD7920"/>
    <w:rsid w:val="00AE1FD4"/>
    <w:rsid w:val="00AE4124"/>
    <w:rsid w:val="00AE65BF"/>
    <w:rsid w:val="00AE79CA"/>
    <w:rsid w:val="00AF62B4"/>
    <w:rsid w:val="00AF6951"/>
    <w:rsid w:val="00AF6C89"/>
    <w:rsid w:val="00AF7310"/>
    <w:rsid w:val="00B02006"/>
    <w:rsid w:val="00B038AE"/>
    <w:rsid w:val="00B04FB5"/>
    <w:rsid w:val="00B119F9"/>
    <w:rsid w:val="00B13E6A"/>
    <w:rsid w:val="00B13FCF"/>
    <w:rsid w:val="00B220C3"/>
    <w:rsid w:val="00B22503"/>
    <w:rsid w:val="00B2458C"/>
    <w:rsid w:val="00B27006"/>
    <w:rsid w:val="00B27F13"/>
    <w:rsid w:val="00B30157"/>
    <w:rsid w:val="00B30C87"/>
    <w:rsid w:val="00B3144C"/>
    <w:rsid w:val="00B32DD3"/>
    <w:rsid w:val="00B34733"/>
    <w:rsid w:val="00B3558F"/>
    <w:rsid w:val="00B355CD"/>
    <w:rsid w:val="00B35F64"/>
    <w:rsid w:val="00B3721F"/>
    <w:rsid w:val="00B37EBF"/>
    <w:rsid w:val="00B40257"/>
    <w:rsid w:val="00B40C61"/>
    <w:rsid w:val="00B4130A"/>
    <w:rsid w:val="00B42DDC"/>
    <w:rsid w:val="00B46533"/>
    <w:rsid w:val="00B53891"/>
    <w:rsid w:val="00B55BD5"/>
    <w:rsid w:val="00B55D4A"/>
    <w:rsid w:val="00B56B62"/>
    <w:rsid w:val="00B645E2"/>
    <w:rsid w:val="00B657BF"/>
    <w:rsid w:val="00B67233"/>
    <w:rsid w:val="00B67D11"/>
    <w:rsid w:val="00B70678"/>
    <w:rsid w:val="00B709D8"/>
    <w:rsid w:val="00B7126E"/>
    <w:rsid w:val="00B716FF"/>
    <w:rsid w:val="00B76DA2"/>
    <w:rsid w:val="00B80A50"/>
    <w:rsid w:val="00B81D12"/>
    <w:rsid w:val="00B84A0F"/>
    <w:rsid w:val="00B86133"/>
    <w:rsid w:val="00B8650D"/>
    <w:rsid w:val="00B900C7"/>
    <w:rsid w:val="00B946A6"/>
    <w:rsid w:val="00B94753"/>
    <w:rsid w:val="00B962CB"/>
    <w:rsid w:val="00BA12B3"/>
    <w:rsid w:val="00BA2745"/>
    <w:rsid w:val="00BA53CD"/>
    <w:rsid w:val="00BA7840"/>
    <w:rsid w:val="00BB182A"/>
    <w:rsid w:val="00BB6805"/>
    <w:rsid w:val="00BC032F"/>
    <w:rsid w:val="00BC0363"/>
    <w:rsid w:val="00BC03AA"/>
    <w:rsid w:val="00BC1AB7"/>
    <w:rsid w:val="00BC1D33"/>
    <w:rsid w:val="00BC61AF"/>
    <w:rsid w:val="00BD0D69"/>
    <w:rsid w:val="00BD1333"/>
    <w:rsid w:val="00BD2F92"/>
    <w:rsid w:val="00BD31CB"/>
    <w:rsid w:val="00BD36D1"/>
    <w:rsid w:val="00BD5348"/>
    <w:rsid w:val="00BD5696"/>
    <w:rsid w:val="00BD6105"/>
    <w:rsid w:val="00BE0CEE"/>
    <w:rsid w:val="00BE0EC6"/>
    <w:rsid w:val="00BE13D7"/>
    <w:rsid w:val="00BE1BF7"/>
    <w:rsid w:val="00BE3D38"/>
    <w:rsid w:val="00BE471D"/>
    <w:rsid w:val="00BE4BA4"/>
    <w:rsid w:val="00BE6D3B"/>
    <w:rsid w:val="00BE7A56"/>
    <w:rsid w:val="00BF028F"/>
    <w:rsid w:val="00BF5493"/>
    <w:rsid w:val="00C01718"/>
    <w:rsid w:val="00C01DDA"/>
    <w:rsid w:val="00C104E1"/>
    <w:rsid w:val="00C1146C"/>
    <w:rsid w:val="00C12043"/>
    <w:rsid w:val="00C12A63"/>
    <w:rsid w:val="00C160FD"/>
    <w:rsid w:val="00C16F96"/>
    <w:rsid w:val="00C200E2"/>
    <w:rsid w:val="00C24418"/>
    <w:rsid w:val="00C24CAB"/>
    <w:rsid w:val="00C25966"/>
    <w:rsid w:val="00C26DFA"/>
    <w:rsid w:val="00C35ABB"/>
    <w:rsid w:val="00C3661F"/>
    <w:rsid w:val="00C37323"/>
    <w:rsid w:val="00C37930"/>
    <w:rsid w:val="00C40E9E"/>
    <w:rsid w:val="00C416FB"/>
    <w:rsid w:val="00C41989"/>
    <w:rsid w:val="00C4355A"/>
    <w:rsid w:val="00C440A3"/>
    <w:rsid w:val="00C444FA"/>
    <w:rsid w:val="00C454AB"/>
    <w:rsid w:val="00C478C7"/>
    <w:rsid w:val="00C47E14"/>
    <w:rsid w:val="00C50819"/>
    <w:rsid w:val="00C62690"/>
    <w:rsid w:val="00C62B70"/>
    <w:rsid w:val="00C63310"/>
    <w:rsid w:val="00C65858"/>
    <w:rsid w:val="00C65EE1"/>
    <w:rsid w:val="00C722A0"/>
    <w:rsid w:val="00C75338"/>
    <w:rsid w:val="00C7732E"/>
    <w:rsid w:val="00C77C95"/>
    <w:rsid w:val="00C802C6"/>
    <w:rsid w:val="00C81555"/>
    <w:rsid w:val="00C81971"/>
    <w:rsid w:val="00C84D5D"/>
    <w:rsid w:val="00C87E31"/>
    <w:rsid w:val="00C902D4"/>
    <w:rsid w:val="00C943F1"/>
    <w:rsid w:val="00C949C8"/>
    <w:rsid w:val="00C97B7F"/>
    <w:rsid w:val="00CA0A62"/>
    <w:rsid w:val="00CA315A"/>
    <w:rsid w:val="00CA6BB4"/>
    <w:rsid w:val="00CA7C8A"/>
    <w:rsid w:val="00CB0F60"/>
    <w:rsid w:val="00CB16F7"/>
    <w:rsid w:val="00CB67E2"/>
    <w:rsid w:val="00CB6A69"/>
    <w:rsid w:val="00CB7FCD"/>
    <w:rsid w:val="00CC5EDB"/>
    <w:rsid w:val="00CC6C9F"/>
    <w:rsid w:val="00CC6EA9"/>
    <w:rsid w:val="00CC717A"/>
    <w:rsid w:val="00CC742C"/>
    <w:rsid w:val="00CC7563"/>
    <w:rsid w:val="00CD0F2C"/>
    <w:rsid w:val="00CD3AE3"/>
    <w:rsid w:val="00CD59D9"/>
    <w:rsid w:val="00CD73D2"/>
    <w:rsid w:val="00CD77A5"/>
    <w:rsid w:val="00CE2882"/>
    <w:rsid w:val="00CE3BC1"/>
    <w:rsid w:val="00CE3BF7"/>
    <w:rsid w:val="00CE5080"/>
    <w:rsid w:val="00CE560B"/>
    <w:rsid w:val="00CE7A7F"/>
    <w:rsid w:val="00CF1756"/>
    <w:rsid w:val="00CF25EA"/>
    <w:rsid w:val="00CF336E"/>
    <w:rsid w:val="00CF4617"/>
    <w:rsid w:val="00CF7190"/>
    <w:rsid w:val="00D000F0"/>
    <w:rsid w:val="00D00581"/>
    <w:rsid w:val="00D01312"/>
    <w:rsid w:val="00D033AC"/>
    <w:rsid w:val="00D04140"/>
    <w:rsid w:val="00D0430A"/>
    <w:rsid w:val="00D107AC"/>
    <w:rsid w:val="00D15378"/>
    <w:rsid w:val="00D21BB2"/>
    <w:rsid w:val="00D24C52"/>
    <w:rsid w:val="00D2640F"/>
    <w:rsid w:val="00D265EF"/>
    <w:rsid w:val="00D26F70"/>
    <w:rsid w:val="00D34A8C"/>
    <w:rsid w:val="00D35944"/>
    <w:rsid w:val="00D40B24"/>
    <w:rsid w:val="00D40C6F"/>
    <w:rsid w:val="00D40F83"/>
    <w:rsid w:val="00D47DF2"/>
    <w:rsid w:val="00D504FE"/>
    <w:rsid w:val="00D52D02"/>
    <w:rsid w:val="00D52EB3"/>
    <w:rsid w:val="00D53708"/>
    <w:rsid w:val="00D540AC"/>
    <w:rsid w:val="00D6745D"/>
    <w:rsid w:val="00D7373E"/>
    <w:rsid w:val="00D73840"/>
    <w:rsid w:val="00D756EF"/>
    <w:rsid w:val="00D75CE4"/>
    <w:rsid w:val="00D80477"/>
    <w:rsid w:val="00D82245"/>
    <w:rsid w:val="00D830E9"/>
    <w:rsid w:val="00D83E97"/>
    <w:rsid w:val="00D84267"/>
    <w:rsid w:val="00D844DB"/>
    <w:rsid w:val="00D851AC"/>
    <w:rsid w:val="00D866C8"/>
    <w:rsid w:val="00D87375"/>
    <w:rsid w:val="00D93976"/>
    <w:rsid w:val="00D93EFB"/>
    <w:rsid w:val="00D94BF7"/>
    <w:rsid w:val="00D95023"/>
    <w:rsid w:val="00D975C9"/>
    <w:rsid w:val="00D97FA3"/>
    <w:rsid w:val="00DA03C1"/>
    <w:rsid w:val="00DA0D26"/>
    <w:rsid w:val="00DA0D35"/>
    <w:rsid w:val="00DA150D"/>
    <w:rsid w:val="00DA3B43"/>
    <w:rsid w:val="00DA68FA"/>
    <w:rsid w:val="00DA78EB"/>
    <w:rsid w:val="00DB1F08"/>
    <w:rsid w:val="00DB22DE"/>
    <w:rsid w:val="00DC2EA1"/>
    <w:rsid w:val="00DC33CB"/>
    <w:rsid w:val="00DC50E9"/>
    <w:rsid w:val="00DC56E2"/>
    <w:rsid w:val="00DC5A07"/>
    <w:rsid w:val="00DC632F"/>
    <w:rsid w:val="00DD346F"/>
    <w:rsid w:val="00DD5E44"/>
    <w:rsid w:val="00DD7271"/>
    <w:rsid w:val="00DD7941"/>
    <w:rsid w:val="00DE0B40"/>
    <w:rsid w:val="00DE6804"/>
    <w:rsid w:val="00DF19C7"/>
    <w:rsid w:val="00DF7FD0"/>
    <w:rsid w:val="00E00D05"/>
    <w:rsid w:val="00E058AA"/>
    <w:rsid w:val="00E0681F"/>
    <w:rsid w:val="00E13DC7"/>
    <w:rsid w:val="00E14237"/>
    <w:rsid w:val="00E16174"/>
    <w:rsid w:val="00E20DA3"/>
    <w:rsid w:val="00E22DE7"/>
    <w:rsid w:val="00E22EE1"/>
    <w:rsid w:val="00E2537C"/>
    <w:rsid w:val="00E26FBC"/>
    <w:rsid w:val="00E2710D"/>
    <w:rsid w:val="00E27948"/>
    <w:rsid w:val="00E318A4"/>
    <w:rsid w:val="00E33B3A"/>
    <w:rsid w:val="00E345DA"/>
    <w:rsid w:val="00E41886"/>
    <w:rsid w:val="00E44487"/>
    <w:rsid w:val="00E466B9"/>
    <w:rsid w:val="00E469DF"/>
    <w:rsid w:val="00E474DA"/>
    <w:rsid w:val="00E47AC3"/>
    <w:rsid w:val="00E506CA"/>
    <w:rsid w:val="00E527EA"/>
    <w:rsid w:val="00E5404B"/>
    <w:rsid w:val="00E54D52"/>
    <w:rsid w:val="00E579F2"/>
    <w:rsid w:val="00E60DE7"/>
    <w:rsid w:val="00E614FF"/>
    <w:rsid w:val="00E62B48"/>
    <w:rsid w:val="00E6609A"/>
    <w:rsid w:val="00E67905"/>
    <w:rsid w:val="00E71B32"/>
    <w:rsid w:val="00E71CDF"/>
    <w:rsid w:val="00E74E84"/>
    <w:rsid w:val="00E76978"/>
    <w:rsid w:val="00E777FB"/>
    <w:rsid w:val="00E816AF"/>
    <w:rsid w:val="00E81BD0"/>
    <w:rsid w:val="00E8664B"/>
    <w:rsid w:val="00E876CC"/>
    <w:rsid w:val="00E91554"/>
    <w:rsid w:val="00E94FFD"/>
    <w:rsid w:val="00E97D73"/>
    <w:rsid w:val="00EA03FE"/>
    <w:rsid w:val="00EA05B4"/>
    <w:rsid w:val="00EA2B94"/>
    <w:rsid w:val="00EA3EA6"/>
    <w:rsid w:val="00EA63D4"/>
    <w:rsid w:val="00EA76C3"/>
    <w:rsid w:val="00EB1850"/>
    <w:rsid w:val="00EB1D3D"/>
    <w:rsid w:val="00EB67B0"/>
    <w:rsid w:val="00EB726B"/>
    <w:rsid w:val="00EC174C"/>
    <w:rsid w:val="00EC17A5"/>
    <w:rsid w:val="00EC5611"/>
    <w:rsid w:val="00ED3C74"/>
    <w:rsid w:val="00ED547D"/>
    <w:rsid w:val="00ED5980"/>
    <w:rsid w:val="00ED734C"/>
    <w:rsid w:val="00EE1442"/>
    <w:rsid w:val="00EE1882"/>
    <w:rsid w:val="00EE1BCA"/>
    <w:rsid w:val="00EE45B3"/>
    <w:rsid w:val="00EE6A8B"/>
    <w:rsid w:val="00EE74D9"/>
    <w:rsid w:val="00EF1187"/>
    <w:rsid w:val="00EF1B7E"/>
    <w:rsid w:val="00EF3F48"/>
    <w:rsid w:val="00EF65FD"/>
    <w:rsid w:val="00F000F6"/>
    <w:rsid w:val="00F01ED6"/>
    <w:rsid w:val="00F02F73"/>
    <w:rsid w:val="00F03F0D"/>
    <w:rsid w:val="00F044D5"/>
    <w:rsid w:val="00F04694"/>
    <w:rsid w:val="00F05FD2"/>
    <w:rsid w:val="00F07758"/>
    <w:rsid w:val="00F07ADA"/>
    <w:rsid w:val="00F101B1"/>
    <w:rsid w:val="00F10E09"/>
    <w:rsid w:val="00F1562D"/>
    <w:rsid w:val="00F17528"/>
    <w:rsid w:val="00F179B0"/>
    <w:rsid w:val="00F20307"/>
    <w:rsid w:val="00F22C1C"/>
    <w:rsid w:val="00F251F8"/>
    <w:rsid w:val="00F26933"/>
    <w:rsid w:val="00F27EE1"/>
    <w:rsid w:val="00F3063C"/>
    <w:rsid w:val="00F32F7B"/>
    <w:rsid w:val="00F342E8"/>
    <w:rsid w:val="00F34BEA"/>
    <w:rsid w:val="00F3572F"/>
    <w:rsid w:val="00F36162"/>
    <w:rsid w:val="00F430EB"/>
    <w:rsid w:val="00F51207"/>
    <w:rsid w:val="00F517DB"/>
    <w:rsid w:val="00F54826"/>
    <w:rsid w:val="00F5715E"/>
    <w:rsid w:val="00F624F7"/>
    <w:rsid w:val="00F6265D"/>
    <w:rsid w:val="00F6307F"/>
    <w:rsid w:val="00F703EF"/>
    <w:rsid w:val="00F72341"/>
    <w:rsid w:val="00F75051"/>
    <w:rsid w:val="00F779EE"/>
    <w:rsid w:val="00F803FE"/>
    <w:rsid w:val="00F81301"/>
    <w:rsid w:val="00F87650"/>
    <w:rsid w:val="00F903E9"/>
    <w:rsid w:val="00F90C7E"/>
    <w:rsid w:val="00F921B9"/>
    <w:rsid w:val="00F92EC0"/>
    <w:rsid w:val="00F944C2"/>
    <w:rsid w:val="00FA0582"/>
    <w:rsid w:val="00FA3825"/>
    <w:rsid w:val="00FA3E24"/>
    <w:rsid w:val="00FA3E58"/>
    <w:rsid w:val="00FB0155"/>
    <w:rsid w:val="00FB236C"/>
    <w:rsid w:val="00FB3D61"/>
    <w:rsid w:val="00FB59C0"/>
    <w:rsid w:val="00FB67D7"/>
    <w:rsid w:val="00FC25A9"/>
    <w:rsid w:val="00FC418D"/>
    <w:rsid w:val="00FC5482"/>
    <w:rsid w:val="00FC6C4C"/>
    <w:rsid w:val="00FC70A7"/>
    <w:rsid w:val="00FD06FD"/>
    <w:rsid w:val="00FD3CCD"/>
    <w:rsid w:val="00FD4859"/>
    <w:rsid w:val="00FD5962"/>
    <w:rsid w:val="00FD61F2"/>
    <w:rsid w:val="00FE4D81"/>
    <w:rsid w:val="00FE522E"/>
    <w:rsid w:val="00FE5B5B"/>
    <w:rsid w:val="00FE63DA"/>
    <w:rsid w:val="00FE69B9"/>
    <w:rsid w:val="00FF04E7"/>
    <w:rsid w:val="00FF25E8"/>
    <w:rsid w:val="00FF6DA9"/>
    <w:rsid w:val="00FF75A7"/>
    <w:rsid w:val="00FF7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BF334"/>
  <w15:chartTrackingRefBased/>
  <w15:docId w15:val="{3356F407-5778-47E7-8D76-9BD79BF1E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1F"/>
    <w:pPr>
      <w:spacing w:after="0" w:line="240" w:lineRule="auto"/>
    </w:pPr>
    <w:rPr>
      <w:rFonts w:ascii="Times New Roman" w:eastAsia="Times New Roman" w:hAnsi="Times New Roman" w:cs="Times New Roman"/>
      <w:kern w:val="0"/>
      <w:sz w:val="20"/>
      <w:szCs w:val="20"/>
      <w14:ligatures w14:val="none"/>
    </w:rPr>
  </w:style>
  <w:style w:type="paragraph" w:styleId="Heading4">
    <w:name w:val="heading 4"/>
    <w:basedOn w:val="Normal"/>
    <w:link w:val="Heading4Char"/>
    <w:uiPriority w:val="9"/>
    <w:qFormat/>
    <w:rsid w:val="00DA03C1"/>
    <w:pPr>
      <w:spacing w:before="100" w:beforeAutospacing="1" w:after="100" w:afterAutospacing="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661F"/>
    <w:pPr>
      <w:spacing w:before="100" w:beforeAutospacing="1" w:after="100" w:afterAutospacing="1"/>
    </w:pPr>
    <w:rPr>
      <w:sz w:val="24"/>
      <w:szCs w:val="24"/>
    </w:rPr>
  </w:style>
  <w:style w:type="paragraph" w:customStyle="1" w:styleId="css-axufdj">
    <w:name w:val="css-axufdj"/>
    <w:basedOn w:val="Normal"/>
    <w:rsid w:val="00C3661F"/>
    <w:pPr>
      <w:spacing w:before="100" w:beforeAutospacing="1" w:after="100" w:afterAutospacing="1"/>
    </w:pPr>
    <w:rPr>
      <w:sz w:val="24"/>
      <w:szCs w:val="24"/>
    </w:rPr>
  </w:style>
  <w:style w:type="paragraph" w:styleId="EndnoteText">
    <w:name w:val="endnote text"/>
    <w:basedOn w:val="Normal"/>
    <w:link w:val="EndnoteTextChar"/>
    <w:uiPriority w:val="99"/>
    <w:semiHidden/>
    <w:unhideWhenUsed/>
    <w:rsid w:val="00C3661F"/>
  </w:style>
  <w:style w:type="character" w:customStyle="1" w:styleId="EndnoteTextChar">
    <w:name w:val="Endnote Text Char"/>
    <w:basedOn w:val="DefaultParagraphFont"/>
    <w:link w:val="EndnoteText"/>
    <w:uiPriority w:val="99"/>
    <w:semiHidden/>
    <w:rsid w:val="00C3661F"/>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C3661F"/>
    <w:rPr>
      <w:vertAlign w:val="superscript"/>
    </w:rPr>
  </w:style>
  <w:style w:type="paragraph" w:styleId="Header">
    <w:name w:val="header"/>
    <w:basedOn w:val="Normal"/>
    <w:link w:val="HeaderChar"/>
    <w:uiPriority w:val="99"/>
    <w:unhideWhenUsed/>
    <w:rsid w:val="00D6745D"/>
    <w:pPr>
      <w:tabs>
        <w:tab w:val="center" w:pos="4680"/>
        <w:tab w:val="right" w:pos="9360"/>
      </w:tabs>
    </w:pPr>
  </w:style>
  <w:style w:type="character" w:customStyle="1" w:styleId="HeaderChar">
    <w:name w:val="Header Char"/>
    <w:basedOn w:val="DefaultParagraphFont"/>
    <w:link w:val="Header"/>
    <w:uiPriority w:val="99"/>
    <w:rsid w:val="00D6745D"/>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unhideWhenUsed/>
    <w:rsid w:val="00D6745D"/>
    <w:pPr>
      <w:tabs>
        <w:tab w:val="center" w:pos="4680"/>
        <w:tab w:val="right" w:pos="9360"/>
      </w:tabs>
    </w:pPr>
  </w:style>
  <w:style w:type="character" w:customStyle="1" w:styleId="FooterChar">
    <w:name w:val="Footer Char"/>
    <w:basedOn w:val="DefaultParagraphFont"/>
    <w:link w:val="Footer"/>
    <w:uiPriority w:val="99"/>
    <w:rsid w:val="00D6745D"/>
    <w:rPr>
      <w:rFonts w:ascii="Times New Roman" w:eastAsia="Times New Roman" w:hAnsi="Times New Roman" w:cs="Times New Roman"/>
      <w:kern w:val="0"/>
      <w:sz w:val="20"/>
      <w:szCs w:val="20"/>
      <w14:ligatures w14:val="none"/>
    </w:rPr>
  </w:style>
  <w:style w:type="character" w:styleId="Hyperlink">
    <w:name w:val="Hyperlink"/>
    <w:basedOn w:val="DefaultParagraphFont"/>
    <w:uiPriority w:val="99"/>
    <w:unhideWhenUsed/>
    <w:rsid w:val="008D4436"/>
    <w:rPr>
      <w:color w:val="0000FF"/>
      <w:u w:val="single"/>
    </w:rPr>
  </w:style>
  <w:style w:type="character" w:customStyle="1" w:styleId="Heading4Char">
    <w:name w:val="Heading 4 Char"/>
    <w:basedOn w:val="DefaultParagraphFont"/>
    <w:link w:val="Heading4"/>
    <w:uiPriority w:val="9"/>
    <w:rsid w:val="00DA03C1"/>
    <w:rPr>
      <w:rFonts w:ascii="Times New Roman" w:eastAsia="Times New Roman" w:hAnsi="Times New Roman" w:cs="Times New Roman"/>
      <w:b/>
      <w:bCs/>
      <w:kern w:val="0"/>
      <w:sz w:val="24"/>
      <w:szCs w:val="24"/>
      <w14:ligatures w14:val="none"/>
    </w:rPr>
  </w:style>
  <w:style w:type="paragraph" w:styleId="ListParagraph">
    <w:name w:val="List Paragraph"/>
    <w:basedOn w:val="Normal"/>
    <w:uiPriority w:val="34"/>
    <w:qFormat/>
    <w:rsid w:val="00A16782"/>
    <w:pPr>
      <w:ind w:left="720"/>
      <w:contextualSpacing/>
    </w:pPr>
  </w:style>
  <w:style w:type="character" w:styleId="UnresolvedMention">
    <w:name w:val="Unresolved Mention"/>
    <w:basedOn w:val="DefaultParagraphFont"/>
    <w:uiPriority w:val="99"/>
    <w:semiHidden/>
    <w:unhideWhenUsed/>
    <w:rsid w:val="009752F9"/>
    <w:rPr>
      <w:color w:val="605E5C"/>
      <w:shd w:val="clear" w:color="auto" w:fill="E1DFDD"/>
    </w:rPr>
  </w:style>
  <w:style w:type="character" w:styleId="Strong">
    <w:name w:val="Strong"/>
    <w:basedOn w:val="DefaultParagraphFont"/>
    <w:uiPriority w:val="22"/>
    <w:qFormat/>
    <w:rsid w:val="00E22D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6599">
      <w:bodyDiv w:val="1"/>
      <w:marLeft w:val="0"/>
      <w:marRight w:val="0"/>
      <w:marTop w:val="0"/>
      <w:marBottom w:val="0"/>
      <w:divBdr>
        <w:top w:val="none" w:sz="0" w:space="0" w:color="auto"/>
        <w:left w:val="none" w:sz="0" w:space="0" w:color="auto"/>
        <w:bottom w:val="none" w:sz="0" w:space="0" w:color="auto"/>
        <w:right w:val="none" w:sz="0" w:space="0" w:color="auto"/>
      </w:divBdr>
    </w:div>
    <w:div w:id="78447361">
      <w:bodyDiv w:val="1"/>
      <w:marLeft w:val="0"/>
      <w:marRight w:val="0"/>
      <w:marTop w:val="0"/>
      <w:marBottom w:val="0"/>
      <w:divBdr>
        <w:top w:val="none" w:sz="0" w:space="0" w:color="auto"/>
        <w:left w:val="none" w:sz="0" w:space="0" w:color="auto"/>
        <w:bottom w:val="none" w:sz="0" w:space="0" w:color="auto"/>
        <w:right w:val="none" w:sz="0" w:space="0" w:color="auto"/>
      </w:divBdr>
    </w:div>
    <w:div w:id="192766832">
      <w:bodyDiv w:val="1"/>
      <w:marLeft w:val="0"/>
      <w:marRight w:val="0"/>
      <w:marTop w:val="0"/>
      <w:marBottom w:val="0"/>
      <w:divBdr>
        <w:top w:val="none" w:sz="0" w:space="0" w:color="auto"/>
        <w:left w:val="none" w:sz="0" w:space="0" w:color="auto"/>
        <w:bottom w:val="none" w:sz="0" w:space="0" w:color="auto"/>
        <w:right w:val="none" w:sz="0" w:space="0" w:color="auto"/>
      </w:divBdr>
    </w:div>
    <w:div w:id="223568982">
      <w:bodyDiv w:val="1"/>
      <w:marLeft w:val="0"/>
      <w:marRight w:val="0"/>
      <w:marTop w:val="0"/>
      <w:marBottom w:val="0"/>
      <w:divBdr>
        <w:top w:val="none" w:sz="0" w:space="0" w:color="auto"/>
        <w:left w:val="none" w:sz="0" w:space="0" w:color="auto"/>
        <w:bottom w:val="none" w:sz="0" w:space="0" w:color="auto"/>
        <w:right w:val="none" w:sz="0" w:space="0" w:color="auto"/>
      </w:divBdr>
    </w:div>
    <w:div w:id="369234566">
      <w:bodyDiv w:val="1"/>
      <w:marLeft w:val="0"/>
      <w:marRight w:val="0"/>
      <w:marTop w:val="0"/>
      <w:marBottom w:val="0"/>
      <w:divBdr>
        <w:top w:val="none" w:sz="0" w:space="0" w:color="auto"/>
        <w:left w:val="none" w:sz="0" w:space="0" w:color="auto"/>
        <w:bottom w:val="none" w:sz="0" w:space="0" w:color="auto"/>
        <w:right w:val="none" w:sz="0" w:space="0" w:color="auto"/>
      </w:divBdr>
    </w:div>
    <w:div w:id="500002121">
      <w:bodyDiv w:val="1"/>
      <w:marLeft w:val="0"/>
      <w:marRight w:val="0"/>
      <w:marTop w:val="0"/>
      <w:marBottom w:val="0"/>
      <w:divBdr>
        <w:top w:val="none" w:sz="0" w:space="0" w:color="auto"/>
        <w:left w:val="none" w:sz="0" w:space="0" w:color="auto"/>
        <w:bottom w:val="none" w:sz="0" w:space="0" w:color="auto"/>
        <w:right w:val="none" w:sz="0" w:space="0" w:color="auto"/>
      </w:divBdr>
      <w:divsChild>
        <w:div w:id="1657487569">
          <w:marLeft w:val="0"/>
          <w:marRight w:val="0"/>
          <w:marTop w:val="0"/>
          <w:marBottom w:val="0"/>
          <w:divBdr>
            <w:top w:val="none" w:sz="0" w:space="0" w:color="auto"/>
            <w:left w:val="none" w:sz="0" w:space="0" w:color="auto"/>
            <w:bottom w:val="none" w:sz="0" w:space="0" w:color="auto"/>
            <w:right w:val="none" w:sz="0" w:space="0" w:color="auto"/>
          </w:divBdr>
          <w:divsChild>
            <w:div w:id="1755012085">
              <w:marLeft w:val="0"/>
              <w:marRight w:val="0"/>
              <w:marTop w:val="0"/>
              <w:marBottom w:val="0"/>
              <w:divBdr>
                <w:top w:val="none" w:sz="0" w:space="0" w:color="auto"/>
                <w:left w:val="none" w:sz="0" w:space="0" w:color="auto"/>
                <w:bottom w:val="none" w:sz="0" w:space="0" w:color="auto"/>
                <w:right w:val="none" w:sz="0" w:space="0" w:color="auto"/>
              </w:divBdr>
              <w:divsChild>
                <w:div w:id="110881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838888">
      <w:bodyDiv w:val="1"/>
      <w:marLeft w:val="0"/>
      <w:marRight w:val="0"/>
      <w:marTop w:val="0"/>
      <w:marBottom w:val="0"/>
      <w:divBdr>
        <w:top w:val="none" w:sz="0" w:space="0" w:color="auto"/>
        <w:left w:val="none" w:sz="0" w:space="0" w:color="auto"/>
        <w:bottom w:val="none" w:sz="0" w:space="0" w:color="auto"/>
        <w:right w:val="none" w:sz="0" w:space="0" w:color="auto"/>
      </w:divBdr>
    </w:div>
    <w:div w:id="624774068">
      <w:bodyDiv w:val="1"/>
      <w:marLeft w:val="0"/>
      <w:marRight w:val="0"/>
      <w:marTop w:val="0"/>
      <w:marBottom w:val="0"/>
      <w:divBdr>
        <w:top w:val="none" w:sz="0" w:space="0" w:color="auto"/>
        <w:left w:val="none" w:sz="0" w:space="0" w:color="auto"/>
        <w:bottom w:val="none" w:sz="0" w:space="0" w:color="auto"/>
        <w:right w:val="none" w:sz="0" w:space="0" w:color="auto"/>
      </w:divBdr>
    </w:div>
    <w:div w:id="824202084">
      <w:bodyDiv w:val="1"/>
      <w:marLeft w:val="0"/>
      <w:marRight w:val="0"/>
      <w:marTop w:val="0"/>
      <w:marBottom w:val="0"/>
      <w:divBdr>
        <w:top w:val="none" w:sz="0" w:space="0" w:color="auto"/>
        <w:left w:val="none" w:sz="0" w:space="0" w:color="auto"/>
        <w:bottom w:val="none" w:sz="0" w:space="0" w:color="auto"/>
        <w:right w:val="none" w:sz="0" w:space="0" w:color="auto"/>
      </w:divBdr>
    </w:div>
    <w:div w:id="901208617">
      <w:bodyDiv w:val="1"/>
      <w:marLeft w:val="0"/>
      <w:marRight w:val="0"/>
      <w:marTop w:val="0"/>
      <w:marBottom w:val="0"/>
      <w:divBdr>
        <w:top w:val="none" w:sz="0" w:space="0" w:color="auto"/>
        <w:left w:val="none" w:sz="0" w:space="0" w:color="auto"/>
        <w:bottom w:val="none" w:sz="0" w:space="0" w:color="auto"/>
        <w:right w:val="none" w:sz="0" w:space="0" w:color="auto"/>
      </w:divBdr>
    </w:div>
    <w:div w:id="129926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n.palmer@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hrisPalmer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84FA5-2F4E-4032-8D07-12344BDE1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0</TotalTime>
  <Pages>10</Pages>
  <Words>3725</Words>
  <Characters>21239</Characters>
  <Application>Microsoft Office Word</Application>
  <DocSecurity>0</DocSecurity>
  <Lines>176</Lines>
  <Paragraphs>49</Paragraphs>
  <ScaleCrop>false</ScaleCrop>
  <Company/>
  <LinksUpToDate>false</LinksUpToDate>
  <CharactersWithSpaces>2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1080</cp:revision>
  <cp:lastPrinted>2023-09-11T01:45:00Z</cp:lastPrinted>
  <dcterms:created xsi:type="dcterms:W3CDTF">2023-08-23T02:44:00Z</dcterms:created>
  <dcterms:modified xsi:type="dcterms:W3CDTF">2024-01-09T20:54:00Z</dcterms:modified>
</cp:coreProperties>
</file>